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6FB54" w14:textId="77777777" w:rsidR="00140387" w:rsidRPr="00140387" w:rsidRDefault="00140387" w:rsidP="00154DE4">
      <w:pPr>
        <w:pBdr>
          <w:bottom w:val="single" w:sz="4" w:space="1" w:color="auto"/>
        </w:pBdr>
        <w:spacing w:after="0" w:line="288" w:lineRule="auto"/>
        <w:rPr>
          <w:rFonts w:cs="Arial"/>
          <w:b/>
        </w:rPr>
      </w:pPr>
      <w:r>
        <w:rPr>
          <w:rFonts w:cs="Arial"/>
          <w:b/>
        </w:rPr>
        <w:t>SUMMARY</w:t>
      </w:r>
    </w:p>
    <w:sdt>
      <w:sdtPr>
        <w:rPr>
          <w:rFonts w:cs="Arial"/>
        </w:rPr>
        <w:id w:val="594218895"/>
        <w:placeholder>
          <w:docPart w:val="485BA8D1E6EA45BDB55B94816757709D"/>
        </w:placeholder>
      </w:sdtPr>
      <w:sdtEndPr/>
      <w:sdtContent>
        <w:p w14:paraId="3FD85F0C" w14:textId="4A1AC3EF" w:rsidR="00140387" w:rsidRPr="00265461" w:rsidRDefault="005D1755" w:rsidP="00265461">
          <w:pPr>
            <w:spacing w:after="0" w:line="240" w:lineRule="auto"/>
            <w:jc w:val="both"/>
            <w:rPr>
              <w:rFonts w:cs="Arial"/>
            </w:rPr>
          </w:pPr>
          <w:r>
            <w:rPr>
              <w:rFonts w:cs="Arial"/>
            </w:rPr>
            <w:t>I am an electrical e</w:t>
          </w:r>
          <w:r w:rsidR="0002293C">
            <w:rPr>
              <w:rFonts w:cs="Arial"/>
            </w:rPr>
            <w:t xml:space="preserve">ngineer </w:t>
          </w:r>
          <w:r w:rsidR="00265461">
            <w:rPr>
              <w:rFonts w:cs="Arial"/>
            </w:rPr>
            <w:t>with four (4) years’ experience</w:t>
          </w:r>
          <w:r w:rsidR="0012712A" w:rsidRPr="0012712A">
            <w:rPr>
              <w:rFonts w:cs="Arial"/>
            </w:rPr>
            <w:t xml:space="preserve"> working </w:t>
          </w:r>
          <w:r w:rsidR="0012712A">
            <w:rPr>
              <w:rFonts w:cs="Arial"/>
            </w:rPr>
            <w:t xml:space="preserve">in the </w:t>
          </w:r>
          <w:r w:rsidR="00265461">
            <w:rPr>
              <w:rFonts w:cs="Arial"/>
            </w:rPr>
            <w:t xml:space="preserve">public </w:t>
          </w:r>
          <w:r w:rsidR="0012712A">
            <w:rPr>
              <w:rFonts w:cs="Arial"/>
            </w:rPr>
            <w:t xml:space="preserve">energy </w:t>
          </w:r>
          <w:r w:rsidR="00265461">
            <w:rPr>
              <w:rFonts w:cs="Arial"/>
            </w:rPr>
            <w:t>sector</w:t>
          </w:r>
          <w:r w:rsidR="0012712A">
            <w:rPr>
              <w:rFonts w:cs="Arial"/>
            </w:rPr>
            <w:t xml:space="preserve"> in Kenya</w:t>
          </w:r>
          <w:r w:rsidR="00743A67">
            <w:rPr>
              <w:rFonts w:cs="Arial"/>
            </w:rPr>
            <w:t xml:space="preserve"> where </w:t>
          </w:r>
          <w:r>
            <w:rPr>
              <w:rFonts w:cs="Arial"/>
            </w:rPr>
            <w:t>I have utilized my design, analytical, problem solving, team work and interpersonal skills to design and implement</w:t>
          </w:r>
          <w:r w:rsidR="0002293C">
            <w:rPr>
              <w:rFonts w:cs="Arial"/>
            </w:rPr>
            <w:t xml:space="preserve"> </w:t>
          </w:r>
          <w:r>
            <w:rPr>
              <w:rFonts w:cs="Arial"/>
            </w:rPr>
            <w:t>high voltage energy projects</w:t>
          </w:r>
          <w:r w:rsidR="00743A67">
            <w:rPr>
              <w:rFonts w:cs="Arial"/>
            </w:rPr>
            <w:t>.</w:t>
          </w:r>
          <w:r w:rsidR="0012712A" w:rsidRPr="0012712A">
            <w:rPr>
              <w:rFonts w:cs="Arial"/>
            </w:rPr>
            <w:t xml:space="preserve"> </w:t>
          </w:r>
          <w:r w:rsidR="00FF10B5">
            <w:rPr>
              <w:rFonts w:cs="Arial"/>
            </w:rPr>
            <w:t xml:space="preserve">I have also worked in the mini-grid sector where I have used my data science skills to make insights out of energy </w:t>
          </w:r>
          <w:r w:rsidR="00265461">
            <w:rPr>
              <w:rFonts w:cs="Arial"/>
            </w:rPr>
            <w:t xml:space="preserve">consumption </w:t>
          </w:r>
          <w:r w:rsidR="00FF10B5">
            <w:rPr>
              <w:rFonts w:cs="Arial"/>
            </w:rPr>
            <w:t>data</w:t>
          </w:r>
          <w:r w:rsidR="00265461">
            <w:rPr>
              <w:rFonts w:cs="Arial"/>
            </w:rPr>
            <w:t xml:space="preserve"> of rural communities</w:t>
          </w:r>
          <w:r w:rsidR="00FF10B5">
            <w:rPr>
              <w:rFonts w:cs="Arial"/>
            </w:rPr>
            <w:t xml:space="preserve">. </w:t>
          </w:r>
          <w:r w:rsidR="0012712A">
            <w:rPr>
              <w:rFonts w:cs="Arial"/>
            </w:rPr>
            <w:t>I a</w:t>
          </w:r>
          <w:r>
            <w:rPr>
              <w:rFonts w:cs="Arial"/>
            </w:rPr>
            <w:t>i</w:t>
          </w:r>
          <w:r w:rsidR="0012712A">
            <w:rPr>
              <w:rFonts w:cs="Arial"/>
            </w:rPr>
            <w:t xml:space="preserve">m to undertake research in </w:t>
          </w:r>
          <w:r>
            <w:rPr>
              <w:rFonts w:cs="Arial"/>
            </w:rPr>
            <w:t xml:space="preserve">energy </w:t>
          </w:r>
          <w:r w:rsidR="00265461">
            <w:rPr>
              <w:rFonts w:cs="Arial"/>
            </w:rPr>
            <w:t>data analytics that will enable stakeholders increase energy access in developing countries.</w:t>
          </w:r>
        </w:p>
      </w:sdtContent>
    </w:sdt>
    <w:p w14:paraId="6AC31B8F" w14:textId="77777777" w:rsidR="00AC2251" w:rsidRPr="00AC2251" w:rsidRDefault="00AC2251" w:rsidP="00154DE4">
      <w:pPr>
        <w:pBdr>
          <w:bottom w:val="single" w:sz="4" w:space="1" w:color="auto"/>
        </w:pBdr>
        <w:tabs>
          <w:tab w:val="left" w:pos="6507"/>
        </w:tabs>
        <w:spacing w:after="0" w:line="240" w:lineRule="auto"/>
        <w:rPr>
          <w:rFonts w:cs="Arial"/>
          <w:b/>
        </w:rPr>
      </w:pPr>
      <w:r w:rsidRPr="00AC2251">
        <w:rPr>
          <w:rFonts w:cs="Arial"/>
          <w:b/>
        </w:rPr>
        <w:t>EDUCATION</w:t>
      </w:r>
      <w:r w:rsidR="002D2DBC">
        <w:rPr>
          <w:rFonts w:cs="Arial"/>
          <w:b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2"/>
        <w:gridCol w:w="1258"/>
      </w:tblGrid>
      <w:tr w:rsidR="00591CD6" w14:paraId="3519E21E" w14:textId="77777777" w:rsidTr="003E7226">
        <w:tc>
          <w:tcPr>
            <w:tcW w:w="8102" w:type="dxa"/>
          </w:tcPr>
          <w:p w14:paraId="5A0532BC" w14:textId="1E619D1A" w:rsidR="00591CD6" w:rsidRDefault="00591CD6" w:rsidP="00154DE4">
            <w:pPr>
              <w:rPr>
                <w:rFonts w:cs="Arial"/>
              </w:rPr>
            </w:pPr>
            <w:r>
              <w:rPr>
                <w:rFonts w:cs="Arial"/>
                <w:b/>
              </w:rPr>
              <w:t>Master</w:t>
            </w:r>
            <w:r w:rsidRPr="00AC2251">
              <w:rPr>
                <w:rFonts w:cs="Arial"/>
                <w:b/>
              </w:rPr>
              <w:t xml:space="preserve"> of Science in</w:t>
            </w:r>
            <w:r w:rsidRPr="00AC2251">
              <w:rPr>
                <w:rFonts w:cs="Arial"/>
              </w:rPr>
              <w:t xml:space="preserve"> </w:t>
            </w:r>
            <w:r>
              <w:rPr>
                <w:rFonts w:cs="Arial"/>
                <w:b/>
              </w:rPr>
              <w:t xml:space="preserve">Electrical and Computer Engineering </w:t>
            </w:r>
          </w:p>
          <w:p w14:paraId="147844D2" w14:textId="77777777" w:rsidR="00591CD6" w:rsidRPr="00AC2251" w:rsidRDefault="00591CD6" w:rsidP="00154DE4">
            <w:pPr>
              <w:rPr>
                <w:rFonts w:cs="Arial"/>
                <w:i/>
              </w:rPr>
            </w:pPr>
            <w:r w:rsidRPr="00AC2251">
              <w:rPr>
                <w:rFonts w:cs="Arial"/>
                <w:i/>
              </w:rPr>
              <w:t xml:space="preserve">Carnegie Mellon University </w:t>
            </w:r>
            <w:r>
              <w:rPr>
                <w:rFonts w:cs="Arial"/>
                <w:i/>
              </w:rPr>
              <w:t xml:space="preserve">Africa campus </w:t>
            </w:r>
            <w:r w:rsidRPr="00AC2251">
              <w:rPr>
                <w:rFonts w:cs="Arial"/>
                <w:i/>
              </w:rPr>
              <w:t>in Rwanda</w:t>
            </w:r>
          </w:p>
          <w:p w14:paraId="64F4DCB1" w14:textId="0974BD1F" w:rsidR="00591CD6" w:rsidRDefault="00591CD6" w:rsidP="00154DE4">
            <w:pPr>
              <w:rPr>
                <w:rFonts w:cs="Arial"/>
              </w:rPr>
            </w:pPr>
            <w:r>
              <w:rPr>
                <w:rFonts w:cs="Arial"/>
              </w:rPr>
              <w:t xml:space="preserve">Concentrations: </w:t>
            </w:r>
            <w:sdt>
              <w:sdtPr>
                <w:rPr>
                  <w:rFonts w:cs="Arial"/>
                </w:rPr>
                <w:id w:val="1837116749"/>
                <w:placeholder>
                  <w:docPart w:val="FF3122E24E534F41B9C0929F552A45E9"/>
                </w:placeholder>
              </w:sdtPr>
              <w:sdtEndPr/>
              <w:sdtContent>
                <w:r w:rsidR="003E7226">
                  <w:rPr>
                    <w:rFonts w:cs="Arial"/>
                  </w:rPr>
                  <w:t>energy s</w:t>
                </w:r>
                <w:r>
                  <w:rPr>
                    <w:rFonts w:cs="Arial"/>
                  </w:rPr>
                  <w:t>ystems</w:t>
                </w:r>
                <w:r w:rsidR="003E7226">
                  <w:rPr>
                    <w:rFonts w:cs="Arial"/>
                  </w:rPr>
                  <w:t xml:space="preserve"> and data science</w:t>
                </w:r>
              </w:sdtContent>
            </w:sdt>
          </w:p>
          <w:p w14:paraId="20C3592E" w14:textId="77777777" w:rsidR="00591CD6" w:rsidRPr="00A36AE9" w:rsidRDefault="00591CD6" w:rsidP="00154DE4">
            <w:pPr>
              <w:rPr>
                <w:rFonts w:cs="Arial"/>
                <w:sz w:val="2"/>
                <w:szCs w:val="2"/>
              </w:rPr>
            </w:pPr>
          </w:p>
        </w:tc>
        <w:tc>
          <w:tcPr>
            <w:tcW w:w="1258" w:type="dxa"/>
          </w:tcPr>
          <w:p w14:paraId="14AB630A" w14:textId="02CBE93B" w:rsidR="00591CD6" w:rsidRDefault="00265461" w:rsidP="00591CD6">
            <w:pPr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  <w:r w:rsidR="00591CD6">
              <w:rPr>
                <w:rFonts w:cs="Arial"/>
              </w:rPr>
              <w:t>2017-2018</w:t>
            </w:r>
          </w:p>
          <w:p w14:paraId="0140FC40" w14:textId="00714687" w:rsidR="00265461" w:rsidRPr="00265461" w:rsidRDefault="00265461" w:rsidP="00265461">
            <w:pPr>
              <w:rPr>
                <w:rFonts w:cs="Arial"/>
              </w:rPr>
            </w:pPr>
          </w:p>
        </w:tc>
      </w:tr>
      <w:tr w:rsidR="003E7226" w14:paraId="1A815D0D" w14:textId="77777777" w:rsidTr="003E7226">
        <w:tc>
          <w:tcPr>
            <w:tcW w:w="8102" w:type="dxa"/>
          </w:tcPr>
          <w:p w14:paraId="0AEAD244" w14:textId="78656919" w:rsidR="003E7226" w:rsidRDefault="003E7226" w:rsidP="003E7226"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Bachelor </w:t>
            </w:r>
            <w:r w:rsidRPr="00AC2251">
              <w:rPr>
                <w:rFonts w:cs="Arial"/>
                <w:b/>
              </w:rPr>
              <w:t>of Science in</w:t>
            </w:r>
            <w:r w:rsidRPr="00AC2251">
              <w:rPr>
                <w:rFonts w:cs="Arial"/>
              </w:rPr>
              <w:t xml:space="preserve"> </w:t>
            </w:r>
            <w:r>
              <w:rPr>
                <w:rFonts w:cs="Arial"/>
                <w:b/>
              </w:rPr>
              <w:t xml:space="preserve">Electrical and Electronic Engineering </w:t>
            </w:r>
          </w:p>
          <w:p w14:paraId="6D9139F1" w14:textId="268D0960" w:rsidR="003E7226" w:rsidRPr="00AC2251" w:rsidRDefault="003E7226" w:rsidP="003E7226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University of Nairobi</w:t>
            </w:r>
          </w:p>
          <w:p w14:paraId="39C6983D" w14:textId="0AA3E147" w:rsidR="003E7226" w:rsidRPr="003E7226" w:rsidRDefault="003E7226" w:rsidP="003E7226">
            <w:pPr>
              <w:rPr>
                <w:rFonts w:cs="Arial"/>
              </w:rPr>
            </w:pPr>
            <w:r>
              <w:rPr>
                <w:rFonts w:cs="Arial"/>
              </w:rPr>
              <w:t xml:space="preserve">Concentrations: </w:t>
            </w:r>
            <w:sdt>
              <w:sdtPr>
                <w:rPr>
                  <w:rFonts w:cs="Arial"/>
                </w:rPr>
                <w:id w:val="544808433"/>
                <w:placeholder>
                  <w:docPart w:val="48FA83B3A1D9BB4CAA187E435FD6C705"/>
                </w:placeholder>
              </w:sdtPr>
              <w:sdtEndPr/>
              <w:sdtContent>
                <w:r>
                  <w:rPr>
                    <w:rFonts w:cs="Arial"/>
                  </w:rPr>
                  <w:t>power systems</w:t>
                </w:r>
              </w:sdtContent>
            </w:sdt>
          </w:p>
        </w:tc>
        <w:tc>
          <w:tcPr>
            <w:tcW w:w="1258" w:type="dxa"/>
          </w:tcPr>
          <w:p w14:paraId="12CB40CB" w14:textId="1CF8078A" w:rsidR="003E7226" w:rsidRDefault="00265461" w:rsidP="003E7226">
            <w:pPr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  <w:r w:rsidR="003E7226">
              <w:rPr>
                <w:rFonts w:cs="Arial"/>
              </w:rPr>
              <w:t>2008-2013</w:t>
            </w:r>
          </w:p>
        </w:tc>
      </w:tr>
    </w:tbl>
    <w:p w14:paraId="6FDB8320" w14:textId="77777777" w:rsidR="00154DE4" w:rsidRPr="00154DE4" w:rsidRDefault="00154DE4" w:rsidP="00154DE4">
      <w:pPr>
        <w:spacing w:after="0" w:line="240" w:lineRule="auto"/>
        <w:rPr>
          <w:rFonts w:cs="Arial"/>
          <w:b/>
          <w:sz w:val="8"/>
          <w:szCs w:val="8"/>
        </w:rPr>
      </w:pPr>
    </w:p>
    <w:p w14:paraId="534266CC" w14:textId="77777777" w:rsidR="00523975" w:rsidRDefault="00A43559" w:rsidP="00154DE4">
      <w:pPr>
        <w:pBdr>
          <w:bottom w:val="single" w:sz="4" w:space="1" w:color="auto"/>
        </w:pBdr>
        <w:spacing w:after="0" w:line="240" w:lineRule="auto"/>
        <w:rPr>
          <w:rFonts w:cs="Arial"/>
          <w:b/>
        </w:rPr>
      </w:pPr>
      <w:r>
        <w:rPr>
          <w:rFonts w:cs="Arial"/>
          <w:b/>
        </w:rPr>
        <w:t xml:space="preserve">KEY </w:t>
      </w:r>
      <w:r w:rsidR="001C61E9">
        <w:rPr>
          <w:rFonts w:cs="Arial"/>
          <w:b/>
        </w:rPr>
        <w:t>EXPERIENCE</w:t>
      </w:r>
    </w:p>
    <w:tbl>
      <w:tblPr>
        <w:tblStyle w:val="TableGrid"/>
        <w:tblW w:w="98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7"/>
        <w:gridCol w:w="6632"/>
        <w:gridCol w:w="1617"/>
      </w:tblGrid>
      <w:tr w:rsidR="005C38D1" w14:paraId="073FCE0A" w14:textId="77777777" w:rsidTr="00265461">
        <w:tc>
          <w:tcPr>
            <w:tcW w:w="8249" w:type="dxa"/>
            <w:gridSpan w:val="2"/>
          </w:tcPr>
          <w:p w14:paraId="113ACD53" w14:textId="356C9676" w:rsidR="00265461" w:rsidRDefault="00265461" w:rsidP="00265461">
            <w:pPr>
              <w:rPr>
                <w:b/>
              </w:rPr>
            </w:pPr>
            <w:r>
              <w:rPr>
                <w:b/>
              </w:rPr>
              <w:t>Electrical Engineer, Transmission System Planning &amp; Design</w:t>
            </w:r>
          </w:p>
          <w:p w14:paraId="0CCF32F8" w14:textId="77DF9E60" w:rsidR="00265461" w:rsidRPr="00AC2251" w:rsidRDefault="00265461" w:rsidP="00265461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Kenya Electricity Transmission Company Ltd</w:t>
            </w:r>
          </w:p>
          <w:p w14:paraId="7F3F162D" w14:textId="546F4AB9" w:rsidR="00265461" w:rsidRPr="00265461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>Performed system studies to update the Kenya energy sector Medium Term Plan 2018-2023</w:t>
            </w:r>
          </w:p>
          <w:p w14:paraId="6D3F904A" w14:textId="7267B79B" w:rsidR="00265461" w:rsidRPr="00265461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t>Carried out feasibility studies for upcoming transmission system projects</w:t>
            </w:r>
          </w:p>
          <w:p w14:paraId="067A8AB5" w14:textId="6418F299" w:rsidR="00265461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>Performed preliminary design and specifications for new transmission system projects</w:t>
            </w:r>
          </w:p>
          <w:p w14:paraId="2C1FC92D" w14:textId="77777777" w:rsidR="00265461" w:rsidRPr="00265461" w:rsidRDefault="00265461" w:rsidP="00265461">
            <w:pPr>
              <w:pStyle w:val="ListParagraph"/>
              <w:ind w:left="360"/>
              <w:jc w:val="both"/>
              <w:rPr>
                <w:rFonts w:cs="Arial"/>
              </w:rPr>
            </w:pPr>
          </w:p>
          <w:p w14:paraId="7F607F8F" w14:textId="764065F4" w:rsidR="00265461" w:rsidRDefault="00265461" w:rsidP="00265461">
            <w:pPr>
              <w:jc w:val="both"/>
              <w:rPr>
                <w:b/>
              </w:rPr>
            </w:pPr>
            <w:r>
              <w:rPr>
                <w:b/>
              </w:rPr>
              <w:t>Data Analytics Intern</w:t>
            </w:r>
          </w:p>
          <w:p w14:paraId="340A8CCF" w14:textId="17FD1115" w:rsidR="00265461" w:rsidRPr="00AC2251" w:rsidRDefault="00265461" w:rsidP="00265461">
            <w:pPr>
              <w:jc w:val="both"/>
              <w:rPr>
                <w:rFonts w:cs="Arial"/>
                <w:i/>
              </w:rPr>
            </w:pPr>
            <w:proofErr w:type="spellStart"/>
            <w:r>
              <w:rPr>
                <w:rFonts w:cs="Arial"/>
                <w:i/>
              </w:rPr>
              <w:t>PowerGen</w:t>
            </w:r>
            <w:proofErr w:type="spellEnd"/>
            <w:r>
              <w:rPr>
                <w:rFonts w:cs="Arial"/>
                <w:i/>
              </w:rPr>
              <w:t xml:space="preserve"> Renewable Energy.                                                                                      </w:t>
            </w:r>
          </w:p>
          <w:p w14:paraId="5E86577D" w14:textId="7AEDE332" w:rsidR="00265461" w:rsidRPr="0002293C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t xml:space="preserve">Analyzed metering data from </w:t>
            </w:r>
            <w:proofErr w:type="spellStart"/>
            <w:r>
              <w:t>PowerGen</w:t>
            </w:r>
            <w:proofErr w:type="spellEnd"/>
            <w:r>
              <w:t xml:space="preserve"> </w:t>
            </w:r>
            <w:proofErr w:type="spellStart"/>
            <w:r>
              <w:t>microgrids</w:t>
            </w:r>
            <w:proofErr w:type="spellEnd"/>
            <w:r>
              <w:t xml:space="preserve"> to monitor customers consumption patterns that informed decision making in microgrid system sizing, system expansion and venturing into new markets</w:t>
            </w:r>
          </w:p>
          <w:p w14:paraId="787C09B7" w14:textId="77777777" w:rsidR="00265461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Reviewed the existing tariff structures for </w:t>
            </w:r>
            <w:proofErr w:type="spellStart"/>
            <w:r>
              <w:rPr>
                <w:rFonts w:cs="Arial"/>
              </w:rPr>
              <w:t>PowerGen</w:t>
            </w:r>
            <w:proofErr w:type="spellEnd"/>
            <w:r>
              <w:rPr>
                <w:rFonts w:cs="Arial"/>
              </w:rPr>
              <w:t xml:space="preserve"> customers and modelled two more reliable tariffs that maximized their revenue while ensuring customer satisfaction</w:t>
            </w:r>
          </w:p>
          <w:p w14:paraId="166CD1ED" w14:textId="5DBF35CD" w:rsidR="00265461" w:rsidRPr="00265461" w:rsidRDefault="00265461" w:rsidP="0026546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>Created python-based functions to help the Analytics team in customer consumption data analysis</w:t>
            </w:r>
          </w:p>
        </w:tc>
        <w:tc>
          <w:tcPr>
            <w:tcW w:w="1617" w:type="dxa"/>
          </w:tcPr>
          <w:p w14:paraId="4DCEDC26" w14:textId="6E6001F9" w:rsidR="005C38D1" w:rsidRDefault="00FF10B5" w:rsidP="00265461">
            <w:pPr>
              <w:rPr>
                <w:rFonts w:cs="Arial"/>
              </w:rPr>
            </w:pPr>
            <w:r>
              <w:rPr>
                <w:rFonts w:cs="Arial"/>
              </w:rPr>
              <w:t>201</w:t>
            </w:r>
            <w:r w:rsidR="00265461">
              <w:rPr>
                <w:rFonts w:cs="Arial"/>
              </w:rPr>
              <w:t>9</w:t>
            </w:r>
            <w:r w:rsidR="005C38D1">
              <w:rPr>
                <w:rFonts w:cs="Arial"/>
                <w:b/>
              </w:rPr>
              <w:t xml:space="preserve"> </w:t>
            </w:r>
            <w:r w:rsidR="005C38D1" w:rsidRPr="008451BF">
              <w:rPr>
                <w:rFonts w:cs="Arial"/>
              </w:rPr>
              <w:t>-</w:t>
            </w:r>
            <w:r w:rsidR="0071277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1</w:t>
            </w:r>
            <w:r w:rsidR="00265461">
              <w:rPr>
                <w:rFonts w:cs="Arial"/>
              </w:rPr>
              <w:t>9</w:t>
            </w:r>
            <w:r w:rsidR="005C38D1">
              <w:rPr>
                <w:rFonts w:cs="Arial"/>
                <w:b/>
              </w:rPr>
              <w:t xml:space="preserve"> </w:t>
            </w:r>
          </w:p>
          <w:p w14:paraId="214F9B45" w14:textId="77777777" w:rsidR="00265461" w:rsidRDefault="00265461" w:rsidP="00265461">
            <w:pPr>
              <w:rPr>
                <w:rFonts w:cs="Arial"/>
              </w:rPr>
            </w:pPr>
          </w:p>
          <w:p w14:paraId="725E9EF9" w14:textId="77777777" w:rsidR="00265461" w:rsidRPr="00265461" w:rsidRDefault="00265461" w:rsidP="00265461">
            <w:pPr>
              <w:rPr>
                <w:rFonts w:cs="Arial"/>
              </w:rPr>
            </w:pPr>
          </w:p>
          <w:p w14:paraId="7AC4DF97" w14:textId="77777777" w:rsidR="00265461" w:rsidRPr="00265461" w:rsidRDefault="00265461" w:rsidP="00265461">
            <w:pPr>
              <w:rPr>
                <w:rFonts w:cs="Arial"/>
              </w:rPr>
            </w:pPr>
          </w:p>
          <w:p w14:paraId="5DFA5255" w14:textId="77777777" w:rsidR="00265461" w:rsidRPr="00265461" w:rsidRDefault="00265461" w:rsidP="00265461">
            <w:pPr>
              <w:rPr>
                <w:rFonts w:cs="Arial"/>
              </w:rPr>
            </w:pPr>
          </w:p>
          <w:p w14:paraId="06F73712" w14:textId="77777777" w:rsidR="00265461" w:rsidRDefault="00265461" w:rsidP="00265461">
            <w:pPr>
              <w:rPr>
                <w:rFonts w:cs="Arial"/>
              </w:rPr>
            </w:pPr>
          </w:p>
          <w:p w14:paraId="3C707448" w14:textId="77777777" w:rsidR="00265461" w:rsidRPr="00265461" w:rsidRDefault="00265461" w:rsidP="00265461">
            <w:pPr>
              <w:rPr>
                <w:rFonts w:cs="Arial"/>
              </w:rPr>
            </w:pPr>
          </w:p>
          <w:p w14:paraId="7B68CD9D" w14:textId="63BF360D" w:rsidR="00265461" w:rsidRDefault="00265461" w:rsidP="00265461">
            <w:pPr>
              <w:rPr>
                <w:rFonts w:cs="Arial"/>
              </w:rPr>
            </w:pPr>
            <w:r>
              <w:rPr>
                <w:rFonts w:cs="Arial"/>
              </w:rPr>
              <w:t>2018</w:t>
            </w:r>
            <w:r>
              <w:rPr>
                <w:rFonts w:cs="Arial"/>
                <w:b/>
              </w:rPr>
              <w:t xml:space="preserve"> </w:t>
            </w:r>
            <w:r w:rsidRPr="008451BF">
              <w:rPr>
                <w:rFonts w:cs="Arial"/>
              </w:rPr>
              <w:t>-</w:t>
            </w:r>
            <w:r>
              <w:rPr>
                <w:rFonts w:cs="Arial"/>
              </w:rPr>
              <w:t xml:space="preserve"> 2018</w:t>
            </w:r>
          </w:p>
          <w:p w14:paraId="1C882494" w14:textId="77777777" w:rsidR="00265461" w:rsidRDefault="00265461" w:rsidP="00265461">
            <w:pPr>
              <w:rPr>
                <w:rFonts w:cs="Arial"/>
              </w:rPr>
            </w:pPr>
          </w:p>
          <w:p w14:paraId="6E1829B9" w14:textId="77777777" w:rsidR="00265461" w:rsidRDefault="00265461" w:rsidP="00265461">
            <w:pPr>
              <w:rPr>
                <w:rFonts w:cs="Arial"/>
              </w:rPr>
            </w:pPr>
          </w:p>
          <w:p w14:paraId="25C67149" w14:textId="77777777" w:rsidR="00265461" w:rsidRDefault="00265461" w:rsidP="00265461">
            <w:pPr>
              <w:rPr>
                <w:rFonts w:cs="Arial"/>
              </w:rPr>
            </w:pPr>
          </w:p>
          <w:p w14:paraId="4B1D2B4A" w14:textId="5BB77F56" w:rsidR="00265461" w:rsidRDefault="00265461" w:rsidP="00265461">
            <w:pPr>
              <w:rPr>
                <w:rFonts w:cs="Arial"/>
              </w:rPr>
            </w:pPr>
          </w:p>
          <w:p w14:paraId="12A58DE6" w14:textId="77777777" w:rsidR="00265461" w:rsidRDefault="00265461" w:rsidP="00265461">
            <w:pPr>
              <w:rPr>
                <w:rFonts w:cs="Arial"/>
              </w:rPr>
            </w:pPr>
          </w:p>
          <w:p w14:paraId="0A9924BD" w14:textId="77777777" w:rsidR="00265461" w:rsidRDefault="00265461" w:rsidP="00265461">
            <w:pPr>
              <w:rPr>
                <w:rFonts w:cs="Arial"/>
              </w:rPr>
            </w:pPr>
          </w:p>
          <w:p w14:paraId="4E2CFCB2" w14:textId="77777777" w:rsidR="00265461" w:rsidRDefault="00265461" w:rsidP="00265461">
            <w:pPr>
              <w:rPr>
                <w:rFonts w:cs="Arial"/>
              </w:rPr>
            </w:pPr>
          </w:p>
          <w:p w14:paraId="67BE368E" w14:textId="30231D6F" w:rsidR="00265461" w:rsidRPr="00265461" w:rsidRDefault="00265461" w:rsidP="00265461">
            <w:pPr>
              <w:rPr>
                <w:rFonts w:cs="Arial"/>
              </w:rPr>
            </w:pPr>
          </w:p>
        </w:tc>
      </w:tr>
      <w:tr w:rsidR="00CA36EB" w14:paraId="76AE3C59" w14:textId="77777777" w:rsidTr="00265461">
        <w:tc>
          <w:tcPr>
            <w:tcW w:w="8249" w:type="dxa"/>
            <w:gridSpan w:val="2"/>
          </w:tcPr>
          <w:p w14:paraId="1F8108F8" w14:textId="0B0DDB55" w:rsidR="00FF10B5" w:rsidRDefault="00ED288D" w:rsidP="00FF10B5">
            <w:pPr>
              <w:rPr>
                <w:rFonts w:cs="Arial"/>
              </w:rPr>
            </w:pPr>
            <w:sdt>
              <w:sdtPr>
                <w:rPr>
                  <w:rFonts w:cs="Arial"/>
                  <w:b/>
                </w:rPr>
                <w:id w:val="285634385"/>
                <w:placeholder>
                  <w:docPart w:val="7E8F14CA79965D48B79A013ADF579006"/>
                </w:placeholder>
              </w:sdtPr>
              <w:sdtEndPr/>
              <w:sdtContent>
                <w:r w:rsidR="00265461">
                  <w:rPr>
                    <w:rFonts w:cs="Arial"/>
                    <w:b/>
                  </w:rPr>
                  <w:t>Graduate Engineer, Projects Implementation</w:t>
                </w:r>
              </w:sdtContent>
            </w:sdt>
          </w:p>
          <w:p w14:paraId="3441D3F5" w14:textId="77777777" w:rsidR="00FF10B5" w:rsidRPr="00AC2251" w:rsidRDefault="00ED288D" w:rsidP="00FF10B5">
            <w:pPr>
              <w:rPr>
                <w:rFonts w:cs="Arial"/>
                <w:i/>
              </w:rPr>
            </w:pPr>
            <w:sdt>
              <w:sdtPr>
                <w:rPr>
                  <w:rFonts w:cs="Arial"/>
                  <w:i/>
                </w:rPr>
                <w:id w:val="-1022245089"/>
                <w:placeholder>
                  <w:docPart w:val="DC6EC1BDB6B2B04EB45E66CD75331BEB"/>
                </w:placeholder>
              </w:sdtPr>
              <w:sdtEndPr/>
              <w:sdtContent>
                <w:r w:rsidR="00FF10B5">
                  <w:rPr>
                    <w:rFonts w:cs="Arial"/>
                    <w:i/>
                  </w:rPr>
                  <w:t>Kenya Electricity Transmission Company Ltd</w:t>
                </w:r>
              </w:sdtContent>
            </w:sdt>
          </w:p>
          <w:p w14:paraId="5C6D2AE1" w14:textId="43F15CBF" w:rsidR="00FF10B5" w:rsidRPr="0002293C" w:rsidRDefault="00FF10B5" w:rsidP="00FF10B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t>Designed two 220 kV transmission line and substation projects</w:t>
            </w:r>
          </w:p>
          <w:p w14:paraId="6312E183" w14:textId="4E00BEAB" w:rsidR="00FF10B5" w:rsidRDefault="00FF10B5" w:rsidP="00FF10B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Carried out system studies to evaluate the Kenyan grid’s capability to support a </w:t>
            </w:r>
            <w:r w:rsidR="00265461">
              <w:rPr>
                <w:rFonts w:cs="Arial"/>
              </w:rPr>
              <w:t>n</w:t>
            </w:r>
            <w:r>
              <w:rPr>
                <w:rFonts w:cs="Arial"/>
              </w:rPr>
              <w:t>uclear power</w:t>
            </w:r>
            <w:r w:rsidR="00265461">
              <w:rPr>
                <w:rFonts w:cs="Arial"/>
              </w:rPr>
              <w:t xml:space="preserve"> plant</w:t>
            </w:r>
          </w:p>
          <w:p w14:paraId="66624E61" w14:textId="74B8740E" w:rsidR="00FF10B5" w:rsidRDefault="00FF10B5" w:rsidP="00FF10B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upervised </w:t>
            </w:r>
            <w:r w:rsidR="00265461">
              <w:rPr>
                <w:rFonts w:cs="Arial"/>
              </w:rPr>
              <w:t xml:space="preserve">and managed </w:t>
            </w:r>
            <w:r>
              <w:rPr>
                <w:rFonts w:cs="Arial"/>
              </w:rPr>
              <w:t>the construction of the 500 kV high voltage DC transmission line and substation between Kenya and Ethiopia</w:t>
            </w:r>
          </w:p>
          <w:p w14:paraId="1A087EA5" w14:textId="38D0F91B" w:rsidR="00CA36EB" w:rsidRPr="005C38D1" w:rsidRDefault="00FF10B5" w:rsidP="00FF10B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>Undertook factory tests for high voltage equipment for the 500 kV transmission line</w:t>
            </w:r>
          </w:p>
          <w:p w14:paraId="52EF2FAB" w14:textId="77777777" w:rsidR="00CA36EB" w:rsidRPr="00140387" w:rsidRDefault="00CA36EB" w:rsidP="00154DE4">
            <w:pPr>
              <w:rPr>
                <w:rFonts w:cs="Arial"/>
                <w:sz w:val="8"/>
                <w:szCs w:val="8"/>
              </w:rPr>
            </w:pPr>
          </w:p>
        </w:tc>
        <w:tc>
          <w:tcPr>
            <w:tcW w:w="1617" w:type="dxa"/>
          </w:tcPr>
          <w:p w14:paraId="3D04A802" w14:textId="398984B7" w:rsidR="00CA36EB" w:rsidRDefault="00265461" w:rsidP="00265461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 </w:t>
            </w:r>
            <w:r w:rsidR="00FF10B5">
              <w:rPr>
                <w:rFonts w:cs="Arial"/>
              </w:rPr>
              <w:t>2014</w:t>
            </w:r>
            <w:r w:rsidR="0071277C">
              <w:rPr>
                <w:rFonts w:cs="Arial"/>
              </w:rPr>
              <w:t xml:space="preserve"> </w:t>
            </w:r>
            <w:r w:rsidR="00CA36EB" w:rsidRPr="008451BF">
              <w:rPr>
                <w:rFonts w:cs="Arial"/>
              </w:rPr>
              <w:t>-</w:t>
            </w:r>
            <w:r w:rsidR="0071277C">
              <w:rPr>
                <w:rFonts w:cs="Arial"/>
              </w:rPr>
              <w:t xml:space="preserve"> </w:t>
            </w:r>
            <w:r w:rsidR="00FF10B5">
              <w:rPr>
                <w:rFonts w:cs="Arial"/>
              </w:rPr>
              <w:t>2017</w:t>
            </w:r>
          </w:p>
        </w:tc>
      </w:tr>
      <w:tr w:rsidR="00265461" w14:paraId="62C7EE1C" w14:textId="77777777" w:rsidTr="00265461">
        <w:trPr>
          <w:gridAfter w:val="2"/>
          <w:wAfter w:w="8249" w:type="dxa"/>
        </w:trPr>
        <w:tc>
          <w:tcPr>
            <w:tcW w:w="1617" w:type="dxa"/>
          </w:tcPr>
          <w:p w14:paraId="66B9037E" w14:textId="0A829EFC" w:rsidR="00265461" w:rsidRDefault="00265461" w:rsidP="00265461">
            <w:pPr>
              <w:rPr>
                <w:rFonts w:cs="Arial"/>
                <w:b/>
              </w:rPr>
            </w:pPr>
          </w:p>
        </w:tc>
      </w:tr>
    </w:tbl>
    <w:p w14:paraId="364BA105" w14:textId="59417BCA" w:rsidR="0058588C" w:rsidRPr="00265461" w:rsidRDefault="001C61E9" w:rsidP="00265461">
      <w:pPr>
        <w:pBdr>
          <w:bottom w:val="single" w:sz="4" w:space="1" w:color="auto"/>
        </w:pBdr>
        <w:spacing w:after="0" w:line="240" w:lineRule="auto"/>
        <w:rPr>
          <w:rFonts w:cs="Arial"/>
          <w:b/>
        </w:rPr>
      </w:pPr>
      <w:r>
        <w:rPr>
          <w:rFonts w:cs="Arial"/>
          <w:b/>
        </w:rPr>
        <w:t>SKILLS &amp; CERTIFICATIONS</w:t>
      </w:r>
    </w:p>
    <w:p w14:paraId="43B941B7" w14:textId="17FC3210" w:rsidR="00265461" w:rsidRPr="00265461" w:rsidRDefault="00265461" w:rsidP="00CD56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Arial"/>
        </w:rPr>
      </w:pPr>
      <w:r>
        <w:rPr>
          <w:rFonts w:cs="Arial"/>
        </w:rPr>
        <w:t xml:space="preserve">Python programming </w:t>
      </w:r>
    </w:p>
    <w:p w14:paraId="0E6CFB16" w14:textId="1DA450B7" w:rsidR="0058588C" w:rsidRPr="0058588C" w:rsidRDefault="0058588C" w:rsidP="00CD56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Arial"/>
        </w:rPr>
      </w:pPr>
      <w:r>
        <w:t xml:space="preserve">PSS/E and </w:t>
      </w:r>
      <w:proofErr w:type="spellStart"/>
      <w:r>
        <w:t>digSILENT</w:t>
      </w:r>
      <w:proofErr w:type="spellEnd"/>
      <w:r>
        <w:t xml:space="preserve"> </w:t>
      </w:r>
      <w:proofErr w:type="spellStart"/>
      <w:r>
        <w:t>Powerfactory</w:t>
      </w:r>
      <w:proofErr w:type="spellEnd"/>
      <w:r>
        <w:t xml:space="preserve"> power systems analysis tools</w:t>
      </w:r>
    </w:p>
    <w:p w14:paraId="5D552704" w14:textId="6896CAB1" w:rsidR="005C38D1" w:rsidRPr="00265461" w:rsidRDefault="0058588C" w:rsidP="0026546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Arial"/>
        </w:rPr>
      </w:pPr>
      <w:r>
        <w:t>MATLA</w:t>
      </w:r>
      <w:r w:rsidR="00265461">
        <w:t>B</w:t>
      </w:r>
    </w:p>
    <w:p w14:paraId="26C6A244" w14:textId="77777777" w:rsidR="005C38D1" w:rsidRDefault="005C38D1" w:rsidP="00154DE4">
      <w:pPr>
        <w:spacing w:after="0" w:line="240" w:lineRule="auto"/>
        <w:rPr>
          <w:rFonts w:cs="Arial"/>
          <w:b/>
        </w:rPr>
      </w:pPr>
    </w:p>
    <w:p w14:paraId="08584D7D" w14:textId="125DF0D8" w:rsidR="00144C76" w:rsidRPr="00BD1209" w:rsidRDefault="00BD1209" w:rsidP="001D4E47">
      <w:pPr>
        <w:pStyle w:val="ListParagraph"/>
        <w:spacing w:after="0" w:line="240" w:lineRule="auto"/>
        <w:ind w:left="360"/>
        <w:jc w:val="both"/>
        <w:rPr>
          <w:b/>
        </w:rPr>
      </w:pPr>
      <w:bookmarkStart w:id="0" w:name="_GoBack"/>
      <w:r w:rsidRPr="00BD1209">
        <w:rPr>
          <w:b/>
        </w:rPr>
        <w:t>REFERENCES</w:t>
      </w:r>
    </w:p>
    <w:bookmarkEnd w:id="0"/>
    <w:p w14:paraId="38ED5234" w14:textId="6382CF00" w:rsidR="00BD1209" w:rsidRDefault="00BD1209" w:rsidP="00BD1209">
      <w:pPr>
        <w:pStyle w:val="ListParagraph"/>
        <w:numPr>
          <w:ilvl w:val="0"/>
          <w:numId w:val="2"/>
        </w:numPr>
        <w:spacing w:after="0" w:line="240" w:lineRule="auto"/>
        <w:jc w:val="both"/>
      </w:pPr>
      <w:proofErr w:type="spellStart"/>
      <w:r>
        <w:t>Eng</w:t>
      </w:r>
      <w:proofErr w:type="spellEnd"/>
      <w:r>
        <w:t xml:space="preserve"> Anthony Musyoka</w:t>
      </w:r>
    </w:p>
    <w:p w14:paraId="2C4C2604" w14:textId="7B7B8F6D" w:rsidR="00BD1209" w:rsidRDefault="00BD1209" w:rsidP="00BD1209">
      <w:pPr>
        <w:pStyle w:val="ListParagraph"/>
        <w:spacing w:after="0" w:line="240" w:lineRule="auto"/>
        <w:jc w:val="both"/>
      </w:pPr>
      <w:r>
        <w:t>Sr. Manager, Planning and Project Development</w:t>
      </w:r>
    </w:p>
    <w:p w14:paraId="4E3A37CA" w14:textId="560A80FC" w:rsidR="00BD1209" w:rsidRDefault="00BD1209" w:rsidP="00BD1209">
      <w:pPr>
        <w:pStyle w:val="ListParagraph"/>
        <w:spacing w:after="0" w:line="240" w:lineRule="auto"/>
        <w:jc w:val="both"/>
      </w:pPr>
      <w:r>
        <w:t>KETRACO</w:t>
      </w:r>
    </w:p>
    <w:p w14:paraId="6C031CC9" w14:textId="3AA33DDB" w:rsidR="00BD1209" w:rsidRDefault="00BD1209" w:rsidP="00BD1209">
      <w:pPr>
        <w:pStyle w:val="ListParagraph"/>
        <w:spacing w:after="0" w:line="240" w:lineRule="auto"/>
        <w:jc w:val="both"/>
      </w:pPr>
      <w:r>
        <w:t xml:space="preserve">Email: </w:t>
      </w:r>
      <w:hyperlink r:id="rId7" w:history="1">
        <w:r w:rsidRPr="009B5650">
          <w:rPr>
            <w:rStyle w:val="Hyperlink"/>
          </w:rPr>
          <w:t>amusyoka@ketraco.co.ke</w:t>
        </w:r>
      </w:hyperlink>
    </w:p>
    <w:p w14:paraId="60BDFCEA" w14:textId="4E48BBAC" w:rsidR="00BD1209" w:rsidRDefault="00BD1209" w:rsidP="00BD1209">
      <w:pPr>
        <w:pStyle w:val="ListParagraph"/>
        <w:spacing w:after="0" w:line="240" w:lineRule="auto"/>
        <w:jc w:val="both"/>
      </w:pPr>
      <w:r>
        <w:t>Contact: +254 722 818 865</w:t>
      </w:r>
    </w:p>
    <w:p w14:paraId="5754A43A" w14:textId="652D30BE" w:rsidR="00BD1209" w:rsidRDefault="00BD1209" w:rsidP="00BD1209">
      <w:pPr>
        <w:pStyle w:val="ListParagraph"/>
        <w:spacing w:after="0" w:line="240" w:lineRule="auto"/>
        <w:jc w:val="both"/>
      </w:pPr>
    </w:p>
    <w:p w14:paraId="386148CB" w14:textId="43D5EC01" w:rsidR="00BD1209" w:rsidRDefault="00BD1209" w:rsidP="00BD1209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Nathan Williams</w:t>
      </w:r>
    </w:p>
    <w:p w14:paraId="07326E6A" w14:textId="27F674F9" w:rsidR="00BD1209" w:rsidRDefault="00BD1209" w:rsidP="00BD1209">
      <w:pPr>
        <w:pStyle w:val="ListParagraph"/>
        <w:spacing w:after="0" w:line="240" w:lineRule="auto"/>
        <w:jc w:val="both"/>
      </w:pPr>
      <w:r>
        <w:t>Research Scientist</w:t>
      </w:r>
    </w:p>
    <w:p w14:paraId="34C283BE" w14:textId="3C2DCE9D" w:rsidR="00BD1209" w:rsidRDefault="00BD1209" w:rsidP="00BD1209">
      <w:pPr>
        <w:pStyle w:val="ListParagraph"/>
        <w:spacing w:after="0" w:line="240" w:lineRule="auto"/>
        <w:jc w:val="both"/>
      </w:pPr>
      <w:r>
        <w:t xml:space="preserve">Carnegie Mellon University, </w:t>
      </w:r>
    </w:p>
    <w:p w14:paraId="445C3CAE" w14:textId="39F700ED" w:rsidR="00BD1209" w:rsidRDefault="00BD1209" w:rsidP="00BD1209">
      <w:pPr>
        <w:pStyle w:val="ListParagraph"/>
        <w:spacing w:after="0" w:line="240" w:lineRule="auto"/>
        <w:jc w:val="both"/>
      </w:pPr>
      <w:r>
        <w:t>Pittsburgh, Pennsylvania</w:t>
      </w:r>
    </w:p>
    <w:p w14:paraId="2544E272" w14:textId="020F87CE" w:rsidR="00BD1209" w:rsidRDefault="00BD1209" w:rsidP="00BD1209">
      <w:pPr>
        <w:pStyle w:val="ListParagraph"/>
        <w:spacing w:after="0" w:line="240" w:lineRule="auto"/>
        <w:jc w:val="both"/>
      </w:pPr>
      <w:r>
        <w:t xml:space="preserve">Email: </w:t>
      </w:r>
      <w:r>
        <w:t>njwillia@andrew.cmu.edu</w:t>
      </w:r>
    </w:p>
    <w:p w14:paraId="5EB001C2" w14:textId="0518E470" w:rsidR="00BD1209" w:rsidRDefault="00BD1209" w:rsidP="00BD1209">
      <w:pPr>
        <w:pStyle w:val="ListParagraph"/>
        <w:spacing w:after="0" w:line="240" w:lineRule="auto"/>
        <w:jc w:val="both"/>
      </w:pPr>
      <w:r>
        <w:t>Contact: +1 360 550-7490</w:t>
      </w:r>
    </w:p>
    <w:p w14:paraId="27003DA8" w14:textId="4F4A2CDF" w:rsidR="00BD1209" w:rsidRDefault="00BD1209" w:rsidP="00BD1209">
      <w:pPr>
        <w:pStyle w:val="ListParagraph"/>
        <w:spacing w:after="0" w:line="240" w:lineRule="auto"/>
        <w:jc w:val="both"/>
      </w:pPr>
    </w:p>
    <w:p w14:paraId="6BA854DB" w14:textId="77777777" w:rsidR="00BD1209" w:rsidRDefault="00BD1209" w:rsidP="00BD1209">
      <w:pPr>
        <w:pStyle w:val="ListParagraph"/>
        <w:spacing w:after="0" w:line="240" w:lineRule="auto"/>
        <w:jc w:val="both"/>
      </w:pPr>
    </w:p>
    <w:p w14:paraId="11B3C38A" w14:textId="77777777" w:rsidR="00BD1209" w:rsidRDefault="00BD1209" w:rsidP="00BD1209">
      <w:pPr>
        <w:pStyle w:val="ListParagraph"/>
        <w:spacing w:after="0" w:line="240" w:lineRule="auto"/>
        <w:jc w:val="both"/>
      </w:pPr>
    </w:p>
    <w:p w14:paraId="675E98B5" w14:textId="77777777" w:rsidR="00BD1209" w:rsidRDefault="00BD1209" w:rsidP="00BD1209">
      <w:pPr>
        <w:spacing w:after="0" w:line="240" w:lineRule="auto"/>
        <w:jc w:val="both"/>
      </w:pPr>
    </w:p>
    <w:p w14:paraId="3EA16E7B" w14:textId="7BEADD8F" w:rsidR="00144C76" w:rsidRDefault="00144C76" w:rsidP="00140387">
      <w:pPr>
        <w:spacing w:after="0" w:line="240" w:lineRule="auto"/>
        <w:rPr>
          <w:rFonts w:cs="Arial"/>
          <w:b/>
        </w:rPr>
      </w:pPr>
    </w:p>
    <w:p w14:paraId="7C42C16A" w14:textId="2802F320" w:rsidR="00265461" w:rsidRPr="00265461" w:rsidRDefault="00265461" w:rsidP="00265461">
      <w:pPr>
        <w:rPr>
          <w:rFonts w:cs="Arial"/>
        </w:rPr>
      </w:pPr>
    </w:p>
    <w:p w14:paraId="1435D098" w14:textId="533F9D5B" w:rsidR="00265461" w:rsidRPr="00265461" w:rsidRDefault="0073443C" w:rsidP="0073443C">
      <w:pPr>
        <w:tabs>
          <w:tab w:val="left" w:pos="2606"/>
        </w:tabs>
        <w:rPr>
          <w:rFonts w:cs="Arial"/>
        </w:rPr>
      </w:pPr>
      <w:r>
        <w:rPr>
          <w:rFonts w:cs="Arial"/>
        </w:rPr>
        <w:tab/>
      </w:r>
    </w:p>
    <w:p w14:paraId="053631FC" w14:textId="0B284693" w:rsidR="00265461" w:rsidRPr="00265461" w:rsidRDefault="00265461" w:rsidP="00265461">
      <w:pPr>
        <w:rPr>
          <w:rFonts w:cs="Arial"/>
        </w:rPr>
      </w:pPr>
    </w:p>
    <w:p w14:paraId="23282775" w14:textId="567E73DE" w:rsidR="00265461" w:rsidRPr="00265461" w:rsidRDefault="00265461" w:rsidP="00265461">
      <w:pPr>
        <w:rPr>
          <w:rFonts w:cs="Arial"/>
        </w:rPr>
      </w:pPr>
    </w:p>
    <w:p w14:paraId="4C2FE69C" w14:textId="64AEDC24" w:rsidR="00265461" w:rsidRPr="00265461" w:rsidRDefault="00265461" w:rsidP="00265461">
      <w:pPr>
        <w:rPr>
          <w:rFonts w:cs="Arial"/>
        </w:rPr>
      </w:pPr>
    </w:p>
    <w:p w14:paraId="23403961" w14:textId="71E61215" w:rsidR="00265461" w:rsidRPr="00265461" w:rsidRDefault="00265461" w:rsidP="00265461">
      <w:pPr>
        <w:rPr>
          <w:rFonts w:cs="Arial"/>
        </w:rPr>
      </w:pPr>
    </w:p>
    <w:p w14:paraId="22509349" w14:textId="082F217A" w:rsidR="00265461" w:rsidRPr="00265461" w:rsidRDefault="00265461" w:rsidP="00265461">
      <w:pPr>
        <w:rPr>
          <w:rFonts w:cs="Arial"/>
        </w:rPr>
      </w:pPr>
    </w:p>
    <w:p w14:paraId="13240384" w14:textId="67A78949" w:rsidR="00265461" w:rsidRPr="00265461" w:rsidRDefault="00265461" w:rsidP="00265461">
      <w:pPr>
        <w:rPr>
          <w:rFonts w:cs="Arial"/>
        </w:rPr>
      </w:pPr>
    </w:p>
    <w:p w14:paraId="214AA76A" w14:textId="48054494" w:rsidR="00265461" w:rsidRPr="00265461" w:rsidRDefault="00265461" w:rsidP="00265461">
      <w:pPr>
        <w:rPr>
          <w:rFonts w:cs="Arial"/>
        </w:rPr>
      </w:pPr>
    </w:p>
    <w:p w14:paraId="0D24CF04" w14:textId="5826797C" w:rsidR="00265461" w:rsidRPr="00265461" w:rsidRDefault="00265461" w:rsidP="00265461">
      <w:pPr>
        <w:rPr>
          <w:rFonts w:cs="Arial"/>
        </w:rPr>
      </w:pPr>
    </w:p>
    <w:p w14:paraId="570F6A41" w14:textId="056C2226" w:rsidR="00265461" w:rsidRPr="00265461" w:rsidRDefault="00265461" w:rsidP="00265461">
      <w:pPr>
        <w:rPr>
          <w:rFonts w:cs="Arial"/>
        </w:rPr>
      </w:pPr>
    </w:p>
    <w:p w14:paraId="2066B9D0" w14:textId="1FF32845" w:rsidR="00265461" w:rsidRPr="00265461" w:rsidRDefault="00265461" w:rsidP="00265461">
      <w:pPr>
        <w:rPr>
          <w:rFonts w:cs="Arial"/>
        </w:rPr>
      </w:pPr>
    </w:p>
    <w:p w14:paraId="4E5CB263" w14:textId="55345934" w:rsidR="00265461" w:rsidRPr="00265461" w:rsidRDefault="00265461" w:rsidP="00265461">
      <w:pPr>
        <w:rPr>
          <w:rFonts w:cs="Arial"/>
        </w:rPr>
      </w:pPr>
    </w:p>
    <w:p w14:paraId="544F068B" w14:textId="76BAD67D" w:rsidR="00265461" w:rsidRPr="00265461" w:rsidRDefault="00265461" w:rsidP="00265461">
      <w:pPr>
        <w:rPr>
          <w:rFonts w:cs="Arial"/>
        </w:rPr>
      </w:pPr>
    </w:p>
    <w:p w14:paraId="78C36B00" w14:textId="7BECC6EC" w:rsidR="00265461" w:rsidRPr="00265461" w:rsidRDefault="00265461" w:rsidP="00265461">
      <w:pPr>
        <w:rPr>
          <w:rFonts w:cs="Arial"/>
        </w:rPr>
      </w:pPr>
    </w:p>
    <w:p w14:paraId="4598498A" w14:textId="7E4A0C12" w:rsidR="00265461" w:rsidRDefault="00265461" w:rsidP="00265461">
      <w:pPr>
        <w:rPr>
          <w:rFonts w:cs="Arial"/>
          <w:b/>
        </w:rPr>
      </w:pPr>
    </w:p>
    <w:p w14:paraId="79BDFFAD" w14:textId="77777777" w:rsidR="00265461" w:rsidRPr="00265461" w:rsidRDefault="00265461" w:rsidP="00265461">
      <w:pPr>
        <w:rPr>
          <w:rFonts w:cs="Arial"/>
        </w:rPr>
      </w:pPr>
    </w:p>
    <w:sectPr w:rsidR="00265461" w:rsidRPr="00265461" w:rsidSect="003E7226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6E166" w14:textId="77777777" w:rsidR="00ED288D" w:rsidRDefault="00ED288D" w:rsidP="00313D4D">
      <w:pPr>
        <w:spacing w:after="0" w:line="240" w:lineRule="auto"/>
      </w:pPr>
      <w:r>
        <w:separator/>
      </w:r>
    </w:p>
  </w:endnote>
  <w:endnote w:type="continuationSeparator" w:id="0">
    <w:p w14:paraId="6C946533" w14:textId="77777777" w:rsidR="00ED288D" w:rsidRDefault="00ED288D" w:rsidP="00313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8CA762" w14:textId="77777777" w:rsidR="00ED288D" w:rsidRDefault="00ED288D" w:rsidP="00313D4D">
      <w:pPr>
        <w:spacing w:after="0" w:line="240" w:lineRule="auto"/>
      </w:pPr>
      <w:r>
        <w:separator/>
      </w:r>
    </w:p>
  </w:footnote>
  <w:footnote w:type="continuationSeparator" w:id="0">
    <w:p w14:paraId="3B086CDB" w14:textId="77777777" w:rsidR="00ED288D" w:rsidRDefault="00ED288D" w:rsidP="00313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</w:tblGrid>
    <w:tr w:rsidR="00FF10B5" w14:paraId="0B0C33D3" w14:textId="77777777" w:rsidTr="00DF3A29">
      <w:tc>
        <w:tcPr>
          <w:tcW w:w="4788" w:type="dxa"/>
        </w:tcPr>
        <w:sdt>
          <w:sdtPr>
            <w:rPr>
              <w:rFonts w:cs="Arial"/>
              <w:b/>
              <w:sz w:val="32"/>
              <w:szCs w:val="32"/>
            </w:rPr>
            <w:id w:val="1132215343"/>
            <w:placeholder>
              <w:docPart w:val="BE6DE01E08AF5D4CAF2FD9DD8F057810"/>
            </w:placeholder>
          </w:sdtPr>
          <w:sdtEndPr/>
          <w:sdtContent>
            <w:p w14:paraId="2FE1F8A2" w14:textId="77777777" w:rsidR="00FF10B5" w:rsidRDefault="00FF10B5" w:rsidP="00550C4E">
              <w:pPr>
                <w:spacing w:line="288" w:lineRule="auto"/>
                <w:jc w:val="right"/>
                <w:rPr>
                  <w:rFonts w:cs="Arial"/>
                  <w:b/>
                  <w:sz w:val="32"/>
                  <w:szCs w:val="32"/>
                </w:rPr>
              </w:pPr>
              <w:r>
                <w:rPr>
                  <w:rFonts w:cs="Arial"/>
                  <w:b/>
                  <w:sz w:val="32"/>
                  <w:szCs w:val="32"/>
                </w:rPr>
                <w:t>FELISTUS AYERA MISIKO</w:t>
              </w:r>
            </w:p>
          </w:sdtContent>
        </w:sdt>
      </w:tc>
    </w:tr>
  </w:tbl>
  <w:p w14:paraId="6E2CD860" w14:textId="45429F44" w:rsidR="00564ABC" w:rsidRDefault="00ED288D" w:rsidP="00564ABC">
    <w:pPr>
      <w:pStyle w:val="Header"/>
      <w:jc w:val="right"/>
      <w:rPr>
        <w:rFonts w:cs="Arial"/>
      </w:rPr>
    </w:pPr>
    <w:sdt>
      <w:sdtPr>
        <w:rPr>
          <w:rFonts w:cs="Arial"/>
        </w:rPr>
        <w:id w:val="-928351853"/>
        <w:placeholder>
          <w:docPart w:val="5643322E26994C00BF09C34659B1B2C2"/>
        </w:placeholder>
      </w:sdtPr>
      <w:sdtEndPr/>
      <w:sdtContent>
        <w:r w:rsidR="00FF10B5">
          <w:rPr>
            <w:rFonts w:cs="Arial"/>
          </w:rPr>
          <w:t>+</w:t>
        </w:r>
        <w:r w:rsidR="00265461">
          <w:rPr>
            <w:rFonts w:cs="Arial"/>
          </w:rPr>
          <w:t>254 728 984374</w:t>
        </w:r>
      </w:sdtContent>
    </w:sdt>
  </w:p>
  <w:p w14:paraId="4975D9F4" w14:textId="77777777" w:rsidR="00564ABC" w:rsidRPr="00564ABC" w:rsidRDefault="00ED288D" w:rsidP="00564ABC">
    <w:pPr>
      <w:spacing w:after="0" w:line="360" w:lineRule="auto"/>
      <w:jc w:val="right"/>
      <w:rPr>
        <w:rFonts w:cs="Arial"/>
      </w:rPr>
    </w:pPr>
    <w:sdt>
      <w:sdtPr>
        <w:rPr>
          <w:rFonts w:cs="Arial"/>
        </w:rPr>
        <w:id w:val="1657649159"/>
        <w:placeholder>
          <w:docPart w:val="90343C6E12224EC28C3AD13D6070BDB6"/>
        </w:placeholder>
      </w:sdtPr>
      <w:sdtEndPr/>
      <w:sdtContent>
        <w:r w:rsidR="00550C4E">
          <w:rPr>
            <w:rFonts w:cs="Arial"/>
          </w:rPr>
          <w:t>fellymisiko@gmail.com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A465C"/>
    <w:multiLevelType w:val="hybridMultilevel"/>
    <w:tmpl w:val="E90ADA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0996FE3"/>
    <w:multiLevelType w:val="hybridMultilevel"/>
    <w:tmpl w:val="8FC881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NDIztjS1sDQ2MzNW0lEKTi0uzszPAykwqgUAYQB2zywAAAA="/>
  </w:docVars>
  <w:rsids>
    <w:rsidRoot w:val="00C52C85"/>
    <w:rsid w:val="0002293C"/>
    <w:rsid w:val="00085867"/>
    <w:rsid w:val="00087E52"/>
    <w:rsid w:val="000B3210"/>
    <w:rsid w:val="000B720A"/>
    <w:rsid w:val="001077A0"/>
    <w:rsid w:val="0012712A"/>
    <w:rsid w:val="00140387"/>
    <w:rsid w:val="00144C76"/>
    <w:rsid w:val="00151AD4"/>
    <w:rsid w:val="00154DE4"/>
    <w:rsid w:val="001C61E9"/>
    <w:rsid w:val="001D4E47"/>
    <w:rsid w:val="001E3293"/>
    <w:rsid w:val="00240231"/>
    <w:rsid w:val="00244D3D"/>
    <w:rsid w:val="00265461"/>
    <w:rsid w:val="002C2662"/>
    <w:rsid w:val="002D202F"/>
    <w:rsid w:val="002D2DBC"/>
    <w:rsid w:val="002E342C"/>
    <w:rsid w:val="00313D4D"/>
    <w:rsid w:val="0036601A"/>
    <w:rsid w:val="003C21E9"/>
    <w:rsid w:val="003D6E5C"/>
    <w:rsid w:val="003E7226"/>
    <w:rsid w:val="00465A69"/>
    <w:rsid w:val="00497945"/>
    <w:rsid w:val="004B2CEE"/>
    <w:rsid w:val="004C42D9"/>
    <w:rsid w:val="00523975"/>
    <w:rsid w:val="00550C4E"/>
    <w:rsid w:val="00564ABC"/>
    <w:rsid w:val="0058588C"/>
    <w:rsid w:val="00591CD6"/>
    <w:rsid w:val="005A0DCF"/>
    <w:rsid w:val="005C38D1"/>
    <w:rsid w:val="005D1755"/>
    <w:rsid w:val="0060244C"/>
    <w:rsid w:val="0061549C"/>
    <w:rsid w:val="006834A9"/>
    <w:rsid w:val="006A39DC"/>
    <w:rsid w:val="006B21A0"/>
    <w:rsid w:val="006F2884"/>
    <w:rsid w:val="00701FA8"/>
    <w:rsid w:val="0071277C"/>
    <w:rsid w:val="0073443C"/>
    <w:rsid w:val="00743A67"/>
    <w:rsid w:val="00767D96"/>
    <w:rsid w:val="007A40A3"/>
    <w:rsid w:val="007B41BA"/>
    <w:rsid w:val="007B7DD9"/>
    <w:rsid w:val="007C1BB9"/>
    <w:rsid w:val="007C21E2"/>
    <w:rsid w:val="00814CF7"/>
    <w:rsid w:val="00826E77"/>
    <w:rsid w:val="0083723A"/>
    <w:rsid w:val="008451BF"/>
    <w:rsid w:val="00866C58"/>
    <w:rsid w:val="008A08FA"/>
    <w:rsid w:val="008A7120"/>
    <w:rsid w:val="008D31A7"/>
    <w:rsid w:val="008F7ACD"/>
    <w:rsid w:val="0094003F"/>
    <w:rsid w:val="00940390"/>
    <w:rsid w:val="00995C05"/>
    <w:rsid w:val="009A554F"/>
    <w:rsid w:val="009B192B"/>
    <w:rsid w:val="00A36AE9"/>
    <w:rsid w:val="00A43559"/>
    <w:rsid w:val="00A4589D"/>
    <w:rsid w:val="00A541AF"/>
    <w:rsid w:val="00A729DE"/>
    <w:rsid w:val="00A84A07"/>
    <w:rsid w:val="00A953B5"/>
    <w:rsid w:val="00AC2251"/>
    <w:rsid w:val="00AF264A"/>
    <w:rsid w:val="00B27800"/>
    <w:rsid w:val="00B6066C"/>
    <w:rsid w:val="00BC666D"/>
    <w:rsid w:val="00BD1209"/>
    <w:rsid w:val="00C041FB"/>
    <w:rsid w:val="00C52C85"/>
    <w:rsid w:val="00C62ED8"/>
    <w:rsid w:val="00CA36EB"/>
    <w:rsid w:val="00CD2389"/>
    <w:rsid w:val="00CD5674"/>
    <w:rsid w:val="00D40259"/>
    <w:rsid w:val="00D50200"/>
    <w:rsid w:val="00D87DF7"/>
    <w:rsid w:val="00DC5D52"/>
    <w:rsid w:val="00DD0903"/>
    <w:rsid w:val="00DE029F"/>
    <w:rsid w:val="00DF186C"/>
    <w:rsid w:val="00DF3A29"/>
    <w:rsid w:val="00DF7CBF"/>
    <w:rsid w:val="00E030B4"/>
    <w:rsid w:val="00E90BBF"/>
    <w:rsid w:val="00E95BAE"/>
    <w:rsid w:val="00EA415E"/>
    <w:rsid w:val="00EC3A77"/>
    <w:rsid w:val="00ED288D"/>
    <w:rsid w:val="00F51F5C"/>
    <w:rsid w:val="00F609E8"/>
    <w:rsid w:val="00F7533A"/>
    <w:rsid w:val="00FB3BC9"/>
    <w:rsid w:val="00FF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26AF5"/>
  <w15:docId w15:val="{F172D15C-77A3-2044-8D84-106139B04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2C8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C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C8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066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23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38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3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D4D"/>
  </w:style>
  <w:style w:type="paragraph" w:styleId="Footer">
    <w:name w:val="footer"/>
    <w:basedOn w:val="Normal"/>
    <w:link w:val="FooterChar"/>
    <w:uiPriority w:val="99"/>
    <w:unhideWhenUsed/>
    <w:rsid w:val="00313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musyoka@ketraco.co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Click%20here%20to%20enter%20personal%20email.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43322E26994C00BF09C34659B1B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94A8A-7905-4167-9751-16EF02B416EC}"/>
      </w:docPartPr>
      <w:docPartBody>
        <w:p w:rsidR="00A40FFD" w:rsidRDefault="00E75798" w:rsidP="00E75798">
          <w:pPr>
            <w:pStyle w:val="5643322E26994C00BF09C34659B1B2C25"/>
          </w:pPr>
          <w:r w:rsidRPr="00AC2251">
            <w:rPr>
              <w:rStyle w:val="PlaceholderText"/>
              <w:rFonts w:cs="Arial"/>
            </w:rPr>
            <w:t>Click here to enter phone number, using the format: (+250) 787 553 941.</w:t>
          </w:r>
        </w:p>
      </w:docPartBody>
    </w:docPart>
    <w:docPart>
      <w:docPartPr>
        <w:name w:val="90343C6E12224EC28C3AD13D6070B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CB9F8-64BA-417B-B063-456EEE5EC782}"/>
      </w:docPartPr>
      <w:docPartBody>
        <w:p w:rsidR="00A40FFD" w:rsidRDefault="00FB27EC" w:rsidP="00E75798">
          <w:pPr>
            <w:pStyle w:val="90343C6E12224EC28C3AD13D6070BDB65"/>
          </w:pPr>
          <w:hyperlink r:id="rId4" w:tooltip="Make sure this is hyperlinked" w:history="1">
            <w:r w:rsidR="00E75798" w:rsidRPr="00B6066C">
              <w:rPr>
                <w:rStyle w:val="Hyperlink"/>
                <w:rFonts w:cs="Arial"/>
              </w:rPr>
              <w:t>Click here to enter</w:t>
            </w:r>
            <w:r w:rsidR="00E75798">
              <w:rPr>
                <w:rStyle w:val="Hyperlink"/>
                <w:rFonts w:cs="Arial"/>
              </w:rPr>
              <w:t xml:space="preserve"> hyperlinked</w:t>
            </w:r>
            <w:r w:rsidR="00E75798" w:rsidRPr="00B6066C">
              <w:rPr>
                <w:rStyle w:val="Hyperlink"/>
                <w:rFonts w:cs="Arial"/>
              </w:rPr>
              <w:t xml:space="preserve"> personal email.</w:t>
            </w:r>
          </w:hyperlink>
        </w:p>
      </w:docPartBody>
    </w:docPart>
    <w:docPart>
      <w:docPartPr>
        <w:name w:val="485BA8D1E6EA45BDB55B948167577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1EE46-6C5C-4C08-BE70-335C4A107D92}"/>
      </w:docPartPr>
      <w:docPartBody>
        <w:p w:rsidR="00623D56" w:rsidRDefault="00E75798" w:rsidP="00E75798">
          <w:pPr>
            <w:pStyle w:val="485BA8D1E6EA45BDB55B94816757709D4"/>
          </w:pPr>
          <w:r w:rsidRPr="00AC2251">
            <w:rPr>
              <w:rStyle w:val="PlaceholderText"/>
              <w:rFonts w:cs="Arial"/>
            </w:rPr>
            <w:t>Click here to enter your “de-grammared” personal value proposition</w:t>
          </w:r>
          <w:r>
            <w:rPr>
              <w:rStyle w:val="PlaceholderText"/>
              <w:rFonts w:cs="Arial"/>
            </w:rPr>
            <w:t xml:space="preserve"> and career objective</w:t>
          </w:r>
          <w:r w:rsidRPr="00AC2251">
            <w:rPr>
              <w:rStyle w:val="PlaceholderText"/>
              <w:rFonts w:cs="Arial"/>
            </w:rPr>
            <w:t>.</w:t>
          </w:r>
        </w:p>
      </w:docPartBody>
    </w:docPart>
    <w:docPart>
      <w:docPartPr>
        <w:name w:val="FF3122E24E534F41B9C0929F552A4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C1A2F-159E-4A65-BFAA-DD8DD1585B90}"/>
      </w:docPartPr>
      <w:docPartBody>
        <w:p w:rsidR="009D3259" w:rsidRDefault="00A600F0" w:rsidP="00A600F0">
          <w:pPr>
            <w:pStyle w:val="FF3122E24E534F41B9C0929F552A45E9"/>
          </w:pPr>
          <w:r>
            <w:rPr>
              <w:rStyle w:val="PlaceholderText"/>
              <w:rFonts w:cs="Arial"/>
            </w:rPr>
            <w:t>Click Here to E</w:t>
          </w:r>
          <w:r w:rsidRPr="00AC2251">
            <w:rPr>
              <w:rStyle w:val="PlaceholderText"/>
              <w:rFonts w:cs="Arial"/>
            </w:rPr>
            <w:t xml:space="preserve">nter </w:t>
          </w:r>
          <w:r>
            <w:rPr>
              <w:rStyle w:val="PlaceholderText"/>
              <w:rFonts w:cs="Arial"/>
            </w:rPr>
            <w:t>Your Concentrations</w:t>
          </w:r>
          <w:r w:rsidRPr="00AC2251">
            <w:rPr>
              <w:rStyle w:val="PlaceholderText"/>
              <w:rFonts w:cs="Arial"/>
            </w:rPr>
            <w:t>.</w:t>
          </w:r>
        </w:p>
      </w:docPartBody>
    </w:docPart>
    <w:docPart>
      <w:docPartPr>
        <w:name w:val="BE6DE01E08AF5D4CAF2FD9DD8F05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7FD20-704B-B745-82C9-4B04650BEEC7}"/>
      </w:docPartPr>
      <w:docPartBody>
        <w:p w:rsidR="005F315C" w:rsidRDefault="00E44952" w:rsidP="00E44952">
          <w:pPr>
            <w:pStyle w:val="BE6DE01E08AF5D4CAF2FD9DD8F057810"/>
          </w:pPr>
          <w:r w:rsidRPr="00940390">
            <w:rPr>
              <w:rStyle w:val="PlaceholderText"/>
              <w:rFonts w:cs="Arial"/>
              <w:b/>
              <w:sz w:val="32"/>
              <w:szCs w:val="32"/>
            </w:rPr>
            <w:t>Click here</w:t>
          </w:r>
          <w:r>
            <w:rPr>
              <w:rStyle w:val="PlaceholderText"/>
              <w:rFonts w:cs="Arial"/>
              <w:b/>
              <w:sz w:val="32"/>
              <w:szCs w:val="32"/>
            </w:rPr>
            <w:t xml:space="preserve"> to enter full name.</w:t>
          </w:r>
        </w:p>
      </w:docPartBody>
    </w:docPart>
    <w:docPart>
      <w:docPartPr>
        <w:name w:val="7E8F14CA79965D48B79A013ADF579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8E2A-2D4A-F343-9900-90D24CB4B34F}"/>
      </w:docPartPr>
      <w:docPartBody>
        <w:p w:rsidR="005F315C" w:rsidRDefault="00E44952" w:rsidP="00E44952">
          <w:pPr>
            <w:pStyle w:val="7E8F14CA79965D48B79A013ADF579006"/>
          </w:pPr>
          <w:r>
            <w:rPr>
              <w:rStyle w:val="PlaceholderText"/>
              <w:rFonts w:cs="Arial"/>
              <w:b/>
            </w:rPr>
            <w:t>Click Here to Enter Job Title OR Name of Project</w:t>
          </w:r>
          <w:r w:rsidRPr="00523975">
            <w:rPr>
              <w:rStyle w:val="PlaceholderText"/>
              <w:rFonts w:cs="Arial"/>
              <w:b/>
            </w:rPr>
            <w:t>.</w:t>
          </w:r>
        </w:p>
      </w:docPartBody>
    </w:docPart>
    <w:docPart>
      <w:docPartPr>
        <w:name w:val="DC6EC1BDB6B2B04EB45E66CD75331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3EF5-CAE0-4D4A-A3B4-EFB545937BA2}"/>
      </w:docPartPr>
      <w:docPartBody>
        <w:p w:rsidR="005F315C" w:rsidRDefault="00E44952" w:rsidP="00E44952">
          <w:pPr>
            <w:pStyle w:val="DC6EC1BDB6B2B04EB45E66CD75331BEB"/>
          </w:pPr>
          <w:r>
            <w:rPr>
              <w:rStyle w:val="PlaceholderText"/>
              <w:rFonts w:cs="Arial"/>
              <w:i/>
            </w:rPr>
            <w:t>Click Here to E</w:t>
          </w:r>
          <w:r w:rsidRPr="00523975">
            <w:rPr>
              <w:rStyle w:val="PlaceholderText"/>
              <w:rFonts w:cs="Arial"/>
              <w:i/>
            </w:rPr>
            <w:t xml:space="preserve">nter </w:t>
          </w:r>
          <w:r>
            <w:rPr>
              <w:rStyle w:val="PlaceholderText"/>
              <w:rFonts w:cs="Arial"/>
              <w:i/>
            </w:rPr>
            <w:t>The Organisation N</w:t>
          </w:r>
          <w:r w:rsidRPr="00523975">
            <w:rPr>
              <w:rStyle w:val="PlaceholderText"/>
              <w:rFonts w:cs="Arial"/>
              <w:i/>
            </w:rPr>
            <w:t>ame.</w:t>
          </w:r>
        </w:p>
      </w:docPartBody>
    </w:docPart>
    <w:docPart>
      <w:docPartPr>
        <w:name w:val="48FA83B3A1D9BB4CAA187E435FD6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B3F00-AEE6-774F-9886-10747A3495D7}"/>
      </w:docPartPr>
      <w:docPartBody>
        <w:p w:rsidR="005F315C" w:rsidRDefault="00E44952" w:rsidP="00E44952">
          <w:pPr>
            <w:pStyle w:val="48FA83B3A1D9BB4CAA187E435FD6C705"/>
          </w:pPr>
          <w:r>
            <w:rPr>
              <w:rStyle w:val="PlaceholderText"/>
              <w:rFonts w:cs="Arial"/>
            </w:rPr>
            <w:t>Click Here to E</w:t>
          </w:r>
          <w:r w:rsidRPr="00AC2251">
            <w:rPr>
              <w:rStyle w:val="PlaceholderText"/>
              <w:rFonts w:cs="Arial"/>
            </w:rPr>
            <w:t xml:space="preserve">nter </w:t>
          </w:r>
          <w:r>
            <w:rPr>
              <w:rStyle w:val="PlaceholderText"/>
              <w:rFonts w:cs="Arial"/>
            </w:rPr>
            <w:t>Your Concentrations</w:t>
          </w:r>
          <w:r w:rsidRPr="00AC2251">
            <w:rPr>
              <w:rStyle w:val="PlaceholderText"/>
              <w:rFonts w:cs="Arial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5559B"/>
    <w:rsid w:val="000954F1"/>
    <w:rsid w:val="000B2A22"/>
    <w:rsid w:val="00155C50"/>
    <w:rsid w:val="0018136B"/>
    <w:rsid w:val="001E082E"/>
    <w:rsid w:val="00203392"/>
    <w:rsid w:val="002143DC"/>
    <w:rsid w:val="0023220E"/>
    <w:rsid w:val="00241999"/>
    <w:rsid w:val="00274883"/>
    <w:rsid w:val="002B4A03"/>
    <w:rsid w:val="002C23FA"/>
    <w:rsid w:val="002E4AAB"/>
    <w:rsid w:val="003234A2"/>
    <w:rsid w:val="00396C1F"/>
    <w:rsid w:val="003D5077"/>
    <w:rsid w:val="003E3DE7"/>
    <w:rsid w:val="004239B6"/>
    <w:rsid w:val="00425B2F"/>
    <w:rsid w:val="00445EAA"/>
    <w:rsid w:val="00455424"/>
    <w:rsid w:val="004F242D"/>
    <w:rsid w:val="00560111"/>
    <w:rsid w:val="005F315C"/>
    <w:rsid w:val="00604D2B"/>
    <w:rsid w:val="00623D56"/>
    <w:rsid w:val="00664447"/>
    <w:rsid w:val="00764F72"/>
    <w:rsid w:val="00785C48"/>
    <w:rsid w:val="00834899"/>
    <w:rsid w:val="00843B69"/>
    <w:rsid w:val="0086316B"/>
    <w:rsid w:val="008A7275"/>
    <w:rsid w:val="008F5A25"/>
    <w:rsid w:val="00914CA2"/>
    <w:rsid w:val="0096623E"/>
    <w:rsid w:val="009B427A"/>
    <w:rsid w:val="009D3259"/>
    <w:rsid w:val="009E15EB"/>
    <w:rsid w:val="00A36810"/>
    <w:rsid w:val="00A40FFD"/>
    <w:rsid w:val="00A600F0"/>
    <w:rsid w:val="00A616F3"/>
    <w:rsid w:val="00AA5820"/>
    <w:rsid w:val="00B5559B"/>
    <w:rsid w:val="00B749F5"/>
    <w:rsid w:val="00BE653F"/>
    <w:rsid w:val="00C94760"/>
    <w:rsid w:val="00CA2380"/>
    <w:rsid w:val="00CA44E7"/>
    <w:rsid w:val="00CB1822"/>
    <w:rsid w:val="00CE3E87"/>
    <w:rsid w:val="00D70006"/>
    <w:rsid w:val="00DE6E72"/>
    <w:rsid w:val="00E367E5"/>
    <w:rsid w:val="00E4129A"/>
    <w:rsid w:val="00E44952"/>
    <w:rsid w:val="00E55CB6"/>
    <w:rsid w:val="00E75798"/>
    <w:rsid w:val="00E807B8"/>
    <w:rsid w:val="00EC4834"/>
    <w:rsid w:val="00F443A9"/>
    <w:rsid w:val="00F85C81"/>
    <w:rsid w:val="00FB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315C"/>
    <w:rPr>
      <w:color w:val="808080"/>
    </w:rPr>
  </w:style>
  <w:style w:type="paragraph" w:customStyle="1" w:styleId="93B898CAD7F343C3ABEE4E58F89B727D">
    <w:name w:val="93B898CAD7F343C3ABEE4E58F89B727D"/>
    <w:rsid w:val="00B5559B"/>
  </w:style>
  <w:style w:type="paragraph" w:customStyle="1" w:styleId="057052488B6C4BD0B6F4FCB438C67DE2">
    <w:name w:val="057052488B6C4BD0B6F4FCB438C67DE2"/>
    <w:rsid w:val="00B5559B"/>
  </w:style>
  <w:style w:type="paragraph" w:customStyle="1" w:styleId="F511448F07394B7490A067784C1A3DB7">
    <w:name w:val="F511448F07394B7490A067784C1A3DB7"/>
    <w:rsid w:val="00560111"/>
    <w:rPr>
      <w:rFonts w:eastAsiaTheme="minorHAnsi"/>
    </w:rPr>
  </w:style>
  <w:style w:type="paragraph" w:customStyle="1" w:styleId="E1E25FC23FAE4FD88552C21A4099B299">
    <w:name w:val="E1E25FC23FAE4FD88552C21A4099B299"/>
    <w:rsid w:val="00560111"/>
    <w:rPr>
      <w:rFonts w:eastAsiaTheme="minorHAnsi"/>
    </w:rPr>
  </w:style>
  <w:style w:type="paragraph" w:customStyle="1" w:styleId="3C30FE349DF945F5936D5C66EF919747">
    <w:name w:val="3C30FE349DF945F5936D5C66EF919747"/>
    <w:rsid w:val="00560111"/>
    <w:rPr>
      <w:rFonts w:eastAsiaTheme="minorHAnsi"/>
    </w:rPr>
  </w:style>
  <w:style w:type="paragraph" w:customStyle="1" w:styleId="24A0DA43117045AF8E7F857F18453629">
    <w:name w:val="24A0DA43117045AF8E7F857F18453629"/>
    <w:rsid w:val="00560111"/>
    <w:rPr>
      <w:rFonts w:eastAsiaTheme="minorHAnsi"/>
    </w:rPr>
  </w:style>
  <w:style w:type="paragraph" w:customStyle="1" w:styleId="2F5A11E406874E25B2B92BAA98454865">
    <w:name w:val="2F5A11E406874E25B2B92BAA98454865"/>
    <w:rsid w:val="00560111"/>
    <w:rPr>
      <w:rFonts w:eastAsiaTheme="minorHAnsi"/>
    </w:rPr>
  </w:style>
  <w:style w:type="paragraph" w:customStyle="1" w:styleId="A462947B99994FDF843953E290D4E146">
    <w:name w:val="A462947B99994FDF843953E290D4E146"/>
    <w:rsid w:val="00560111"/>
    <w:rPr>
      <w:rFonts w:eastAsiaTheme="minorHAnsi"/>
    </w:rPr>
  </w:style>
  <w:style w:type="paragraph" w:customStyle="1" w:styleId="057052488B6C4BD0B6F4FCB438C67DE21">
    <w:name w:val="057052488B6C4BD0B6F4FCB438C67DE21"/>
    <w:rsid w:val="00560111"/>
    <w:rPr>
      <w:rFonts w:eastAsiaTheme="minorHAnsi"/>
    </w:rPr>
  </w:style>
  <w:style w:type="paragraph" w:customStyle="1" w:styleId="F511448F07394B7490A067784C1A3DB71">
    <w:name w:val="F511448F07394B7490A067784C1A3DB71"/>
    <w:rsid w:val="00914CA2"/>
    <w:rPr>
      <w:rFonts w:eastAsiaTheme="minorHAnsi"/>
    </w:rPr>
  </w:style>
  <w:style w:type="paragraph" w:customStyle="1" w:styleId="E1E25FC23FAE4FD88552C21A4099B2991">
    <w:name w:val="E1E25FC23FAE4FD88552C21A4099B2991"/>
    <w:rsid w:val="00914CA2"/>
    <w:rPr>
      <w:rFonts w:eastAsiaTheme="minorHAnsi"/>
    </w:rPr>
  </w:style>
  <w:style w:type="paragraph" w:customStyle="1" w:styleId="3C30FE349DF945F5936D5C66EF9197471">
    <w:name w:val="3C30FE349DF945F5936D5C66EF9197471"/>
    <w:rsid w:val="00914CA2"/>
    <w:rPr>
      <w:rFonts w:eastAsiaTheme="minorHAnsi"/>
    </w:rPr>
  </w:style>
  <w:style w:type="paragraph" w:customStyle="1" w:styleId="24A0DA43117045AF8E7F857F184536291">
    <w:name w:val="24A0DA43117045AF8E7F857F184536291"/>
    <w:rsid w:val="00914CA2"/>
    <w:rPr>
      <w:rFonts w:eastAsiaTheme="minorHAnsi"/>
    </w:rPr>
  </w:style>
  <w:style w:type="paragraph" w:customStyle="1" w:styleId="2F5A11E406874E25B2B92BAA984548651">
    <w:name w:val="2F5A11E406874E25B2B92BAA984548651"/>
    <w:rsid w:val="00914CA2"/>
    <w:rPr>
      <w:rFonts w:eastAsiaTheme="minorHAnsi"/>
    </w:rPr>
  </w:style>
  <w:style w:type="paragraph" w:customStyle="1" w:styleId="A462947B99994FDF843953E290D4E1461">
    <w:name w:val="A462947B99994FDF843953E290D4E1461"/>
    <w:rsid w:val="00914CA2"/>
    <w:rPr>
      <w:rFonts w:eastAsiaTheme="minorHAnsi"/>
    </w:rPr>
  </w:style>
  <w:style w:type="paragraph" w:customStyle="1" w:styleId="057052488B6C4BD0B6F4FCB438C67DE22">
    <w:name w:val="057052488B6C4BD0B6F4FCB438C67DE22"/>
    <w:rsid w:val="00914CA2"/>
    <w:rPr>
      <w:rFonts w:eastAsiaTheme="minorHAnsi"/>
    </w:rPr>
  </w:style>
  <w:style w:type="paragraph" w:customStyle="1" w:styleId="F511448F07394B7490A067784C1A3DB72">
    <w:name w:val="F511448F07394B7490A067784C1A3DB72"/>
    <w:rsid w:val="004239B6"/>
    <w:rPr>
      <w:rFonts w:eastAsiaTheme="minorHAnsi"/>
    </w:rPr>
  </w:style>
  <w:style w:type="paragraph" w:customStyle="1" w:styleId="E1E25FC23FAE4FD88552C21A4099B2992">
    <w:name w:val="E1E25FC23FAE4FD88552C21A4099B2992"/>
    <w:rsid w:val="004239B6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E75798"/>
    <w:rPr>
      <w:color w:val="0563C1" w:themeColor="hyperlink"/>
      <w:u w:val="single"/>
    </w:rPr>
  </w:style>
  <w:style w:type="paragraph" w:customStyle="1" w:styleId="3C30FE349DF945F5936D5C66EF9197472">
    <w:name w:val="3C30FE349DF945F5936D5C66EF9197472"/>
    <w:rsid w:val="004239B6"/>
    <w:rPr>
      <w:rFonts w:eastAsiaTheme="minorHAnsi"/>
    </w:rPr>
  </w:style>
  <w:style w:type="paragraph" w:customStyle="1" w:styleId="24A0DA43117045AF8E7F857F184536292">
    <w:name w:val="24A0DA43117045AF8E7F857F184536292"/>
    <w:rsid w:val="004239B6"/>
    <w:rPr>
      <w:rFonts w:eastAsiaTheme="minorHAnsi"/>
    </w:rPr>
  </w:style>
  <w:style w:type="paragraph" w:customStyle="1" w:styleId="2F5A11E406874E25B2B92BAA984548652">
    <w:name w:val="2F5A11E406874E25B2B92BAA984548652"/>
    <w:rsid w:val="004239B6"/>
    <w:rPr>
      <w:rFonts w:eastAsiaTheme="minorHAnsi"/>
    </w:rPr>
  </w:style>
  <w:style w:type="paragraph" w:customStyle="1" w:styleId="A462947B99994FDF843953E290D4E1462">
    <w:name w:val="A462947B99994FDF843953E290D4E1462"/>
    <w:rsid w:val="004239B6"/>
    <w:rPr>
      <w:rFonts w:eastAsiaTheme="minorHAnsi"/>
    </w:rPr>
  </w:style>
  <w:style w:type="paragraph" w:customStyle="1" w:styleId="057052488B6C4BD0B6F4FCB438C67DE23">
    <w:name w:val="057052488B6C4BD0B6F4FCB438C67DE23"/>
    <w:rsid w:val="004239B6"/>
    <w:rPr>
      <w:rFonts w:eastAsiaTheme="minorHAnsi"/>
    </w:rPr>
  </w:style>
  <w:style w:type="paragraph" w:customStyle="1" w:styleId="C17FD926D8F7486688681005D000D868">
    <w:name w:val="C17FD926D8F7486688681005D000D868"/>
    <w:rsid w:val="004239B6"/>
  </w:style>
  <w:style w:type="paragraph" w:customStyle="1" w:styleId="D61879850344431381CB27B8F7DC4889">
    <w:name w:val="D61879850344431381CB27B8F7DC4889"/>
    <w:rsid w:val="004239B6"/>
  </w:style>
  <w:style w:type="paragraph" w:customStyle="1" w:styleId="18594071A7FB4CCFA0F1638DDDAD7744">
    <w:name w:val="18594071A7FB4CCFA0F1638DDDAD7744"/>
    <w:rsid w:val="004239B6"/>
  </w:style>
  <w:style w:type="paragraph" w:customStyle="1" w:styleId="AD76FBF95CF349A8B48B528ADEEF21BF">
    <w:name w:val="AD76FBF95CF349A8B48B528ADEEF21BF"/>
    <w:rsid w:val="004239B6"/>
  </w:style>
  <w:style w:type="paragraph" w:customStyle="1" w:styleId="1BEC868CD330411289F68182CB9D6FBC">
    <w:name w:val="1BEC868CD330411289F68182CB9D6FBC"/>
    <w:rsid w:val="004239B6"/>
  </w:style>
  <w:style w:type="paragraph" w:customStyle="1" w:styleId="29610F88EA4C4871A35028AD81C049C5">
    <w:name w:val="29610F88EA4C4871A35028AD81C049C5"/>
    <w:rsid w:val="004239B6"/>
  </w:style>
  <w:style w:type="paragraph" w:customStyle="1" w:styleId="F511448F07394B7490A067784C1A3DB73">
    <w:name w:val="F511448F07394B7490A067784C1A3DB73"/>
    <w:rsid w:val="00CB1822"/>
    <w:rPr>
      <w:rFonts w:eastAsiaTheme="minorHAnsi"/>
    </w:rPr>
  </w:style>
  <w:style w:type="paragraph" w:customStyle="1" w:styleId="E1E25FC23FAE4FD88552C21A4099B2993">
    <w:name w:val="E1E25FC23FAE4FD88552C21A4099B2993"/>
    <w:rsid w:val="00CB1822"/>
    <w:rPr>
      <w:rFonts w:eastAsiaTheme="minorHAnsi"/>
    </w:rPr>
  </w:style>
  <w:style w:type="paragraph" w:customStyle="1" w:styleId="3C30FE349DF945F5936D5C66EF9197473">
    <w:name w:val="3C30FE349DF945F5936D5C66EF9197473"/>
    <w:rsid w:val="00CB1822"/>
    <w:rPr>
      <w:rFonts w:eastAsiaTheme="minorHAnsi"/>
    </w:rPr>
  </w:style>
  <w:style w:type="paragraph" w:customStyle="1" w:styleId="24A0DA43117045AF8E7F857F184536293">
    <w:name w:val="24A0DA43117045AF8E7F857F184536293"/>
    <w:rsid w:val="00CB1822"/>
    <w:rPr>
      <w:rFonts w:eastAsiaTheme="minorHAnsi"/>
    </w:rPr>
  </w:style>
  <w:style w:type="paragraph" w:customStyle="1" w:styleId="2F5A11E406874E25B2B92BAA984548653">
    <w:name w:val="2F5A11E406874E25B2B92BAA984548653"/>
    <w:rsid w:val="00CB1822"/>
    <w:rPr>
      <w:rFonts w:eastAsiaTheme="minorHAnsi"/>
    </w:rPr>
  </w:style>
  <w:style w:type="paragraph" w:customStyle="1" w:styleId="D61879850344431381CB27B8F7DC48891">
    <w:name w:val="D61879850344431381CB27B8F7DC48891"/>
    <w:rsid w:val="00CB1822"/>
    <w:rPr>
      <w:rFonts w:eastAsiaTheme="minorHAnsi"/>
    </w:rPr>
  </w:style>
  <w:style w:type="paragraph" w:customStyle="1" w:styleId="18594071A7FB4CCFA0F1638DDDAD77441">
    <w:name w:val="18594071A7FB4CCFA0F1638DDDAD77441"/>
    <w:rsid w:val="00CB1822"/>
    <w:rPr>
      <w:rFonts w:eastAsiaTheme="minorHAnsi"/>
    </w:rPr>
  </w:style>
  <w:style w:type="paragraph" w:customStyle="1" w:styleId="AD76FBF95CF349A8B48B528ADEEF21BF1">
    <w:name w:val="AD76FBF95CF349A8B48B528ADEEF21BF1"/>
    <w:rsid w:val="00CB1822"/>
    <w:rPr>
      <w:rFonts w:eastAsiaTheme="minorHAnsi"/>
    </w:rPr>
  </w:style>
  <w:style w:type="paragraph" w:customStyle="1" w:styleId="1BEC868CD330411289F68182CB9D6FBC1">
    <w:name w:val="1BEC868CD330411289F68182CB9D6FBC1"/>
    <w:rsid w:val="00CB1822"/>
    <w:rPr>
      <w:rFonts w:eastAsiaTheme="minorHAnsi"/>
    </w:rPr>
  </w:style>
  <w:style w:type="paragraph" w:customStyle="1" w:styleId="29610F88EA4C4871A35028AD81C049C51">
    <w:name w:val="29610F88EA4C4871A35028AD81C049C51"/>
    <w:rsid w:val="00CB1822"/>
    <w:rPr>
      <w:rFonts w:eastAsiaTheme="minorHAnsi"/>
    </w:rPr>
  </w:style>
  <w:style w:type="paragraph" w:customStyle="1" w:styleId="43FCE18C632E419EAD3BA5F29C7FF4CE">
    <w:name w:val="43FCE18C632E419EAD3BA5F29C7FF4CE"/>
    <w:rsid w:val="00CB1822"/>
    <w:rPr>
      <w:rFonts w:eastAsiaTheme="minorHAnsi"/>
    </w:rPr>
  </w:style>
  <w:style w:type="paragraph" w:customStyle="1" w:styleId="EE1119CF25B244E18096468D006C785D">
    <w:name w:val="EE1119CF25B244E18096468D006C785D"/>
    <w:rsid w:val="00CB1822"/>
  </w:style>
  <w:style w:type="paragraph" w:customStyle="1" w:styleId="F511448F07394B7490A067784C1A3DB74">
    <w:name w:val="F511448F07394B7490A067784C1A3DB74"/>
    <w:rsid w:val="00CB1822"/>
    <w:rPr>
      <w:rFonts w:eastAsiaTheme="minorHAnsi"/>
    </w:rPr>
  </w:style>
  <w:style w:type="paragraph" w:customStyle="1" w:styleId="E1E25FC23FAE4FD88552C21A4099B2994">
    <w:name w:val="E1E25FC23FAE4FD88552C21A4099B2994"/>
    <w:rsid w:val="00CB1822"/>
    <w:rPr>
      <w:rFonts w:eastAsiaTheme="minorHAnsi"/>
    </w:rPr>
  </w:style>
  <w:style w:type="paragraph" w:customStyle="1" w:styleId="3C30FE349DF945F5936D5C66EF9197474">
    <w:name w:val="3C30FE349DF945F5936D5C66EF9197474"/>
    <w:rsid w:val="00CB1822"/>
    <w:rPr>
      <w:rFonts w:eastAsiaTheme="minorHAnsi"/>
    </w:rPr>
  </w:style>
  <w:style w:type="paragraph" w:customStyle="1" w:styleId="24A0DA43117045AF8E7F857F184536294">
    <w:name w:val="24A0DA43117045AF8E7F857F184536294"/>
    <w:rsid w:val="00CB1822"/>
    <w:rPr>
      <w:rFonts w:eastAsiaTheme="minorHAnsi"/>
    </w:rPr>
  </w:style>
  <w:style w:type="paragraph" w:customStyle="1" w:styleId="2F5A11E406874E25B2B92BAA984548654">
    <w:name w:val="2F5A11E406874E25B2B92BAA984548654"/>
    <w:rsid w:val="00CB1822"/>
    <w:rPr>
      <w:rFonts w:eastAsiaTheme="minorHAnsi"/>
    </w:rPr>
  </w:style>
  <w:style w:type="paragraph" w:customStyle="1" w:styleId="D61879850344431381CB27B8F7DC48892">
    <w:name w:val="D61879850344431381CB27B8F7DC48892"/>
    <w:rsid w:val="00CB1822"/>
    <w:rPr>
      <w:rFonts w:eastAsiaTheme="minorHAnsi"/>
    </w:rPr>
  </w:style>
  <w:style w:type="paragraph" w:customStyle="1" w:styleId="18594071A7FB4CCFA0F1638DDDAD77442">
    <w:name w:val="18594071A7FB4CCFA0F1638DDDAD77442"/>
    <w:rsid w:val="00CB1822"/>
    <w:rPr>
      <w:rFonts w:eastAsiaTheme="minorHAnsi"/>
    </w:rPr>
  </w:style>
  <w:style w:type="paragraph" w:customStyle="1" w:styleId="AD76FBF95CF349A8B48B528ADEEF21BF2">
    <w:name w:val="AD76FBF95CF349A8B48B528ADEEF21BF2"/>
    <w:rsid w:val="00CB1822"/>
    <w:rPr>
      <w:rFonts w:eastAsiaTheme="minorHAnsi"/>
    </w:rPr>
  </w:style>
  <w:style w:type="paragraph" w:customStyle="1" w:styleId="1BEC868CD330411289F68182CB9D6FBC2">
    <w:name w:val="1BEC868CD330411289F68182CB9D6FBC2"/>
    <w:rsid w:val="00CB1822"/>
    <w:rPr>
      <w:rFonts w:eastAsiaTheme="minorHAnsi"/>
    </w:rPr>
  </w:style>
  <w:style w:type="paragraph" w:customStyle="1" w:styleId="29610F88EA4C4871A35028AD81C049C52">
    <w:name w:val="29610F88EA4C4871A35028AD81C049C52"/>
    <w:rsid w:val="00CB1822"/>
    <w:rPr>
      <w:rFonts w:eastAsiaTheme="minorHAnsi"/>
    </w:rPr>
  </w:style>
  <w:style w:type="paragraph" w:customStyle="1" w:styleId="43FCE18C632E419EAD3BA5F29C7FF4CE1">
    <w:name w:val="43FCE18C632E419EAD3BA5F29C7FF4CE1"/>
    <w:rsid w:val="00CB1822"/>
    <w:rPr>
      <w:rFonts w:eastAsiaTheme="minorHAnsi"/>
    </w:rPr>
  </w:style>
  <w:style w:type="paragraph" w:customStyle="1" w:styleId="EE1119CF25B244E18096468D006C785D1">
    <w:name w:val="EE1119CF25B244E18096468D006C785D1"/>
    <w:rsid w:val="00CB1822"/>
    <w:rPr>
      <w:rFonts w:eastAsiaTheme="minorHAnsi"/>
    </w:rPr>
  </w:style>
  <w:style w:type="paragraph" w:customStyle="1" w:styleId="F511448F07394B7490A067784C1A3DB75">
    <w:name w:val="F511448F07394B7490A067784C1A3DB75"/>
    <w:rsid w:val="003D5077"/>
    <w:rPr>
      <w:rFonts w:eastAsiaTheme="minorHAnsi"/>
    </w:rPr>
  </w:style>
  <w:style w:type="paragraph" w:customStyle="1" w:styleId="E1E25FC23FAE4FD88552C21A4099B2995">
    <w:name w:val="E1E25FC23FAE4FD88552C21A4099B2995"/>
    <w:rsid w:val="003D5077"/>
    <w:rPr>
      <w:rFonts w:eastAsiaTheme="minorHAnsi"/>
    </w:rPr>
  </w:style>
  <w:style w:type="paragraph" w:customStyle="1" w:styleId="3C30FE349DF945F5936D5C66EF9197475">
    <w:name w:val="3C30FE349DF945F5936D5C66EF9197475"/>
    <w:rsid w:val="003D5077"/>
    <w:rPr>
      <w:rFonts w:eastAsiaTheme="minorHAnsi"/>
    </w:rPr>
  </w:style>
  <w:style w:type="paragraph" w:customStyle="1" w:styleId="24A0DA43117045AF8E7F857F184536295">
    <w:name w:val="24A0DA43117045AF8E7F857F184536295"/>
    <w:rsid w:val="003D5077"/>
    <w:rPr>
      <w:rFonts w:eastAsiaTheme="minorHAnsi"/>
    </w:rPr>
  </w:style>
  <w:style w:type="paragraph" w:customStyle="1" w:styleId="2F5A11E406874E25B2B92BAA984548655">
    <w:name w:val="2F5A11E406874E25B2B92BAA984548655"/>
    <w:rsid w:val="003D5077"/>
    <w:rPr>
      <w:rFonts w:eastAsiaTheme="minorHAnsi"/>
    </w:rPr>
  </w:style>
  <w:style w:type="paragraph" w:customStyle="1" w:styleId="D61879850344431381CB27B8F7DC48893">
    <w:name w:val="D61879850344431381CB27B8F7DC48893"/>
    <w:rsid w:val="003D5077"/>
    <w:rPr>
      <w:rFonts w:eastAsiaTheme="minorHAnsi"/>
    </w:rPr>
  </w:style>
  <w:style w:type="paragraph" w:customStyle="1" w:styleId="18594071A7FB4CCFA0F1638DDDAD77443">
    <w:name w:val="18594071A7FB4CCFA0F1638DDDAD77443"/>
    <w:rsid w:val="003D5077"/>
    <w:rPr>
      <w:rFonts w:eastAsiaTheme="minorHAnsi"/>
    </w:rPr>
  </w:style>
  <w:style w:type="paragraph" w:customStyle="1" w:styleId="AD76FBF95CF349A8B48B528ADEEF21BF3">
    <w:name w:val="AD76FBF95CF349A8B48B528ADEEF21BF3"/>
    <w:rsid w:val="003D5077"/>
    <w:rPr>
      <w:rFonts w:eastAsiaTheme="minorHAnsi"/>
    </w:rPr>
  </w:style>
  <w:style w:type="paragraph" w:customStyle="1" w:styleId="1BEC868CD330411289F68182CB9D6FBC3">
    <w:name w:val="1BEC868CD330411289F68182CB9D6FBC3"/>
    <w:rsid w:val="003D5077"/>
    <w:rPr>
      <w:rFonts w:eastAsiaTheme="minorHAnsi"/>
    </w:rPr>
  </w:style>
  <w:style w:type="paragraph" w:customStyle="1" w:styleId="29610F88EA4C4871A35028AD81C049C53">
    <w:name w:val="29610F88EA4C4871A35028AD81C049C53"/>
    <w:rsid w:val="003D5077"/>
    <w:rPr>
      <w:rFonts w:eastAsiaTheme="minorHAnsi"/>
    </w:rPr>
  </w:style>
  <w:style w:type="paragraph" w:customStyle="1" w:styleId="43FCE18C632E419EAD3BA5F29C7FF4CE2">
    <w:name w:val="43FCE18C632E419EAD3BA5F29C7FF4CE2"/>
    <w:rsid w:val="003D5077"/>
    <w:rPr>
      <w:rFonts w:eastAsiaTheme="minorHAnsi"/>
    </w:rPr>
  </w:style>
  <w:style w:type="paragraph" w:customStyle="1" w:styleId="EE1119CF25B244E18096468D006C785D2">
    <w:name w:val="EE1119CF25B244E18096468D006C785D2"/>
    <w:rsid w:val="003D5077"/>
    <w:rPr>
      <w:rFonts w:eastAsiaTheme="minorHAnsi"/>
    </w:rPr>
  </w:style>
  <w:style w:type="paragraph" w:customStyle="1" w:styleId="F511448F07394B7490A067784C1A3DB76">
    <w:name w:val="F511448F07394B7490A067784C1A3DB76"/>
    <w:rsid w:val="00CA2380"/>
    <w:rPr>
      <w:rFonts w:eastAsiaTheme="minorHAnsi"/>
    </w:rPr>
  </w:style>
  <w:style w:type="paragraph" w:customStyle="1" w:styleId="E1E25FC23FAE4FD88552C21A4099B2996">
    <w:name w:val="E1E25FC23FAE4FD88552C21A4099B2996"/>
    <w:rsid w:val="00CA2380"/>
    <w:rPr>
      <w:rFonts w:eastAsiaTheme="minorHAnsi"/>
    </w:rPr>
  </w:style>
  <w:style w:type="paragraph" w:customStyle="1" w:styleId="3C30FE349DF945F5936D5C66EF9197476">
    <w:name w:val="3C30FE349DF945F5936D5C66EF9197476"/>
    <w:rsid w:val="00CA2380"/>
    <w:rPr>
      <w:rFonts w:eastAsiaTheme="minorHAnsi"/>
    </w:rPr>
  </w:style>
  <w:style w:type="paragraph" w:customStyle="1" w:styleId="24A0DA43117045AF8E7F857F184536296">
    <w:name w:val="24A0DA43117045AF8E7F857F184536296"/>
    <w:rsid w:val="00CA2380"/>
    <w:rPr>
      <w:rFonts w:eastAsiaTheme="minorHAnsi"/>
    </w:rPr>
  </w:style>
  <w:style w:type="paragraph" w:customStyle="1" w:styleId="2F5A11E406874E25B2B92BAA984548656">
    <w:name w:val="2F5A11E406874E25B2B92BAA984548656"/>
    <w:rsid w:val="00CA2380"/>
    <w:rPr>
      <w:rFonts w:eastAsiaTheme="minorHAnsi"/>
    </w:rPr>
  </w:style>
  <w:style w:type="paragraph" w:customStyle="1" w:styleId="D61879850344431381CB27B8F7DC48894">
    <w:name w:val="D61879850344431381CB27B8F7DC48894"/>
    <w:rsid w:val="00CA2380"/>
    <w:rPr>
      <w:rFonts w:eastAsiaTheme="minorHAnsi"/>
    </w:rPr>
  </w:style>
  <w:style w:type="paragraph" w:customStyle="1" w:styleId="18594071A7FB4CCFA0F1638DDDAD77444">
    <w:name w:val="18594071A7FB4CCFA0F1638DDDAD77444"/>
    <w:rsid w:val="00CA2380"/>
    <w:rPr>
      <w:rFonts w:eastAsiaTheme="minorHAnsi"/>
    </w:rPr>
  </w:style>
  <w:style w:type="paragraph" w:customStyle="1" w:styleId="AD76FBF95CF349A8B48B528ADEEF21BF4">
    <w:name w:val="AD76FBF95CF349A8B48B528ADEEF21BF4"/>
    <w:rsid w:val="00CA2380"/>
    <w:rPr>
      <w:rFonts w:eastAsiaTheme="minorHAnsi"/>
    </w:rPr>
  </w:style>
  <w:style w:type="paragraph" w:customStyle="1" w:styleId="1BEC868CD330411289F68182CB9D6FBC4">
    <w:name w:val="1BEC868CD330411289F68182CB9D6FBC4"/>
    <w:rsid w:val="00CA2380"/>
    <w:rPr>
      <w:rFonts w:eastAsiaTheme="minorHAnsi"/>
    </w:rPr>
  </w:style>
  <w:style w:type="paragraph" w:customStyle="1" w:styleId="29610F88EA4C4871A35028AD81C049C54">
    <w:name w:val="29610F88EA4C4871A35028AD81C049C54"/>
    <w:rsid w:val="00CA2380"/>
    <w:rPr>
      <w:rFonts w:eastAsiaTheme="minorHAnsi"/>
    </w:rPr>
  </w:style>
  <w:style w:type="paragraph" w:customStyle="1" w:styleId="43FCE18C632E419EAD3BA5F29C7FF4CE3">
    <w:name w:val="43FCE18C632E419EAD3BA5F29C7FF4CE3"/>
    <w:rsid w:val="00CA2380"/>
    <w:rPr>
      <w:rFonts w:eastAsiaTheme="minorHAnsi"/>
    </w:rPr>
  </w:style>
  <w:style w:type="paragraph" w:customStyle="1" w:styleId="EE1119CF25B244E18096468D006C785D3">
    <w:name w:val="EE1119CF25B244E18096468D006C785D3"/>
    <w:rsid w:val="00CA2380"/>
    <w:rPr>
      <w:rFonts w:eastAsiaTheme="minorHAnsi"/>
    </w:rPr>
  </w:style>
  <w:style w:type="paragraph" w:customStyle="1" w:styleId="490A6CDF8E894DB6AA592A093708D7D7">
    <w:name w:val="490A6CDF8E894DB6AA592A093708D7D7"/>
    <w:rsid w:val="00CA2380"/>
  </w:style>
  <w:style w:type="paragraph" w:customStyle="1" w:styleId="00C1CA3A793B47A08F3F70C1CC291943">
    <w:name w:val="00C1CA3A793B47A08F3F70C1CC291943"/>
    <w:rsid w:val="00CA2380"/>
  </w:style>
  <w:style w:type="paragraph" w:customStyle="1" w:styleId="EECE2198B45B4661A6BD797EDB707319">
    <w:name w:val="EECE2198B45B4661A6BD797EDB707319"/>
    <w:rsid w:val="00CA2380"/>
  </w:style>
  <w:style w:type="paragraph" w:customStyle="1" w:styleId="800009D7437C4F6FBAA00330FA984EB5">
    <w:name w:val="800009D7437C4F6FBAA00330FA984EB5"/>
    <w:rsid w:val="00CA2380"/>
  </w:style>
  <w:style w:type="paragraph" w:customStyle="1" w:styleId="CA29B34467BF46D49F80B716CF02E566">
    <w:name w:val="CA29B34467BF46D49F80B716CF02E566"/>
    <w:rsid w:val="00CA2380"/>
  </w:style>
  <w:style w:type="paragraph" w:customStyle="1" w:styleId="7BF1F30CE5154C6E86379F5905EA07EE">
    <w:name w:val="7BF1F30CE5154C6E86379F5905EA07EE"/>
    <w:rsid w:val="00CA2380"/>
  </w:style>
  <w:style w:type="paragraph" w:customStyle="1" w:styleId="E2D47419E68347D282953BE65EEF1699">
    <w:name w:val="E2D47419E68347D282953BE65EEF1699"/>
    <w:rsid w:val="00CA2380"/>
  </w:style>
  <w:style w:type="paragraph" w:customStyle="1" w:styleId="FF84F85FC041498B938DCB968BCE392E">
    <w:name w:val="FF84F85FC041498B938DCB968BCE392E"/>
    <w:rsid w:val="00CA2380"/>
  </w:style>
  <w:style w:type="paragraph" w:customStyle="1" w:styleId="91BDC89B6A994A8B90EFF679148D9340">
    <w:name w:val="91BDC89B6A994A8B90EFF679148D9340"/>
    <w:rsid w:val="00CA2380"/>
  </w:style>
  <w:style w:type="paragraph" w:customStyle="1" w:styleId="48307B93D1E94D3D849FC167E4B52700">
    <w:name w:val="48307B93D1E94D3D849FC167E4B52700"/>
    <w:rsid w:val="00CA2380"/>
  </w:style>
  <w:style w:type="paragraph" w:customStyle="1" w:styleId="B4E5CE71B9A649229671631CF803C983">
    <w:name w:val="B4E5CE71B9A649229671631CF803C983"/>
    <w:rsid w:val="00CA2380"/>
  </w:style>
  <w:style w:type="paragraph" w:customStyle="1" w:styleId="B2DA451C74D843D8A231B51557DDB7B5">
    <w:name w:val="B2DA451C74D843D8A231B51557DDB7B5"/>
    <w:rsid w:val="00CA2380"/>
  </w:style>
  <w:style w:type="paragraph" w:customStyle="1" w:styleId="D58DE61F886E4B62A04618B3B3247046">
    <w:name w:val="D58DE61F886E4B62A04618B3B3247046"/>
    <w:rsid w:val="00CA2380"/>
  </w:style>
  <w:style w:type="paragraph" w:customStyle="1" w:styleId="0E493C164C174B9B9CBD1E6A9274187B">
    <w:name w:val="0E493C164C174B9B9CBD1E6A9274187B"/>
    <w:rsid w:val="00CA2380"/>
  </w:style>
  <w:style w:type="paragraph" w:customStyle="1" w:styleId="8EBCC8F4599E481E9401D229D1B24E1A">
    <w:name w:val="8EBCC8F4599E481E9401D229D1B24E1A"/>
    <w:rsid w:val="00CA2380"/>
  </w:style>
  <w:style w:type="paragraph" w:customStyle="1" w:styleId="865449AD34D64E96B0EA720F2C54F3F0">
    <w:name w:val="865449AD34D64E96B0EA720F2C54F3F0"/>
    <w:rsid w:val="00CA2380"/>
  </w:style>
  <w:style w:type="paragraph" w:customStyle="1" w:styleId="4FD5684B37E8418DB987528737873542">
    <w:name w:val="4FD5684B37E8418DB987528737873542"/>
    <w:rsid w:val="00CA2380"/>
  </w:style>
  <w:style w:type="paragraph" w:customStyle="1" w:styleId="FA1B6EADE1F24C68BD91C7A95C71C6E3">
    <w:name w:val="FA1B6EADE1F24C68BD91C7A95C71C6E3"/>
    <w:rsid w:val="00CA2380"/>
  </w:style>
  <w:style w:type="paragraph" w:customStyle="1" w:styleId="0BAA8E17B314468FBC90177CC39F5955">
    <w:name w:val="0BAA8E17B314468FBC90177CC39F5955"/>
    <w:rsid w:val="00CA2380"/>
  </w:style>
  <w:style w:type="paragraph" w:customStyle="1" w:styleId="44579993DC254CFFA54E6412F0596A46">
    <w:name w:val="44579993DC254CFFA54E6412F0596A46"/>
    <w:rsid w:val="00CA2380"/>
  </w:style>
  <w:style w:type="paragraph" w:customStyle="1" w:styleId="63EA913ECF03495BA00F1269FBB0C10A">
    <w:name w:val="63EA913ECF03495BA00F1269FBB0C10A"/>
    <w:rsid w:val="00CA2380"/>
  </w:style>
  <w:style w:type="paragraph" w:customStyle="1" w:styleId="649E0330F240449DA4880114389D096A">
    <w:name w:val="649E0330F240449DA4880114389D096A"/>
    <w:rsid w:val="00CA2380"/>
  </w:style>
  <w:style w:type="paragraph" w:customStyle="1" w:styleId="1FAF1365EE614FEBA6935C0F5E4A51A4">
    <w:name w:val="1FAF1365EE614FEBA6935C0F5E4A51A4"/>
    <w:rsid w:val="00CA2380"/>
  </w:style>
  <w:style w:type="paragraph" w:customStyle="1" w:styleId="F2C1C8B62DB84CD5BBD9DE0F3887B3E0">
    <w:name w:val="F2C1C8B62DB84CD5BBD9DE0F3887B3E0"/>
    <w:rsid w:val="00CA2380"/>
  </w:style>
  <w:style w:type="paragraph" w:customStyle="1" w:styleId="532E45755B5B4BA09B54ECFAE6ED131F">
    <w:name w:val="532E45755B5B4BA09B54ECFAE6ED131F"/>
    <w:rsid w:val="00CA2380"/>
  </w:style>
  <w:style w:type="paragraph" w:customStyle="1" w:styleId="02DFC7E98F3F42BA85FD45601F633146">
    <w:name w:val="02DFC7E98F3F42BA85FD45601F633146"/>
    <w:rsid w:val="00CA2380"/>
  </w:style>
  <w:style w:type="paragraph" w:customStyle="1" w:styleId="5B84564E0E604B9E8D8AEC426507D81C">
    <w:name w:val="5B84564E0E604B9E8D8AEC426507D81C"/>
    <w:rsid w:val="00CA2380"/>
  </w:style>
  <w:style w:type="paragraph" w:customStyle="1" w:styleId="17FC43DC6CE84357BE2927EE566F8D28">
    <w:name w:val="17FC43DC6CE84357BE2927EE566F8D28"/>
    <w:rsid w:val="00CA2380"/>
  </w:style>
  <w:style w:type="paragraph" w:customStyle="1" w:styleId="4626B2A773774D4ABD910E2FC3622706">
    <w:name w:val="4626B2A773774D4ABD910E2FC3622706"/>
    <w:rsid w:val="00CA2380"/>
  </w:style>
  <w:style w:type="paragraph" w:customStyle="1" w:styleId="A066E9FE70C143E0AA30A0B0580063B9">
    <w:name w:val="A066E9FE70C143E0AA30A0B0580063B9"/>
    <w:rsid w:val="00CA2380"/>
  </w:style>
  <w:style w:type="paragraph" w:customStyle="1" w:styleId="8148C3764A904BACB84A33CBC14FA240">
    <w:name w:val="8148C3764A904BACB84A33CBC14FA240"/>
    <w:rsid w:val="00CA2380"/>
  </w:style>
  <w:style w:type="paragraph" w:customStyle="1" w:styleId="15D483BEF79648AE9D7ADB2E888E6F29">
    <w:name w:val="15D483BEF79648AE9D7ADB2E888E6F29"/>
    <w:rsid w:val="00CA2380"/>
  </w:style>
  <w:style w:type="paragraph" w:customStyle="1" w:styleId="72091D59020249C68527553DE3A207EE">
    <w:name w:val="72091D59020249C68527553DE3A207EE"/>
    <w:rsid w:val="00CA2380"/>
  </w:style>
  <w:style w:type="paragraph" w:customStyle="1" w:styleId="97E6B4E46FFA484F945238E2FB761375">
    <w:name w:val="97E6B4E46FFA484F945238E2FB761375"/>
    <w:rsid w:val="00CA2380"/>
  </w:style>
  <w:style w:type="paragraph" w:customStyle="1" w:styleId="031DAD6CC6B7456D8C49813344E9458B">
    <w:name w:val="031DAD6CC6B7456D8C49813344E9458B"/>
    <w:rsid w:val="00CA2380"/>
  </w:style>
  <w:style w:type="paragraph" w:customStyle="1" w:styleId="92F4F54B16A0446C8782F7F6015C3F90">
    <w:name w:val="92F4F54B16A0446C8782F7F6015C3F90"/>
    <w:rsid w:val="00CA2380"/>
  </w:style>
  <w:style w:type="paragraph" w:customStyle="1" w:styleId="79AD5AE86245409B94E6F8F413919D71">
    <w:name w:val="79AD5AE86245409B94E6F8F413919D71"/>
    <w:rsid w:val="00CA2380"/>
  </w:style>
  <w:style w:type="paragraph" w:customStyle="1" w:styleId="AC64CB9E474542389C3FF0037F047454">
    <w:name w:val="AC64CB9E474542389C3FF0037F047454"/>
    <w:rsid w:val="00CA2380"/>
  </w:style>
  <w:style w:type="paragraph" w:customStyle="1" w:styleId="C6BEE625042149848A40AD38D225A6C9">
    <w:name w:val="C6BEE625042149848A40AD38D225A6C9"/>
    <w:rsid w:val="00CA2380"/>
  </w:style>
  <w:style w:type="paragraph" w:customStyle="1" w:styleId="1440C76A4D654D018749F2F3B0956689">
    <w:name w:val="1440C76A4D654D018749F2F3B0956689"/>
    <w:rsid w:val="00CA2380"/>
  </w:style>
  <w:style w:type="paragraph" w:customStyle="1" w:styleId="313943024E1A499F83E9F94876B6148F">
    <w:name w:val="313943024E1A499F83E9F94876B6148F"/>
    <w:rsid w:val="00CA2380"/>
  </w:style>
  <w:style w:type="paragraph" w:customStyle="1" w:styleId="B6DA3CD9690343359DEB84959596068A">
    <w:name w:val="B6DA3CD9690343359DEB84959596068A"/>
    <w:rsid w:val="00CA2380"/>
  </w:style>
  <w:style w:type="paragraph" w:customStyle="1" w:styleId="E4876F71404A497583AE5CC673E961FD">
    <w:name w:val="E4876F71404A497583AE5CC673E961FD"/>
    <w:rsid w:val="00CA2380"/>
  </w:style>
  <w:style w:type="paragraph" w:customStyle="1" w:styleId="FEB61EC0C1264F459BF2F5DFE1A26F1B">
    <w:name w:val="FEB61EC0C1264F459BF2F5DFE1A26F1B"/>
    <w:rsid w:val="00CA2380"/>
  </w:style>
  <w:style w:type="paragraph" w:customStyle="1" w:styleId="01C4D4CA112E482EB1E511D1DA943D18">
    <w:name w:val="01C4D4CA112E482EB1E511D1DA943D18"/>
    <w:rsid w:val="00CA2380"/>
  </w:style>
  <w:style w:type="paragraph" w:customStyle="1" w:styleId="C72ACD018EF74E7ABE4279277ADDBE24">
    <w:name w:val="C72ACD018EF74E7ABE4279277ADDBE24"/>
    <w:rsid w:val="00CA2380"/>
  </w:style>
  <w:style w:type="paragraph" w:customStyle="1" w:styleId="743B9F689E3A4E1DA826CAF217221E2F">
    <w:name w:val="743B9F689E3A4E1DA826CAF217221E2F"/>
    <w:rsid w:val="00CA2380"/>
  </w:style>
  <w:style w:type="paragraph" w:customStyle="1" w:styleId="12FABC6406584108ADD76F19853A0D8A">
    <w:name w:val="12FABC6406584108ADD76F19853A0D8A"/>
    <w:rsid w:val="00CA2380"/>
  </w:style>
  <w:style w:type="paragraph" w:customStyle="1" w:styleId="AFDFF91C9E694916A25EA1EA42B88AC6">
    <w:name w:val="AFDFF91C9E694916A25EA1EA42B88AC6"/>
    <w:rsid w:val="00CA2380"/>
  </w:style>
  <w:style w:type="paragraph" w:customStyle="1" w:styleId="F511448F07394B7490A067784C1A3DB77">
    <w:name w:val="F511448F07394B7490A067784C1A3DB77"/>
    <w:rsid w:val="00CA2380"/>
    <w:rPr>
      <w:rFonts w:eastAsiaTheme="minorHAnsi"/>
    </w:rPr>
  </w:style>
  <w:style w:type="paragraph" w:customStyle="1" w:styleId="E1E25FC23FAE4FD88552C21A4099B2997">
    <w:name w:val="E1E25FC23FAE4FD88552C21A4099B2997"/>
    <w:rsid w:val="00CA2380"/>
    <w:rPr>
      <w:rFonts w:eastAsiaTheme="minorHAnsi"/>
    </w:rPr>
  </w:style>
  <w:style w:type="paragraph" w:customStyle="1" w:styleId="3C30FE349DF945F5936D5C66EF9197477">
    <w:name w:val="3C30FE349DF945F5936D5C66EF9197477"/>
    <w:rsid w:val="00CA2380"/>
    <w:rPr>
      <w:rFonts w:eastAsiaTheme="minorHAnsi"/>
    </w:rPr>
  </w:style>
  <w:style w:type="paragraph" w:customStyle="1" w:styleId="24A0DA43117045AF8E7F857F184536297">
    <w:name w:val="24A0DA43117045AF8E7F857F184536297"/>
    <w:rsid w:val="00CA2380"/>
    <w:rPr>
      <w:rFonts w:eastAsiaTheme="minorHAnsi"/>
    </w:rPr>
  </w:style>
  <w:style w:type="paragraph" w:customStyle="1" w:styleId="2F5A11E406874E25B2B92BAA984548657">
    <w:name w:val="2F5A11E406874E25B2B92BAA984548657"/>
    <w:rsid w:val="00CA2380"/>
    <w:rPr>
      <w:rFonts w:eastAsiaTheme="minorHAnsi"/>
    </w:rPr>
  </w:style>
  <w:style w:type="paragraph" w:customStyle="1" w:styleId="D61879850344431381CB27B8F7DC48895">
    <w:name w:val="D61879850344431381CB27B8F7DC48895"/>
    <w:rsid w:val="00CA2380"/>
    <w:rPr>
      <w:rFonts w:eastAsiaTheme="minorHAnsi"/>
    </w:rPr>
  </w:style>
  <w:style w:type="paragraph" w:customStyle="1" w:styleId="18594071A7FB4CCFA0F1638DDDAD77445">
    <w:name w:val="18594071A7FB4CCFA0F1638DDDAD77445"/>
    <w:rsid w:val="00CA2380"/>
    <w:rPr>
      <w:rFonts w:eastAsiaTheme="minorHAnsi"/>
    </w:rPr>
  </w:style>
  <w:style w:type="paragraph" w:customStyle="1" w:styleId="43FCE18C632E419EAD3BA5F29C7FF4CE4">
    <w:name w:val="43FCE18C632E419EAD3BA5F29C7FF4CE4"/>
    <w:rsid w:val="00CA2380"/>
    <w:rPr>
      <w:rFonts w:eastAsiaTheme="minorHAnsi"/>
    </w:rPr>
  </w:style>
  <w:style w:type="paragraph" w:customStyle="1" w:styleId="EE1119CF25B244E18096468D006C785D4">
    <w:name w:val="EE1119CF25B244E18096468D006C785D4"/>
    <w:rsid w:val="00CA2380"/>
    <w:rPr>
      <w:rFonts w:eastAsiaTheme="minorHAnsi"/>
    </w:rPr>
  </w:style>
  <w:style w:type="paragraph" w:customStyle="1" w:styleId="490A6CDF8E894DB6AA592A093708D7D71">
    <w:name w:val="490A6CDF8E894DB6AA592A093708D7D71"/>
    <w:rsid w:val="00CA2380"/>
    <w:rPr>
      <w:rFonts w:eastAsiaTheme="minorHAnsi"/>
    </w:rPr>
  </w:style>
  <w:style w:type="paragraph" w:customStyle="1" w:styleId="00C1CA3A793B47A08F3F70C1CC2919431">
    <w:name w:val="00C1CA3A793B47A08F3F70C1CC2919431"/>
    <w:rsid w:val="00CA2380"/>
    <w:rPr>
      <w:rFonts w:eastAsiaTheme="minorHAnsi"/>
    </w:rPr>
  </w:style>
  <w:style w:type="paragraph" w:customStyle="1" w:styleId="EECE2198B45B4661A6BD797EDB7073191">
    <w:name w:val="EECE2198B45B4661A6BD797EDB7073191"/>
    <w:rsid w:val="00CA2380"/>
    <w:rPr>
      <w:rFonts w:eastAsiaTheme="minorHAnsi"/>
    </w:rPr>
  </w:style>
  <w:style w:type="paragraph" w:customStyle="1" w:styleId="CA29B34467BF46D49F80B716CF02E5661">
    <w:name w:val="CA29B34467BF46D49F80B716CF02E5661"/>
    <w:rsid w:val="00CA2380"/>
    <w:rPr>
      <w:rFonts w:eastAsiaTheme="minorHAnsi"/>
    </w:rPr>
  </w:style>
  <w:style w:type="paragraph" w:customStyle="1" w:styleId="7BF1F30CE5154C6E86379F5905EA07EE1">
    <w:name w:val="7BF1F30CE5154C6E86379F5905EA07EE1"/>
    <w:rsid w:val="00CA2380"/>
    <w:rPr>
      <w:rFonts w:eastAsiaTheme="minorHAnsi"/>
    </w:rPr>
  </w:style>
  <w:style w:type="paragraph" w:customStyle="1" w:styleId="E2D47419E68347D282953BE65EEF16991">
    <w:name w:val="E2D47419E68347D282953BE65EEF16991"/>
    <w:rsid w:val="00CA2380"/>
    <w:rPr>
      <w:rFonts w:eastAsiaTheme="minorHAnsi"/>
    </w:rPr>
  </w:style>
  <w:style w:type="paragraph" w:customStyle="1" w:styleId="865449AD34D64E96B0EA720F2C54F3F01">
    <w:name w:val="865449AD34D64E96B0EA720F2C54F3F01"/>
    <w:rsid w:val="00CA2380"/>
    <w:rPr>
      <w:rFonts w:eastAsiaTheme="minorHAnsi"/>
    </w:rPr>
  </w:style>
  <w:style w:type="paragraph" w:customStyle="1" w:styleId="FF84F85FC041498B938DCB968BCE392E1">
    <w:name w:val="FF84F85FC041498B938DCB968BCE392E1"/>
    <w:rsid w:val="00CA2380"/>
    <w:pPr>
      <w:ind w:left="720"/>
      <w:contextualSpacing/>
    </w:pPr>
    <w:rPr>
      <w:rFonts w:eastAsiaTheme="minorHAnsi"/>
    </w:rPr>
  </w:style>
  <w:style w:type="paragraph" w:customStyle="1" w:styleId="91BDC89B6A994A8B90EFF679148D93401">
    <w:name w:val="91BDC89B6A994A8B90EFF679148D93401"/>
    <w:rsid w:val="00CA2380"/>
    <w:rPr>
      <w:rFonts w:eastAsiaTheme="minorHAnsi"/>
    </w:rPr>
  </w:style>
  <w:style w:type="paragraph" w:customStyle="1" w:styleId="48307B93D1E94D3D849FC167E4B527001">
    <w:name w:val="48307B93D1E94D3D849FC167E4B527001"/>
    <w:rsid w:val="00CA2380"/>
    <w:rPr>
      <w:rFonts w:eastAsiaTheme="minorHAnsi"/>
    </w:rPr>
  </w:style>
  <w:style w:type="paragraph" w:customStyle="1" w:styleId="B4E5CE71B9A649229671631CF803C9831">
    <w:name w:val="B4E5CE71B9A649229671631CF803C9831"/>
    <w:rsid w:val="00CA2380"/>
    <w:rPr>
      <w:rFonts w:eastAsiaTheme="minorHAnsi"/>
    </w:rPr>
  </w:style>
  <w:style w:type="paragraph" w:customStyle="1" w:styleId="B2DA451C74D843D8A231B51557DDB7B51">
    <w:name w:val="B2DA451C74D843D8A231B51557DDB7B51"/>
    <w:rsid w:val="00CA2380"/>
    <w:rPr>
      <w:rFonts w:eastAsiaTheme="minorHAnsi"/>
    </w:rPr>
  </w:style>
  <w:style w:type="paragraph" w:customStyle="1" w:styleId="4FD5684B37E8418DB9875287378735421">
    <w:name w:val="4FD5684B37E8418DB9875287378735421"/>
    <w:rsid w:val="00CA2380"/>
    <w:pPr>
      <w:ind w:left="720"/>
      <w:contextualSpacing/>
    </w:pPr>
    <w:rPr>
      <w:rFonts w:eastAsiaTheme="minorHAnsi"/>
    </w:rPr>
  </w:style>
  <w:style w:type="paragraph" w:customStyle="1" w:styleId="0E493C164C174B9B9CBD1E6A9274187B1">
    <w:name w:val="0E493C164C174B9B9CBD1E6A9274187B1"/>
    <w:rsid w:val="00CA2380"/>
    <w:rPr>
      <w:rFonts w:eastAsiaTheme="minorHAnsi"/>
    </w:rPr>
  </w:style>
  <w:style w:type="paragraph" w:customStyle="1" w:styleId="8EBCC8F4599E481E9401D229D1B24E1A1">
    <w:name w:val="8EBCC8F4599E481E9401D229D1B24E1A1"/>
    <w:rsid w:val="00CA2380"/>
    <w:rPr>
      <w:rFonts w:eastAsiaTheme="minorHAnsi"/>
    </w:rPr>
  </w:style>
  <w:style w:type="paragraph" w:customStyle="1" w:styleId="FA1B6EADE1F24C68BD91C7A95C71C6E31">
    <w:name w:val="FA1B6EADE1F24C68BD91C7A95C71C6E31"/>
    <w:rsid w:val="00CA2380"/>
    <w:rPr>
      <w:rFonts w:eastAsiaTheme="minorHAnsi"/>
    </w:rPr>
  </w:style>
  <w:style w:type="paragraph" w:customStyle="1" w:styleId="0BAA8E17B314468FBC90177CC39F59551">
    <w:name w:val="0BAA8E17B314468FBC90177CC39F59551"/>
    <w:rsid w:val="00CA2380"/>
    <w:rPr>
      <w:rFonts w:eastAsiaTheme="minorHAnsi"/>
    </w:rPr>
  </w:style>
  <w:style w:type="paragraph" w:customStyle="1" w:styleId="44579993DC254CFFA54E6412F0596A461">
    <w:name w:val="44579993DC254CFFA54E6412F0596A461"/>
    <w:rsid w:val="00CA2380"/>
    <w:pPr>
      <w:ind w:left="720"/>
      <w:contextualSpacing/>
    </w:pPr>
    <w:rPr>
      <w:rFonts w:eastAsiaTheme="minorHAnsi"/>
    </w:rPr>
  </w:style>
  <w:style w:type="paragraph" w:customStyle="1" w:styleId="63EA913ECF03495BA00F1269FBB0C10A1">
    <w:name w:val="63EA913ECF03495BA00F1269FBB0C10A1"/>
    <w:rsid w:val="00CA2380"/>
    <w:rPr>
      <w:rFonts w:eastAsiaTheme="minorHAnsi"/>
    </w:rPr>
  </w:style>
  <w:style w:type="paragraph" w:customStyle="1" w:styleId="649E0330F240449DA4880114389D096A1">
    <w:name w:val="649E0330F240449DA4880114389D096A1"/>
    <w:rsid w:val="00CA2380"/>
    <w:rPr>
      <w:rFonts w:eastAsiaTheme="minorHAnsi"/>
    </w:rPr>
  </w:style>
  <w:style w:type="paragraph" w:customStyle="1" w:styleId="1FAF1365EE614FEBA6935C0F5E4A51A41">
    <w:name w:val="1FAF1365EE614FEBA6935C0F5E4A51A41"/>
    <w:rsid w:val="00CA2380"/>
    <w:rPr>
      <w:rFonts w:eastAsiaTheme="minorHAnsi"/>
    </w:rPr>
  </w:style>
  <w:style w:type="paragraph" w:customStyle="1" w:styleId="F2C1C8B62DB84CD5BBD9DE0F3887B3E01">
    <w:name w:val="F2C1C8B62DB84CD5BBD9DE0F3887B3E01"/>
    <w:rsid w:val="00CA2380"/>
    <w:rPr>
      <w:rFonts w:eastAsiaTheme="minorHAnsi"/>
    </w:rPr>
  </w:style>
  <w:style w:type="paragraph" w:customStyle="1" w:styleId="532E45755B5B4BA09B54ECFAE6ED131F1">
    <w:name w:val="532E45755B5B4BA09B54ECFAE6ED131F1"/>
    <w:rsid w:val="00CA2380"/>
    <w:pPr>
      <w:ind w:left="720"/>
      <w:contextualSpacing/>
    </w:pPr>
    <w:rPr>
      <w:rFonts w:eastAsiaTheme="minorHAnsi"/>
    </w:rPr>
  </w:style>
  <w:style w:type="paragraph" w:customStyle="1" w:styleId="02DFC7E98F3F42BA85FD45601F6331461">
    <w:name w:val="02DFC7E98F3F42BA85FD45601F6331461"/>
    <w:rsid w:val="00CA2380"/>
    <w:rPr>
      <w:rFonts w:eastAsiaTheme="minorHAnsi"/>
    </w:rPr>
  </w:style>
  <w:style w:type="paragraph" w:customStyle="1" w:styleId="5B84564E0E604B9E8D8AEC426507D81C1">
    <w:name w:val="5B84564E0E604B9E8D8AEC426507D81C1"/>
    <w:rsid w:val="00CA2380"/>
    <w:rPr>
      <w:rFonts w:eastAsiaTheme="minorHAnsi"/>
    </w:rPr>
  </w:style>
  <w:style w:type="paragraph" w:customStyle="1" w:styleId="17FC43DC6CE84357BE2927EE566F8D281">
    <w:name w:val="17FC43DC6CE84357BE2927EE566F8D281"/>
    <w:rsid w:val="00CA2380"/>
    <w:rPr>
      <w:rFonts w:eastAsiaTheme="minorHAnsi"/>
    </w:rPr>
  </w:style>
  <w:style w:type="paragraph" w:customStyle="1" w:styleId="4626B2A773774D4ABD910E2FC36227061">
    <w:name w:val="4626B2A773774D4ABD910E2FC36227061"/>
    <w:rsid w:val="00CA2380"/>
    <w:rPr>
      <w:rFonts w:eastAsiaTheme="minorHAnsi"/>
    </w:rPr>
  </w:style>
  <w:style w:type="paragraph" w:customStyle="1" w:styleId="A066E9FE70C143E0AA30A0B0580063B91">
    <w:name w:val="A066E9FE70C143E0AA30A0B0580063B91"/>
    <w:rsid w:val="00CA2380"/>
    <w:pPr>
      <w:ind w:left="720"/>
      <w:contextualSpacing/>
    </w:pPr>
    <w:rPr>
      <w:rFonts w:eastAsiaTheme="minorHAnsi"/>
    </w:rPr>
  </w:style>
  <w:style w:type="paragraph" w:customStyle="1" w:styleId="8148C3764A904BACB84A33CBC14FA2401">
    <w:name w:val="8148C3764A904BACB84A33CBC14FA2401"/>
    <w:rsid w:val="00CA2380"/>
    <w:rPr>
      <w:rFonts w:eastAsiaTheme="minorHAnsi"/>
    </w:rPr>
  </w:style>
  <w:style w:type="paragraph" w:customStyle="1" w:styleId="15D483BEF79648AE9D7ADB2E888E6F291">
    <w:name w:val="15D483BEF79648AE9D7ADB2E888E6F291"/>
    <w:rsid w:val="00CA2380"/>
    <w:rPr>
      <w:rFonts w:eastAsiaTheme="minorHAnsi"/>
    </w:rPr>
  </w:style>
  <w:style w:type="paragraph" w:customStyle="1" w:styleId="72091D59020249C68527553DE3A207EE1">
    <w:name w:val="72091D59020249C68527553DE3A207EE1"/>
    <w:rsid w:val="00CA2380"/>
    <w:rPr>
      <w:rFonts w:eastAsiaTheme="minorHAnsi"/>
    </w:rPr>
  </w:style>
  <w:style w:type="paragraph" w:customStyle="1" w:styleId="97E6B4E46FFA484F945238E2FB7613751">
    <w:name w:val="97E6B4E46FFA484F945238E2FB7613751"/>
    <w:rsid w:val="00CA2380"/>
    <w:rPr>
      <w:rFonts w:eastAsiaTheme="minorHAnsi"/>
    </w:rPr>
  </w:style>
  <w:style w:type="paragraph" w:customStyle="1" w:styleId="031DAD6CC6B7456D8C49813344E9458B1">
    <w:name w:val="031DAD6CC6B7456D8C49813344E9458B1"/>
    <w:rsid w:val="00CA2380"/>
    <w:pPr>
      <w:ind w:left="720"/>
      <w:contextualSpacing/>
    </w:pPr>
    <w:rPr>
      <w:rFonts w:eastAsiaTheme="minorHAnsi"/>
    </w:rPr>
  </w:style>
  <w:style w:type="paragraph" w:customStyle="1" w:styleId="92F4F54B16A0446C8782F7F6015C3F901">
    <w:name w:val="92F4F54B16A0446C8782F7F6015C3F901"/>
    <w:rsid w:val="00CA2380"/>
    <w:rPr>
      <w:rFonts w:eastAsiaTheme="minorHAnsi"/>
    </w:rPr>
  </w:style>
  <w:style w:type="paragraph" w:customStyle="1" w:styleId="79AD5AE86245409B94E6F8F413919D711">
    <w:name w:val="79AD5AE86245409B94E6F8F413919D711"/>
    <w:rsid w:val="00CA2380"/>
    <w:rPr>
      <w:rFonts w:eastAsiaTheme="minorHAnsi"/>
    </w:rPr>
  </w:style>
  <w:style w:type="paragraph" w:customStyle="1" w:styleId="12FABC6406584108ADD76F19853A0D8A1">
    <w:name w:val="12FABC6406584108ADD76F19853A0D8A1"/>
    <w:rsid w:val="00CA2380"/>
    <w:pPr>
      <w:ind w:left="720"/>
      <w:contextualSpacing/>
    </w:pPr>
    <w:rPr>
      <w:rFonts w:eastAsiaTheme="minorHAnsi"/>
    </w:rPr>
  </w:style>
  <w:style w:type="paragraph" w:customStyle="1" w:styleId="AFDFF91C9E694916A25EA1EA42B88AC61">
    <w:name w:val="AFDFF91C9E694916A25EA1EA42B88AC61"/>
    <w:rsid w:val="00CA2380"/>
    <w:pPr>
      <w:ind w:left="720"/>
      <w:contextualSpacing/>
    </w:pPr>
    <w:rPr>
      <w:rFonts w:eastAsiaTheme="minorHAnsi"/>
    </w:rPr>
  </w:style>
  <w:style w:type="paragraph" w:customStyle="1" w:styleId="F511448F07394B7490A067784C1A3DB78">
    <w:name w:val="F511448F07394B7490A067784C1A3DB78"/>
    <w:rsid w:val="00E4129A"/>
    <w:rPr>
      <w:rFonts w:eastAsiaTheme="minorHAnsi"/>
    </w:rPr>
  </w:style>
  <w:style w:type="paragraph" w:customStyle="1" w:styleId="E1E25FC23FAE4FD88552C21A4099B2998">
    <w:name w:val="E1E25FC23FAE4FD88552C21A4099B2998"/>
    <w:rsid w:val="00E4129A"/>
    <w:rPr>
      <w:rFonts w:eastAsiaTheme="minorHAnsi"/>
    </w:rPr>
  </w:style>
  <w:style w:type="paragraph" w:customStyle="1" w:styleId="3C30FE349DF945F5936D5C66EF9197478">
    <w:name w:val="3C30FE349DF945F5936D5C66EF9197478"/>
    <w:rsid w:val="00E4129A"/>
    <w:rPr>
      <w:rFonts w:eastAsiaTheme="minorHAnsi"/>
    </w:rPr>
  </w:style>
  <w:style w:type="paragraph" w:customStyle="1" w:styleId="2F5A11E406874E25B2B92BAA984548658">
    <w:name w:val="2F5A11E406874E25B2B92BAA984548658"/>
    <w:rsid w:val="00E4129A"/>
    <w:rPr>
      <w:rFonts w:eastAsiaTheme="minorHAnsi"/>
    </w:rPr>
  </w:style>
  <w:style w:type="paragraph" w:customStyle="1" w:styleId="D61879850344431381CB27B8F7DC48896">
    <w:name w:val="D61879850344431381CB27B8F7DC48896"/>
    <w:rsid w:val="00E4129A"/>
    <w:rPr>
      <w:rFonts w:eastAsiaTheme="minorHAnsi"/>
    </w:rPr>
  </w:style>
  <w:style w:type="paragraph" w:customStyle="1" w:styleId="18594071A7FB4CCFA0F1638DDDAD77446">
    <w:name w:val="18594071A7FB4CCFA0F1638DDDAD77446"/>
    <w:rsid w:val="00E4129A"/>
    <w:rPr>
      <w:rFonts w:eastAsiaTheme="minorHAnsi"/>
    </w:rPr>
  </w:style>
  <w:style w:type="paragraph" w:customStyle="1" w:styleId="43FCE18C632E419EAD3BA5F29C7FF4CE5">
    <w:name w:val="43FCE18C632E419EAD3BA5F29C7FF4CE5"/>
    <w:rsid w:val="00E4129A"/>
    <w:rPr>
      <w:rFonts w:eastAsiaTheme="minorHAnsi"/>
    </w:rPr>
  </w:style>
  <w:style w:type="paragraph" w:customStyle="1" w:styleId="EE1119CF25B244E18096468D006C785D5">
    <w:name w:val="EE1119CF25B244E18096468D006C785D5"/>
    <w:rsid w:val="00E4129A"/>
    <w:rPr>
      <w:rFonts w:eastAsiaTheme="minorHAnsi"/>
    </w:rPr>
  </w:style>
  <w:style w:type="paragraph" w:customStyle="1" w:styleId="490A6CDF8E894DB6AA592A093708D7D72">
    <w:name w:val="490A6CDF8E894DB6AA592A093708D7D72"/>
    <w:rsid w:val="00E4129A"/>
    <w:rPr>
      <w:rFonts w:eastAsiaTheme="minorHAnsi"/>
    </w:rPr>
  </w:style>
  <w:style w:type="paragraph" w:customStyle="1" w:styleId="00C1CA3A793B47A08F3F70C1CC2919432">
    <w:name w:val="00C1CA3A793B47A08F3F70C1CC2919432"/>
    <w:rsid w:val="00E4129A"/>
    <w:rPr>
      <w:rFonts w:eastAsiaTheme="minorHAnsi"/>
    </w:rPr>
  </w:style>
  <w:style w:type="paragraph" w:customStyle="1" w:styleId="EECE2198B45B4661A6BD797EDB7073192">
    <w:name w:val="EECE2198B45B4661A6BD797EDB7073192"/>
    <w:rsid w:val="00E4129A"/>
    <w:rPr>
      <w:rFonts w:eastAsiaTheme="minorHAnsi"/>
    </w:rPr>
  </w:style>
  <w:style w:type="paragraph" w:customStyle="1" w:styleId="CA29B34467BF46D49F80B716CF02E5662">
    <w:name w:val="CA29B34467BF46D49F80B716CF02E5662"/>
    <w:rsid w:val="00E4129A"/>
    <w:rPr>
      <w:rFonts w:eastAsiaTheme="minorHAnsi"/>
    </w:rPr>
  </w:style>
  <w:style w:type="paragraph" w:customStyle="1" w:styleId="7BF1F30CE5154C6E86379F5905EA07EE2">
    <w:name w:val="7BF1F30CE5154C6E86379F5905EA07EE2"/>
    <w:rsid w:val="00E4129A"/>
    <w:rPr>
      <w:rFonts w:eastAsiaTheme="minorHAnsi"/>
    </w:rPr>
  </w:style>
  <w:style w:type="paragraph" w:customStyle="1" w:styleId="E2D47419E68347D282953BE65EEF16992">
    <w:name w:val="E2D47419E68347D282953BE65EEF16992"/>
    <w:rsid w:val="00E4129A"/>
    <w:rPr>
      <w:rFonts w:eastAsiaTheme="minorHAnsi"/>
    </w:rPr>
  </w:style>
  <w:style w:type="paragraph" w:customStyle="1" w:styleId="865449AD34D64E96B0EA720F2C54F3F02">
    <w:name w:val="865449AD34D64E96B0EA720F2C54F3F02"/>
    <w:rsid w:val="00E4129A"/>
    <w:rPr>
      <w:rFonts w:eastAsiaTheme="minorHAnsi"/>
    </w:rPr>
  </w:style>
  <w:style w:type="paragraph" w:customStyle="1" w:styleId="FF84F85FC041498B938DCB968BCE392E2">
    <w:name w:val="FF84F85FC041498B938DCB968BCE392E2"/>
    <w:rsid w:val="00E4129A"/>
    <w:pPr>
      <w:ind w:left="720"/>
      <w:contextualSpacing/>
    </w:pPr>
    <w:rPr>
      <w:rFonts w:eastAsiaTheme="minorHAnsi"/>
    </w:rPr>
  </w:style>
  <w:style w:type="paragraph" w:customStyle="1" w:styleId="91BDC89B6A994A8B90EFF679148D93402">
    <w:name w:val="91BDC89B6A994A8B90EFF679148D93402"/>
    <w:rsid w:val="00E4129A"/>
    <w:rPr>
      <w:rFonts w:eastAsiaTheme="minorHAnsi"/>
    </w:rPr>
  </w:style>
  <w:style w:type="paragraph" w:customStyle="1" w:styleId="48307B93D1E94D3D849FC167E4B527002">
    <w:name w:val="48307B93D1E94D3D849FC167E4B527002"/>
    <w:rsid w:val="00E4129A"/>
    <w:rPr>
      <w:rFonts w:eastAsiaTheme="minorHAnsi"/>
    </w:rPr>
  </w:style>
  <w:style w:type="paragraph" w:customStyle="1" w:styleId="B4E5CE71B9A649229671631CF803C9832">
    <w:name w:val="B4E5CE71B9A649229671631CF803C9832"/>
    <w:rsid w:val="00E4129A"/>
    <w:rPr>
      <w:rFonts w:eastAsiaTheme="minorHAnsi"/>
    </w:rPr>
  </w:style>
  <w:style w:type="paragraph" w:customStyle="1" w:styleId="B2DA451C74D843D8A231B51557DDB7B52">
    <w:name w:val="B2DA451C74D843D8A231B51557DDB7B52"/>
    <w:rsid w:val="00E4129A"/>
    <w:rPr>
      <w:rFonts w:eastAsiaTheme="minorHAnsi"/>
    </w:rPr>
  </w:style>
  <w:style w:type="paragraph" w:customStyle="1" w:styleId="4FD5684B37E8418DB9875287378735422">
    <w:name w:val="4FD5684B37E8418DB9875287378735422"/>
    <w:rsid w:val="00E4129A"/>
    <w:pPr>
      <w:ind w:left="720"/>
      <w:contextualSpacing/>
    </w:pPr>
    <w:rPr>
      <w:rFonts w:eastAsiaTheme="minorHAnsi"/>
    </w:rPr>
  </w:style>
  <w:style w:type="paragraph" w:customStyle="1" w:styleId="0E493C164C174B9B9CBD1E6A9274187B2">
    <w:name w:val="0E493C164C174B9B9CBD1E6A9274187B2"/>
    <w:rsid w:val="00E4129A"/>
    <w:rPr>
      <w:rFonts w:eastAsiaTheme="minorHAnsi"/>
    </w:rPr>
  </w:style>
  <w:style w:type="paragraph" w:customStyle="1" w:styleId="8EBCC8F4599E481E9401D229D1B24E1A2">
    <w:name w:val="8EBCC8F4599E481E9401D229D1B24E1A2"/>
    <w:rsid w:val="00E4129A"/>
    <w:rPr>
      <w:rFonts w:eastAsiaTheme="minorHAnsi"/>
    </w:rPr>
  </w:style>
  <w:style w:type="paragraph" w:customStyle="1" w:styleId="FA1B6EADE1F24C68BD91C7A95C71C6E32">
    <w:name w:val="FA1B6EADE1F24C68BD91C7A95C71C6E32"/>
    <w:rsid w:val="00E4129A"/>
    <w:rPr>
      <w:rFonts w:eastAsiaTheme="minorHAnsi"/>
    </w:rPr>
  </w:style>
  <w:style w:type="paragraph" w:customStyle="1" w:styleId="0BAA8E17B314468FBC90177CC39F59552">
    <w:name w:val="0BAA8E17B314468FBC90177CC39F59552"/>
    <w:rsid w:val="00E4129A"/>
    <w:rPr>
      <w:rFonts w:eastAsiaTheme="minorHAnsi"/>
    </w:rPr>
  </w:style>
  <w:style w:type="paragraph" w:customStyle="1" w:styleId="44579993DC254CFFA54E6412F0596A462">
    <w:name w:val="44579993DC254CFFA54E6412F0596A462"/>
    <w:rsid w:val="00E4129A"/>
    <w:pPr>
      <w:ind w:left="720"/>
      <w:contextualSpacing/>
    </w:pPr>
    <w:rPr>
      <w:rFonts w:eastAsiaTheme="minorHAnsi"/>
    </w:rPr>
  </w:style>
  <w:style w:type="paragraph" w:customStyle="1" w:styleId="63EA913ECF03495BA00F1269FBB0C10A2">
    <w:name w:val="63EA913ECF03495BA00F1269FBB0C10A2"/>
    <w:rsid w:val="00E4129A"/>
    <w:rPr>
      <w:rFonts w:eastAsiaTheme="minorHAnsi"/>
    </w:rPr>
  </w:style>
  <w:style w:type="paragraph" w:customStyle="1" w:styleId="649E0330F240449DA4880114389D096A2">
    <w:name w:val="649E0330F240449DA4880114389D096A2"/>
    <w:rsid w:val="00E4129A"/>
    <w:rPr>
      <w:rFonts w:eastAsiaTheme="minorHAnsi"/>
    </w:rPr>
  </w:style>
  <w:style w:type="paragraph" w:customStyle="1" w:styleId="17FC43DC6CE84357BE2927EE566F8D282">
    <w:name w:val="17FC43DC6CE84357BE2927EE566F8D282"/>
    <w:rsid w:val="00E4129A"/>
    <w:rPr>
      <w:rFonts w:eastAsiaTheme="minorHAnsi"/>
    </w:rPr>
  </w:style>
  <w:style w:type="paragraph" w:customStyle="1" w:styleId="4626B2A773774D4ABD910E2FC36227062">
    <w:name w:val="4626B2A773774D4ABD910E2FC36227062"/>
    <w:rsid w:val="00E4129A"/>
    <w:rPr>
      <w:rFonts w:eastAsiaTheme="minorHAnsi"/>
    </w:rPr>
  </w:style>
  <w:style w:type="paragraph" w:customStyle="1" w:styleId="A066E9FE70C143E0AA30A0B0580063B92">
    <w:name w:val="A066E9FE70C143E0AA30A0B0580063B92"/>
    <w:rsid w:val="00E4129A"/>
    <w:pPr>
      <w:ind w:left="720"/>
      <w:contextualSpacing/>
    </w:pPr>
    <w:rPr>
      <w:rFonts w:eastAsiaTheme="minorHAnsi"/>
    </w:rPr>
  </w:style>
  <w:style w:type="paragraph" w:customStyle="1" w:styleId="8148C3764A904BACB84A33CBC14FA2402">
    <w:name w:val="8148C3764A904BACB84A33CBC14FA2402"/>
    <w:rsid w:val="00E4129A"/>
    <w:rPr>
      <w:rFonts w:eastAsiaTheme="minorHAnsi"/>
    </w:rPr>
  </w:style>
  <w:style w:type="paragraph" w:customStyle="1" w:styleId="15D483BEF79648AE9D7ADB2E888E6F292">
    <w:name w:val="15D483BEF79648AE9D7ADB2E888E6F292"/>
    <w:rsid w:val="00E4129A"/>
    <w:rPr>
      <w:rFonts w:eastAsiaTheme="minorHAnsi"/>
    </w:rPr>
  </w:style>
  <w:style w:type="paragraph" w:customStyle="1" w:styleId="72091D59020249C68527553DE3A207EE2">
    <w:name w:val="72091D59020249C68527553DE3A207EE2"/>
    <w:rsid w:val="00E4129A"/>
    <w:rPr>
      <w:rFonts w:eastAsiaTheme="minorHAnsi"/>
    </w:rPr>
  </w:style>
  <w:style w:type="paragraph" w:customStyle="1" w:styleId="97E6B4E46FFA484F945238E2FB7613752">
    <w:name w:val="97E6B4E46FFA484F945238E2FB7613752"/>
    <w:rsid w:val="00E4129A"/>
    <w:rPr>
      <w:rFonts w:eastAsiaTheme="minorHAnsi"/>
    </w:rPr>
  </w:style>
  <w:style w:type="paragraph" w:customStyle="1" w:styleId="031DAD6CC6B7456D8C49813344E9458B2">
    <w:name w:val="031DAD6CC6B7456D8C49813344E9458B2"/>
    <w:rsid w:val="00E4129A"/>
    <w:pPr>
      <w:ind w:left="720"/>
      <w:contextualSpacing/>
    </w:pPr>
    <w:rPr>
      <w:rFonts w:eastAsiaTheme="minorHAnsi"/>
    </w:rPr>
  </w:style>
  <w:style w:type="paragraph" w:customStyle="1" w:styleId="92F4F54B16A0446C8782F7F6015C3F902">
    <w:name w:val="92F4F54B16A0446C8782F7F6015C3F902"/>
    <w:rsid w:val="00E4129A"/>
    <w:rPr>
      <w:rFonts w:eastAsiaTheme="minorHAnsi"/>
    </w:rPr>
  </w:style>
  <w:style w:type="paragraph" w:customStyle="1" w:styleId="79AD5AE86245409B94E6F8F413919D712">
    <w:name w:val="79AD5AE86245409B94E6F8F413919D712"/>
    <w:rsid w:val="00E4129A"/>
    <w:rPr>
      <w:rFonts w:eastAsiaTheme="minorHAnsi"/>
    </w:rPr>
  </w:style>
  <w:style w:type="paragraph" w:customStyle="1" w:styleId="12FABC6406584108ADD76F19853A0D8A2">
    <w:name w:val="12FABC6406584108ADD76F19853A0D8A2"/>
    <w:rsid w:val="00E4129A"/>
    <w:pPr>
      <w:ind w:left="720"/>
      <w:contextualSpacing/>
    </w:pPr>
    <w:rPr>
      <w:rFonts w:eastAsiaTheme="minorHAnsi"/>
    </w:rPr>
  </w:style>
  <w:style w:type="paragraph" w:customStyle="1" w:styleId="AFDFF91C9E694916A25EA1EA42B88AC62">
    <w:name w:val="AFDFF91C9E694916A25EA1EA42B88AC62"/>
    <w:rsid w:val="00E4129A"/>
    <w:pPr>
      <w:ind w:left="720"/>
      <w:contextualSpacing/>
    </w:pPr>
    <w:rPr>
      <w:rFonts w:eastAsiaTheme="minorHAnsi"/>
    </w:rPr>
  </w:style>
  <w:style w:type="paragraph" w:customStyle="1" w:styleId="49359AE3C94A494A8AB9C3FA8BAB54C8">
    <w:name w:val="49359AE3C94A494A8AB9C3FA8BAB54C8"/>
    <w:rsid w:val="0023220E"/>
  </w:style>
  <w:style w:type="paragraph" w:customStyle="1" w:styleId="6DF49A59F9BB4A56988AD439A404213D">
    <w:name w:val="6DF49A59F9BB4A56988AD439A404213D"/>
    <w:rsid w:val="0023220E"/>
  </w:style>
  <w:style w:type="paragraph" w:customStyle="1" w:styleId="E1E25FC23FAE4FD88552C21A4099B2999">
    <w:name w:val="E1E25FC23FAE4FD88552C21A4099B2999"/>
    <w:rsid w:val="00EC4834"/>
    <w:rPr>
      <w:rFonts w:eastAsiaTheme="minorHAnsi"/>
    </w:rPr>
  </w:style>
  <w:style w:type="paragraph" w:customStyle="1" w:styleId="3C30FE349DF945F5936D5C66EF9197479">
    <w:name w:val="3C30FE349DF945F5936D5C66EF9197479"/>
    <w:rsid w:val="00EC4834"/>
    <w:rPr>
      <w:rFonts w:eastAsiaTheme="minorHAnsi"/>
    </w:rPr>
  </w:style>
  <w:style w:type="paragraph" w:customStyle="1" w:styleId="2F5A11E406874E25B2B92BAA984548659">
    <w:name w:val="2F5A11E406874E25B2B92BAA984548659"/>
    <w:rsid w:val="00EC4834"/>
    <w:rPr>
      <w:rFonts w:eastAsiaTheme="minorHAnsi"/>
    </w:rPr>
  </w:style>
  <w:style w:type="paragraph" w:customStyle="1" w:styleId="D61879850344431381CB27B8F7DC48897">
    <w:name w:val="D61879850344431381CB27B8F7DC48897"/>
    <w:rsid w:val="00EC4834"/>
    <w:rPr>
      <w:rFonts w:eastAsiaTheme="minorHAnsi"/>
    </w:rPr>
  </w:style>
  <w:style w:type="paragraph" w:customStyle="1" w:styleId="18594071A7FB4CCFA0F1638DDDAD77447">
    <w:name w:val="18594071A7FB4CCFA0F1638DDDAD77447"/>
    <w:rsid w:val="00EC4834"/>
    <w:rPr>
      <w:rFonts w:eastAsiaTheme="minorHAnsi"/>
    </w:rPr>
  </w:style>
  <w:style w:type="paragraph" w:customStyle="1" w:styleId="43FCE18C632E419EAD3BA5F29C7FF4CE6">
    <w:name w:val="43FCE18C632E419EAD3BA5F29C7FF4CE6"/>
    <w:rsid w:val="00EC4834"/>
    <w:rPr>
      <w:rFonts w:eastAsiaTheme="minorHAnsi"/>
    </w:rPr>
  </w:style>
  <w:style w:type="paragraph" w:customStyle="1" w:styleId="EE1119CF25B244E18096468D006C785D6">
    <w:name w:val="EE1119CF25B244E18096468D006C785D6"/>
    <w:rsid w:val="00EC4834"/>
    <w:rPr>
      <w:rFonts w:eastAsiaTheme="minorHAnsi"/>
    </w:rPr>
  </w:style>
  <w:style w:type="paragraph" w:customStyle="1" w:styleId="490A6CDF8E894DB6AA592A093708D7D73">
    <w:name w:val="490A6CDF8E894DB6AA592A093708D7D73"/>
    <w:rsid w:val="00EC4834"/>
    <w:rPr>
      <w:rFonts w:eastAsiaTheme="minorHAnsi"/>
    </w:rPr>
  </w:style>
  <w:style w:type="paragraph" w:customStyle="1" w:styleId="00C1CA3A793B47A08F3F70C1CC2919433">
    <w:name w:val="00C1CA3A793B47A08F3F70C1CC2919433"/>
    <w:rsid w:val="00EC4834"/>
    <w:rPr>
      <w:rFonts w:eastAsiaTheme="minorHAnsi"/>
    </w:rPr>
  </w:style>
  <w:style w:type="paragraph" w:customStyle="1" w:styleId="EECE2198B45B4661A6BD797EDB7073193">
    <w:name w:val="EECE2198B45B4661A6BD797EDB7073193"/>
    <w:rsid w:val="00EC4834"/>
    <w:rPr>
      <w:rFonts w:eastAsiaTheme="minorHAnsi"/>
    </w:rPr>
  </w:style>
  <w:style w:type="paragraph" w:customStyle="1" w:styleId="CA29B34467BF46D49F80B716CF02E5663">
    <w:name w:val="CA29B34467BF46D49F80B716CF02E5663"/>
    <w:rsid w:val="00EC4834"/>
    <w:rPr>
      <w:rFonts w:eastAsiaTheme="minorHAnsi"/>
    </w:rPr>
  </w:style>
  <w:style w:type="paragraph" w:customStyle="1" w:styleId="7BF1F30CE5154C6E86379F5905EA07EE3">
    <w:name w:val="7BF1F30CE5154C6E86379F5905EA07EE3"/>
    <w:rsid w:val="00EC4834"/>
    <w:rPr>
      <w:rFonts w:eastAsiaTheme="minorHAnsi"/>
    </w:rPr>
  </w:style>
  <w:style w:type="paragraph" w:customStyle="1" w:styleId="E2D47419E68347D282953BE65EEF16993">
    <w:name w:val="E2D47419E68347D282953BE65EEF16993"/>
    <w:rsid w:val="00EC4834"/>
    <w:rPr>
      <w:rFonts w:eastAsiaTheme="minorHAnsi"/>
    </w:rPr>
  </w:style>
  <w:style w:type="paragraph" w:customStyle="1" w:styleId="865449AD34D64E96B0EA720F2C54F3F03">
    <w:name w:val="865449AD34D64E96B0EA720F2C54F3F03"/>
    <w:rsid w:val="00EC4834"/>
    <w:rPr>
      <w:rFonts w:eastAsiaTheme="minorHAnsi"/>
    </w:rPr>
  </w:style>
  <w:style w:type="paragraph" w:customStyle="1" w:styleId="FF84F85FC041498B938DCB968BCE392E3">
    <w:name w:val="FF84F85FC041498B938DCB968BCE392E3"/>
    <w:rsid w:val="00EC4834"/>
    <w:pPr>
      <w:ind w:left="720"/>
      <w:contextualSpacing/>
    </w:pPr>
    <w:rPr>
      <w:rFonts w:eastAsiaTheme="minorHAnsi"/>
    </w:rPr>
  </w:style>
  <w:style w:type="paragraph" w:customStyle="1" w:styleId="91BDC89B6A994A8B90EFF679148D93403">
    <w:name w:val="91BDC89B6A994A8B90EFF679148D93403"/>
    <w:rsid w:val="00EC4834"/>
    <w:rPr>
      <w:rFonts w:eastAsiaTheme="minorHAnsi"/>
    </w:rPr>
  </w:style>
  <w:style w:type="paragraph" w:customStyle="1" w:styleId="48307B93D1E94D3D849FC167E4B527003">
    <w:name w:val="48307B93D1E94D3D849FC167E4B527003"/>
    <w:rsid w:val="00EC4834"/>
    <w:rPr>
      <w:rFonts w:eastAsiaTheme="minorHAnsi"/>
    </w:rPr>
  </w:style>
  <w:style w:type="paragraph" w:customStyle="1" w:styleId="B4E5CE71B9A649229671631CF803C9833">
    <w:name w:val="B4E5CE71B9A649229671631CF803C9833"/>
    <w:rsid w:val="00EC4834"/>
    <w:rPr>
      <w:rFonts w:eastAsiaTheme="minorHAnsi"/>
    </w:rPr>
  </w:style>
  <w:style w:type="paragraph" w:customStyle="1" w:styleId="B2DA451C74D843D8A231B51557DDB7B53">
    <w:name w:val="B2DA451C74D843D8A231B51557DDB7B53"/>
    <w:rsid w:val="00EC4834"/>
    <w:rPr>
      <w:rFonts w:eastAsiaTheme="minorHAnsi"/>
    </w:rPr>
  </w:style>
  <w:style w:type="paragraph" w:customStyle="1" w:styleId="4FD5684B37E8418DB9875287378735423">
    <w:name w:val="4FD5684B37E8418DB9875287378735423"/>
    <w:rsid w:val="00EC4834"/>
    <w:pPr>
      <w:ind w:left="720"/>
      <w:contextualSpacing/>
    </w:pPr>
    <w:rPr>
      <w:rFonts w:eastAsiaTheme="minorHAnsi"/>
    </w:rPr>
  </w:style>
  <w:style w:type="paragraph" w:customStyle="1" w:styleId="0E493C164C174B9B9CBD1E6A9274187B3">
    <w:name w:val="0E493C164C174B9B9CBD1E6A9274187B3"/>
    <w:rsid w:val="00EC4834"/>
    <w:rPr>
      <w:rFonts w:eastAsiaTheme="minorHAnsi"/>
    </w:rPr>
  </w:style>
  <w:style w:type="paragraph" w:customStyle="1" w:styleId="8EBCC8F4599E481E9401D229D1B24E1A3">
    <w:name w:val="8EBCC8F4599E481E9401D229D1B24E1A3"/>
    <w:rsid w:val="00EC4834"/>
    <w:rPr>
      <w:rFonts w:eastAsiaTheme="minorHAnsi"/>
    </w:rPr>
  </w:style>
  <w:style w:type="paragraph" w:customStyle="1" w:styleId="FA1B6EADE1F24C68BD91C7A95C71C6E33">
    <w:name w:val="FA1B6EADE1F24C68BD91C7A95C71C6E33"/>
    <w:rsid w:val="00EC4834"/>
    <w:rPr>
      <w:rFonts w:eastAsiaTheme="minorHAnsi"/>
    </w:rPr>
  </w:style>
  <w:style w:type="paragraph" w:customStyle="1" w:styleId="0BAA8E17B314468FBC90177CC39F59553">
    <w:name w:val="0BAA8E17B314468FBC90177CC39F59553"/>
    <w:rsid w:val="00EC4834"/>
    <w:rPr>
      <w:rFonts w:eastAsiaTheme="minorHAnsi"/>
    </w:rPr>
  </w:style>
  <w:style w:type="paragraph" w:customStyle="1" w:styleId="44579993DC254CFFA54E6412F0596A463">
    <w:name w:val="44579993DC254CFFA54E6412F0596A463"/>
    <w:rsid w:val="00EC4834"/>
    <w:pPr>
      <w:ind w:left="720"/>
      <w:contextualSpacing/>
    </w:pPr>
    <w:rPr>
      <w:rFonts w:eastAsiaTheme="minorHAnsi"/>
    </w:rPr>
  </w:style>
  <w:style w:type="paragraph" w:customStyle="1" w:styleId="63EA913ECF03495BA00F1269FBB0C10A3">
    <w:name w:val="63EA913ECF03495BA00F1269FBB0C10A3"/>
    <w:rsid w:val="00EC4834"/>
    <w:rPr>
      <w:rFonts w:eastAsiaTheme="minorHAnsi"/>
    </w:rPr>
  </w:style>
  <w:style w:type="paragraph" w:customStyle="1" w:styleId="649E0330F240449DA4880114389D096A3">
    <w:name w:val="649E0330F240449DA4880114389D096A3"/>
    <w:rsid w:val="00EC4834"/>
    <w:rPr>
      <w:rFonts w:eastAsiaTheme="minorHAnsi"/>
    </w:rPr>
  </w:style>
  <w:style w:type="paragraph" w:customStyle="1" w:styleId="17FC43DC6CE84357BE2927EE566F8D283">
    <w:name w:val="17FC43DC6CE84357BE2927EE566F8D283"/>
    <w:rsid w:val="00EC4834"/>
    <w:rPr>
      <w:rFonts w:eastAsiaTheme="minorHAnsi"/>
    </w:rPr>
  </w:style>
  <w:style w:type="paragraph" w:customStyle="1" w:styleId="4626B2A773774D4ABD910E2FC36227063">
    <w:name w:val="4626B2A773774D4ABD910E2FC36227063"/>
    <w:rsid w:val="00EC4834"/>
    <w:rPr>
      <w:rFonts w:eastAsiaTheme="minorHAnsi"/>
    </w:rPr>
  </w:style>
  <w:style w:type="paragraph" w:customStyle="1" w:styleId="A066E9FE70C143E0AA30A0B0580063B93">
    <w:name w:val="A066E9FE70C143E0AA30A0B0580063B93"/>
    <w:rsid w:val="00EC4834"/>
    <w:pPr>
      <w:ind w:left="720"/>
      <w:contextualSpacing/>
    </w:pPr>
    <w:rPr>
      <w:rFonts w:eastAsiaTheme="minorHAnsi"/>
    </w:rPr>
  </w:style>
  <w:style w:type="paragraph" w:customStyle="1" w:styleId="8148C3764A904BACB84A33CBC14FA2403">
    <w:name w:val="8148C3764A904BACB84A33CBC14FA2403"/>
    <w:rsid w:val="00EC4834"/>
    <w:rPr>
      <w:rFonts w:eastAsiaTheme="minorHAnsi"/>
    </w:rPr>
  </w:style>
  <w:style w:type="paragraph" w:customStyle="1" w:styleId="15D483BEF79648AE9D7ADB2E888E6F293">
    <w:name w:val="15D483BEF79648AE9D7ADB2E888E6F293"/>
    <w:rsid w:val="00EC4834"/>
    <w:rPr>
      <w:rFonts w:eastAsiaTheme="minorHAnsi"/>
    </w:rPr>
  </w:style>
  <w:style w:type="paragraph" w:customStyle="1" w:styleId="72091D59020249C68527553DE3A207EE3">
    <w:name w:val="72091D59020249C68527553DE3A207EE3"/>
    <w:rsid w:val="00EC4834"/>
    <w:rPr>
      <w:rFonts w:eastAsiaTheme="minorHAnsi"/>
    </w:rPr>
  </w:style>
  <w:style w:type="paragraph" w:customStyle="1" w:styleId="97E6B4E46FFA484F945238E2FB7613753">
    <w:name w:val="97E6B4E46FFA484F945238E2FB7613753"/>
    <w:rsid w:val="00EC4834"/>
    <w:rPr>
      <w:rFonts w:eastAsiaTheme="minorHAnsi"/>
    </w:rPr>
  </w:style>
  <w:style w:type="paragraph" w:customStyle="1" w:styleId="031DAD6CC6B7456D8C49813344E9458B3">
    <w:name w:val="031DAD6CC6B7456D8C49813344E9458B3"/>
    <w:rsid w:val="00EC4834"/>
    <w:pPr>
      <w:ind w:left="720"/>
      <w:contextualSpacing/>
    </w:pPr>
    <w:rPr>
      <w:rFonts w:eastAsiaTheme="minorHAnsi"/>
    </w:rPr>
  </w:style>
  <w:style w:type="paragraph" w:customStyle="1" w:styleId="92F4F54B16A0446C8782F7F6015C3F903">
    <w:name w:val="92F4F54B16A0446C8782F7F6015C3F903"/>
    <w:rsid w:val="00EC4834"/>
    <w:rPr>
      <w:rFonts w:eastAsiaTheme="minorHAnsi"/>
    </w:rPr>
  </w:style>
  <w:style w:type="paragraph" w:customStyle="1" w:styleId="79AD5AE86245409B94E6F8F413919D713">
    <w:name w:val="79AD5AE86245409B94E6F8F413919D713"/>
    <w:rsid w:val="00EC4834"/>
    <w:rPr>
      <w:rFonts w:eastAsiaTheme="minorHAnsi"/>
    </w:rPr>
  </w:style>
  <w:style w:type="paragraph" w:customStyle="1" w:styleId="12FABC6406584108ADD76F19853A0D8A3">
    <w:name w:val="12FABC6406584108ADD76F19853A0D8A3"/>
    <w:rsid w:val="00EC4834"/>
    <w:pPr>
      <w:ind w:left="720"/>
      <w:contextualSpacing/>
    </w:pPr>
    <w:rPr>
      <w:rFonts w:eastAsiaTheme="minorHAnsi"/>
    </w:rPr>
  </w:style>
  <w:style w:type="paragraph" w:customStyle="1" w:styleId="AFDFF91C9E694916A25EA1EA42B88AC63">
    <w:name w:val="AFDFF91C9E694916A25EA1EA42B88AC63"/>
    <w:rsid w:val="00EC4834"/>
    <w:pPr>
      <w:ind w:left="720"/>
      <w:contextualSpacing/>
    </w:pPr>
    <w:rPr>
      <w:rFonts w:eastAsiaTheme="minorHAnsi"/>
    </w:rPr>
  </w:style>
  <w:style w:type="paragraph" w:customStyle="1" w:styleId="6DF49A59F9BB4A56988AD439A404213D1">
    <w:name w:val="6DF49A59F9BB4A56988AD439A404213D1"/>
    <w:rsid w:val="00EC4834"/>
    <w:rPr>
      <w:rFonts w:eastAsiaTheme="minorHAnsi"/>
    </w:rPr>
  </w:style>
  <w:style w:type="paragraph" w:customStyle="1" w:styleId="E1E25FC23FAE4FD88552C21A4099B29910">
    <w:name w:val="E1E25FC23FAE4FD88552C21A4099B29910"/>
    <w:rsid w:val="00EC4834"/>
    <w:rPr>
      <w:rFonts w:eastAsiaTheme="minorHAnsi"/>
    </w:rPr>
  </w:style>
  <w:style w:type="paragraph" w:customStyle="1" w:styleId="3C30FE349DF945F5936D5C66EF91974710">
    <w:name w:val="3C30FE349DF945F5936D5C66EF91974710"/>
    <w:rsid w:val="00EC4834"/>
    <w:rPr>
      <w:rFonts w:eastAsiaTheme="minorHAnsi"/>
    </w:rPr>
  </w:style>
  <w:style w:type="paragraph" w:customStyle="1" w:styleId="2F5A11E406874E25B2B92BAA9845486510">
    <w:name w:val="2F5A11E406874E25B2B92BAA9845486510"/>
    <w:rsid w:val="00EC4834"/>
    <w:rPr>
      <w:rFonts w:eastAsiaTheme="minorHAnsi"/>
    </w:rPr>
  </w:style>
  <w:style w:type="paragraph" w:customStyle="1" w:styleId="D61879850344431381CB27B8F7DC48898">
    <w:name w:val="D61879850344431381CB27B8F7DC48898"/>
    <w:rsid w:val="00EC4834"/>
    <w:rPr>
      <w:rFonts w:eastAsiaTheme="minorHAnsi"/>
    </w:rPr>
  </w:style>
  <w:style w:type="paragraph" w:customStyle="1" w:styleId="18594071A7FB4CCFA0F1638DDDAD77448">
    <w:name w:val="18594071A7FB4CCFA0F1638DDDAD77448"/>
    <w:rsid w:val="00EC4834"/>
    <w:rPr>
      <w:rFonts w:eastAsiaTheme="minorHAnsi"/>
    </w:rPr>
  </w:style>
  <w:style w:type="paragraph" w:customStyle="1" w:styleId="43FCE18C632E419EAD3BA5F29C7FF4CE7">
    <w:name w:val="43FCE18C632E419EAD3BA5F29C7FF4CE7"/>
    <w:rsid w:val="00EC4834"/>
    <w:rPr>
      <w:rFonts w:eastAsiaTheme="minorHAnsi"/>
    </w:rPr>
  </w:style>
  <w:style w:type="paragraph" w:customStyle="1" w:styleId="EE1119CF25B244E18096468D006C785D7">
    <w:name w:val="EE1119CF25B244E18096468D006C785D7"/>
    <w:rsid w:val="00EC4834"/>
    <w:rPr>
      <w:rFonts w:eastAsiaTheme="minorHAnsi"/>
    </w:rPr>
  </w:style>
  <w:style w:type="paragraph" w:customStyle="1" w:styleId="490A6CDF8E894DB6AA592A093708D7D74">
    <w:name w:val="490A6CDF8E894DB6AA592A093708D7D74"/>
    <w:rsid w:val="00EC4834"/>
    <w:rPr>
      <w:rFonts w:eastAsiaTheme="minorHAnsi"/>
    </w:rPr>
  </w:style>
  <w:style w:type="paragraph" w:customStyle="1" w:styleId="00C1CA3A793B47A08F3F70C1CC2919434">
    <w:name w:val="00C1CA3A793B47A08F3F70C1CC2919434"/>
    <w:rsid w:val="00EC4834"/>
    <w:rPr>
      <w:rFonts w:eastAsiaTheme="minorHAnsi"/>
    </w:rPr>
  </w:style>
  <w:style w:type="paragraph" w:customStyle="1" w:styleId="EECE2198B45B4661A6BD797EDB7073194">
    <w:name w:val="EECE2198B45B4661A6BD797EDB7073194"/>
    <w:rsid w:val="00EC4834"/>
    <w:rPr>
      <w:rFonts w:eastAsiaTheme="minorHAnsi"/>
    </w:rPr>
  </w:style>
  <w:style w:type="paragraph" w:customStyle="1" w:styleId="CA29B34467BF46D49F80B716CF02E5664">
    <w:name w:val="CA29B34467BF46D49F80B716CF02E5664"/>
    <w:rsid w:val="00EC4834"/>
    <w:rPr>
      <w:rFonts w:eastAsiaTheme="minorHAnsi"/>
    </w:rPr>
  </w:style>
  <w:style w:type="paragraph" w:customStyle="1" w:styleId="7BF1F30CE5154C6E86379F5905EA07EE4">
    <w:name w:val="7BF1F30CE5154C6E86379F5905EA07EE4"/>
    <w:rsid w:val="00EC4834"/>
    <w:rPr>
      <w:rFonts w:eastAsiaTheme="minorHAnsi"/>
    </w:rPr>
  </w:style>
  <w:style w:type="paragraph" w:customStyle="1" w:styleId="E2D47419E68347D282953BE65EEF16994">
    <w:name w:val="E2D47419E68347D282953BE65EEF16994"/>
    <w:rsid w:val="00EC4834"/>
    <w:rPr>
      <w:rFonts w:eastAsiaTheme="minorHAnsi"/>
    </w:rPr>
  </w:style>
  <w:style w:type="paragraph" w:customStyle="1" w:styleId="865449AD34D64E96B0EA720F2C54F3F04">
    <w:name w:val="865449AD34D64E96B0EA720F2C54F3F04"/>
    <w:rsid w:val="00EC4834"/>
    <w:rPr>
      <w:rFonts w:eastAsiaTheme="minorHAnsi"/>
    </w:rPr>
  </w:style>
  <w:style w:type="paragraph" w:customStyle="1" w:styleId="FF84F85FC041498B938DCB968BCE392E4">
    <w:name w:val="FF84F85FC041498B938DCB968BCE392E4"/>
    <w:rsid w:val="00EC4834"/>
    <w:pPr>
      <w:ind w:left="720"/>
      <w:contextualSpacing/>
    </w:pPr>
    <w:rPr>
      <w:rFonts w:eastAsiaTheme="minorHAnsi"/>
    </w:rPr>
  </w:style>
  <w:style w:type="paragraph" w:customStyle="1" w:styleId="91BDC89B6A994A8B90EFF679148D93404">
    <w:name w:val="91BDC89B6A994A8B90EFF679148D93404"/>
    <w:rsid w:val="00EC4834"/>
    <w:rPr>
      <w:rFonts w:eastAsiaTheme="minorHAnsi"/>
    </w:rPr>
  </w:style>
  <w:style w:type="paragraph" w:customStyle="1" w:styleId="48307B93D1E94D3D849FC167E4B527004">
    <w:name w:val="48307B93D1E94D3D849FC167E4B527004"/>
    <w:rsid w:val="00EC4834"/>
    <w:rPr>
      <w:rFonts w:eastAsiaTheme="minorHAnsi"/>
    </w:rPr>
  </w:style>
  <w:style w:type="paragraph" w:customStyle="1" w:styleId="B4E5CE71B9A649229671631CF803C9834">
    <w:name w:val="B4E5CE71B9A649229671631CF803C9834"/>
    <w:rsid w:val="00EC4834"/>
    <w:rPr>
      <w:rFonts w:eastAsiaTheme="minorHAnsi"/>
    </w:rPr>
  </w:style>
  <w:style w:type="paragraph" w:customStyle="1" w:styleId="B2DA451C74D843D8A231B51557DDB7B54">
    <w:name w:val="B2DA451C74D843D8A231B51557DDB7B54"/>
    <w:rsid w:val="00EC4834"/>
    <w:rPr>
      <w:rFonts w:eastAsiaTheme="minorHAnsi"/>
    </w:rPr>
  </w:style>
  <w:style w:type="paragraph" w:customStyle="1" w:styleId="4FD5684B37E8418DB9875287378735424">
    <w:name w:val="4FD5684B37E8418DB9875287378735424"/>
    <w:rsid w:val="00EC4834"/>
    <w:pPr>
      <w:ind w:left="720"/>
      <w:contextualSpacing/>
    </w:pPr>
    <w:rPr>
      <w:rFonts w:eastAsiaTheme="minorHAnsi"/>
    </w:rPr>
  </w:style>
  <w:style w:type="paragraph" w:customStyle="1" w:styleId="0E493C164C174B9B9CBD1E6A9274187B4">
    <w:name w:val="0E493C164C174B9B9CBD1E6A9274187B4"/>
    <w:rsid w:val="00EC4834"/>
    <w:rPr>
      <w:rFonts w:eastAsiaTheme="minorHAnsi"/>
    </w:rPr>
  </w:style>
  <w:style w:type="paragraph" w:customStyle="1" w:styleId="8EBCC8F4599E481E9401D229D1B24E1A4">
    <w:name w:val="8EBCC8F4599E481E9401D229D1B24E1A4"/>
    <w:rsid w:val="00EC4834"/>
    <w:rPr>
      <w:rFonts w:eastAsiaTheme="minorHAnsi"/>
    </w:rPr>
  </w:style>
  <w:style w:type="paragraph" w:customStyle="1" w:styleId="FA1B6EADE1F24C68BD91C7A95C71C6E34">
    <w:name w:val="FA1B6EADE1F24C68BD91C7A95C71C6E34"/>
    <w:rsid w:val="00EC4834"/>
    <w:rPr>
      <w:rFonts w:eastAsiaTheme="minorHAnsi"/>
    </w:rPr>
  </w:style>
  <w:style w:type="paragraph" w:customStyle="1" w:styleId="0BAA8E17B314468FBC90177CC39F59554">
    <w:name w:val="0BAA8E17B314468FBC90177CC39F59554"/>
    <w:rsid w:val="00EC4834"/>
    <w:rPr>
      <w:rFonts w:eastAsiaTheme="minorHAnsi"/>
    </w:rPr>
  </w:style>
  <w:style w:type="paragraph" w:customStyle="1" w:styleId="44579993DC254CFFA54E6412F0596A464">
    <w:name w:val="44579993DC254CFFA54E6412F0596A464"/>
    <w:rsid w:val="00EC4834"/>
    <w:pPr>
      <w:ind w:left="720"/>
      <w:contextualSpacing/>
    </w:pPr>
    <w:rPr>
      <w:rFonts w:eastAsiaTheme="minorHAnsi"/>
    </w:rPr>
  </w:style>
  <w:style w:type="paragraph" w:customStyle="1" w:styleId="63EA913ECF03495BA00F1269FBB0C10A4">
    <w:name w:val="63EA913ECF03495BA00F1269FBB0C10A4"/>
    <w:rsid w:val="00EC4834"/>
    <w:rPr>
      <w:rFonts w:eastAsiaTheme="minorHAnsi"/>
    </w:rPr>
  </w:style>
  <w:style w:type="paragraph" w:customStyle="1" w:styleId="649E0330F240449DA4880114389D096A4">
    <w:name w:val="649E0330F240449DA4880114389D096A4"/>
    <w:rsid w:val="00EC4834"/>
    <w:rPr>
      <w:rFonts w:eastAsiaTheme="minorHAnsi"/>
    </w:rPr>
  </w:style>
  <w:style w:type="paragraph" w:customStyle="1" w:styleId="17FC43DC6CE84357BE2927EE566F8D284">
    <w:name w:val="17FC43DC6CE84357BE2927EE566F8D284"/>
    <w:rsid w:val="00EC4834"/>
    <w:rPr>
      <w:rFonts w:eastAsiaTheme="minorHAnsi"/>
    </w:rPr>
  </w:style>
  <w:style w:type="paragraph" w:customStyle="1" w:styleId="4626B2A773774D4ABD910E2FC36227064">
    <w:name w:val="4626B2A773774D4ABD910E2FC36227064"/>
    <w:rsid w:val="00EC4834"/>
    <w:rPr>
      <w:rFonts w:eastAsiaTheme="minorHAnsi"/>
    </w:rPr>
  </w:style>
  <w:style w:type="paragraph" w:customStyle="1" w:styleId="A066E9FE70C143E0AA30A0B0580063B94">
    <w:name w:val="A066E9FE70C143E0AA30A0B0580063B94"/>
    <w:rsid w:val="00EC4834"/>
    <w:pPr>
      <w:ind w:left="720"/>
      <w:contextualSpacing/>
    </w:pPr>
    <w:rPr>
      <w:rFonts w:eastAsiaTheme="minorHAnsi"/>
    </w:rPr>
  </w:style>
  <w:style w:type="paragraph" w:customStyle="1" w:styleId="8148C3764A904BACB84A33CBC14FA2404">
    <w:name w:val="8148C3764A904BACB84A33CBC14FA2404"/>
    <w:rsid w:val="00EC4834"/>
    <w:rPr>
      <w:rFonts w:eastAsiaTheme="minorHAnsi"/>
    </w:rPr>
  </w:style>
  <w:style w:type="paragraph" w:customStyle="1" w:styleId="15D483BEF79648AE9D7ADB2E888E6F294">
    <w:name w:val="15D483BEF79648AE9D7ADB2E888E6F294"/>
    <w:rsid w:val="00EC4834"/>
    <w:rPr>
      <w:rFonts w:eastAsiaTheme="minorHAnsi"/>
    </w:rPr>
  </w:style>
  <w:style w:type="paragraph" w:customStyle="1" w:styleId="72091D59020249C68527553DE3A207EE4">
    <w:name w:val="72091D59020249C68527553DE3A207EE4"/>
    <w:rsid w:val="00EC4834"/>
    <w:rPr>
      <w:rFonts w:eastAsiaTheme="minorHAnsi"/>
    </w:rPr>
  </w:style>
  <w:style w:type="paragraph" w:customStyle="1" w:styleId="97E6B4E46FFA484F945238E2FB7613754">
    <w:name w:val="97E6B4E46FFA484F945238E2FB7613754"/>
    <w:rsid w:val="00EC4834"/>
    <w:rPr>
      <w:rFonts w:eastAsiaTheme="minorHAnsi"/>
    </w:rPr>
  </w:style>
  <w:style w:type="paragraph" w:customStyle="1" w:styleId="031DAD6CC6B7456D8C49813344E9458B4">
    <w:name w:val="031DAD6CC6B7456D8C49813344E9458B4"/>
    <w:rsid w:val="00EC4834"/>
    <w:pPr>
      <w:ind w:left="720"/>
      <w:contextualSpacing/>
    </w:pPr>
    <w:rPr>
      <w:rFonts w:eastAsiaTheme="minorHAnsi"/>
    </w:rPr>
  </w:style>
  <w:style w:type="paragraph" w:customStyle="1" w:styleId="92F4F54B16A0446C8782F7F6015C3F904">
    <w:name w:val="92F4F54B16A0446C8782F7F6015C3F904"/>
    <w:rsid w:val="00EC4834"/>
    <w:rPr>
      <w:rFonts w:eastAsiaTheme="minorHAnsi"/>
    </w:rPr>
  </w:style>
  <w:style w:type="paragraph" w:customStyle="1" w:styleId="79AD5AE86245409B94E6F8F413919D714">
    <w:name w:val="79AD5AE86245409B94E6F8F413919D714"/>
    <w:rsid w:val="00EC4834"/>
    <w:rPr>
      <w:rFonts w:eastAsiaTheme="minorHAnsi"/>
    </w:rPr>
  </w:style>
  <w:style w:type="paragraph" w:customStyle="1" w:styleId="12FABC6406584108ADD76F19853A0D8A4">
    <w:name w:val="12FABC6406584108ADD76F19853A0D8A4"/>
    <w:rsid w:val="00EC4834"/>
    <w:pPr>
      <w:ind w:left="720"/>
      <w:contextualSpacing/>
    </w:pPr>
    <w:rPr>
      <w:rFonts w:eastAsiaTheme="minorHAnsi"/>
    </w:rPr>
  </w:style>
  <w:style w:type="paragraph" w:customStyle="1" w:styleId="AFDFF91C9E694916A25EA1EA42B88AC64">
    <w:name w:val="AFDFF91C9E694916A25EA1EA42B88AC64"/>
    <w:rsid w:val="00EC4834"/>
    <w:pPr>
      <w:ind w:left="720"/>
      <w:contextualSpacing/>
    </w:pPr>
    <w:rPr>
      <w:rFonts w:eastAsiaTheme="minorHAnsi"/>
    </w:rPr>
  </w:style>
  <w:style w:type="paragraph" w:customStyle="1" w:styleId="6DF49A59F9BB4A56988AD439A404213D2">
    <w:name w:val="6DF49A59F9BB4A56988AD439A404213D2"/>
    <w:rsid w:val="00EC4834"/>
    <w:rPr>
      <w:rFonts w:eastAsiaTheme="minorHAnsi"/>
    </w:rPr>
  </w:style>
  <w:style w:type="paragraph" w:customStyle="1" w:styleId="E1E25FC23FAE4FD88552C21A4099B29911">
    <w:name w:val="E1E25FC23FAE4FD88552C21A4099B29911"/>
    <w:rsid w:val="00EC4834"/>
    <w:rPr>
      <w:rFonts w:eastAsiaTheme="minorHAnsi"/>
    </w:rPr>
  </w:style>
  <w:style w:type="paragraph" w:customStyle="1" w:styleId="3C30FE349DF945F5936D5C66EF91974711">
    <w:name w:val="3C30FE349DF945F5936D5C66EF91974711"/>
    <w:rsid w:val="00EC4834"/>
    <w:rPr>
      <w:rFonts w:eastAsiaTheme="minorHAnsi"/>
    </w:rPr>
  </w:style>
  <w:style w:type="paragraph" w:customStyle="1" w:styleId="2F5A11E406874E25B2B92BAA9845486511">
    <w:name w:val="2F5A11E406874E25B2B92BAA9845486511"/>
    <w:rsid w:val="00EC4834"/>
    <w:rPr>
      <w:rFonts w:eastAsiaTheme="minorHAnsi"/>
    </w:rPr>
  </w:style>
  <w:style w:type="paragraph" w:customStyle="1" w:styleId="D61879850344431381CB27B8F7DC48899">
    <w:name w:val="D61879850344431381CB27B8F7DC48899"/>
    <w:rsid w:val="00EC4834"/>
    <w:rPr>
      <w:rFonts w:eastAsiaTheme="minorHAnsi"/>
    </w:rPr>
  </w:style>
  <w:style w:type="paragraph" w:customStyle="1" w:styleId="18594071A7FB4CCFA0F1638DDDAD77449">
    <w:name w:val="18594071A7FB4CCFA0F1638DDDAD77449"/>
    <w:rsid w:val="00EC4834"/>
    <w:rPr>
      <w:rFonts w:eastAsiaTheme="minorHAnsi"/>
    </w:rPr>
  </w:style>
  <w:style w:type="paragraph" w:customStyle="1" w:styleId="43FCE18C632E419EAD3BA5F29C7FF4CE8">
    <w:name w:val="43FCE18C632E419EAD3BA5F29C7FF4CE8"/>
    <w:rsid w:val="00EC4834"/>
    <w:rPr>
      <w:rFonts w:eastAsiaTheme="minorHAnsi"/>
    </w:rPr>
  </w:style>
  <w:style w:type="paragraph" w:customStyle="1" w:styleId="EE1119CF25B244E18096468D006C785D8">
    <w:name w:val="EE1119CF25B244E18096468D006C785D8"/>
    <w:rsid w:val="00EC4834"/>
    <w:rPr>
      <w:rFonts w:eastAsiaTheme="minorHAnsi"/>
    </w:rPr>
  </w:style>
  <w:style w:type="paragraph" w:customStyle="1" w:styleId="490A6CDF8E894DB6AA592A093708D7D75">
    <w:name w:val="490A6CDF8E894DB6AA592A093708D7D75"/>
    <w:rsid w:val="00EC4834"/>
    <w:rPr>
      <w:rFonts w:eastAsiaTheme="minorHAnsi"/>
    </w:rPr>
  </w:style>
  <w:style w:type="paragraph" w:customStyle="1" w:styleId="00C1CA3A793B47A08F3F70C1CC2919435">
    <w:name w:val="00C1CA3A793B47A08F3F70C1CC2919435"/>
    <w:rsid w:val="00EC4834"/>
    <w:rPr>
      <w:rFonts w:eastAsiaTheme="minorHAnsi"/>
    </w:rPr>
  </w:style>
  <w:style w:type="paragraph" w:customStyle="1" w:styleId="EECE2198B45B4661A6BD797EDB7073195">
    <w:name w:val="EECE2198B45B4661A6BD797EDB7073195"/>
    <w:rsid w:val="00EC4834"/>
    <w:rPr>
      <w:rFonts w:eastAsiaTheme="minorHAnsi"/>
    </w:rPr>
  </w:style>
  <w:style w:type="paragraph" w:customStyle="1" w:styleId="CA29B34467BF46D49F80B716CF02E5665">
    <w:name w:val="CA29B34467BF46D49F80B716CF02E5665"/>
    <w:rsid w:val="00EC4834"/>
    <w:rPr>
      <w:rFonts w:eastAsiaTheme="minorHAnsi"/>
    </w:rPr>
  </w:style>
  <w:style w:type="paragraph" w:customStyle="1" w:styleId="7BF1F30CE5154C6E86379F5905EA07EE5">
    <w:name w:val="7BF1F30CE5154C6E86379F5905EA07EE5"/>
    <w:rsid w:val="00EC4834"/>
    <w:rPr>
      <w:rFonts w:eastAsiaTheme="minorHAnsi"/>
    </w:rPr>
  </w:style>
  <w:style w:type="paragraph" w:customStyle="1" w:styleId="E2D47419E68347D282953BE65EEF16995">
    <w:name w:val="E2D47419E68347D282953BE65EEF16995"/>
    <w:rsid w:val="00EC4834"/>
    <w:rPr>
      <w:rFonts w:eastAsiaTheme="minorHAnsi"/>
    </w:rPr>
  </w:style>
  <w:style w:type="paragraph" w:customStyle="1" w:styleId="865449AD34D64E96B0EA720F2C54F3F05">
    <w:name w:val="865449AD34D64E96B0EA720F2C54F3F05"/>
    <w:rsid w:val="00EC4834"/>
    <w:rPr>
      <w:rFonts w:eastAsiaTheme="minorHAnsi"/>
    </w:rPr>
  </w:style>
  <w:style w:type="paragraph" w:customStyle="1" w:styleId="FF84F85FC041498B938DCB968BCE392E5">
    <w:name w:val="FF84F85FC041498B938DCB968BCE392E5"/>
    <w:rsid w:val="00EC4834"/>
    <w:pPr>
      <w:ind w:left="720"/>
      <w:contextualSpacing/>
    </w:pPr>
    <w:rPr>
      <w:rFonts w:eastAsiaTheme="minorHAnsi"/>
    </w:rPr>
  </w:style>
  <w:style w:type="paragraph" w:customStyle="1" w:styleId="91BDC89B6A994A8B90EFF679148D93405">
    <w:name w:val="91BDC89B6A994A8B90EFF679148D93405"/>
    <w:rsid w:val="00EC4834"/>
    <w:rPr>
      <w:rFonts w:eastAsiaTheme="minorHAnsi"/>
    </w:rPr>
  </w:style>
  <w:style w:type="paragraph" w:customStyle="1" w:styleId="48307B93D1E94D3D849FC167E4B527005">
    <w:name w:val="48307B93D1E94D3D849FC167E4B527005"/>
    <w:rsid w:val="00EC4834"/>
    <w:rPr>
      <w:rFonts w:eastAsiaTheme="minorHAnsi"/>
    </w:rPr>
  </w:style>
  <w:style w:type="paragraph" w:customStyle="1" w:styleId="B4E5CE71B9A649229671631CF803C9835">
    <w:name w:val="B4E5CE71B9A649229671631CF803C9835"/>
    <w:rsid w:val="00EC4834"/>
    <w:rPr>
      <w:rFonts w:eastAsiaTheme="minorHAnsi"/>
    </w:rPr>
  </w:style>
  <w:style w:type="paragraph" w:customStyle="1" w:styleId="B2DA451C74D843D8A231B51557DDB7B55">
    <w:name w:val="B2DA451C74D843D8A231B51557DDB7B55"/>
    <w:rsid w:val="00EC4834"/>
    <w:rPr>
      <w:rFonts w:eastAsiaTheme="minorHAnsi"/>
    </w:rPr>
  </w:style>
  <w:style w:type="paragraph" w:customStyle="1" w:styleId="4FD5684B37E8418DB9875287378735425">
    <w:name w:val="4FD5684B37E8418DB9875287378735425"/>
    <w:rsid w:val="00EC4834"/>
    <w:pPr>
      <w:ind w:left="720"/>
      <w:contextualSpacing/>
    </w:pPr>
    <w:rPr>
      <w:rFonts w:eastAsiaTheme="minorHAnsi"/>
    </w:rPr>
  </w:style>
  <w:style w:type="paragraph" w:customStyle="1" w:styleId="0E493C164C174B9B9CBD1E6A9274187B5">
    <w:name w:val="0E493C164C174B9B9CBD1E6A9274187B5"/>
    <w:rsid w:val="00EC4834"/>
    <w:rPr>
      <w:rFonts w:eastAsiaTheme="minorHAnsi"/>
    </w:rPr>
  </w:style>
  <w:style w:type="paragraph" w:customStyle="1" w:styleId="8EBCC8F4599E481E9401D229D1B24E1A5">
    <w:name w:val="8EBCC8F4599E481E9401D229D1B24E1A5"/>
    <w:rsid w:val="00EC4834"/>
    <w:rPr>
      <w:rFonts w:eastAsiaTheme="minorHAnsi"/>
    </w:rPr>
  </w:style>
  <w:style w:type="paragraph" w:customStyle="1" w:styleId="FA1B6EADE1F24C68BD91C7A95C71C6E35">
    <w:name w:val="FA1B6EADE1F24C68BD91C7A95C71C6E35"/>
    <w:rsid w:val="00EC4834"/>
    <w:rPr>
      <w:rFonts w:eastAsiaTheme="minorHAnsi"/>
    </w:rPr>
  </w:style>
  <w:style w:type="paragraph" w:customStyle="1" w:styleId="0BAA8E17B314468FBC90177CC39F59555">
    <w:name w:val="0BAA8E17B314468FBC90177CC39F59555"/>
    <w:rsid w:val="00EC4834"/>
    <w:rPr>
      <w:rFonts w:eastAsiaTheme="minorHAnsi"/>
    </w:rPr>
  </w:style>
  <w:style w:type="paragraph" w:customStyle="1" w:styleId="44579993DC254CFFA54E6412F0596A465">
    <w:name w:val="44579993DC254CFFA54E6412F0596A465"/>
    <w:rsid w:val="00EC4834"/>
    <w:pPr>
      <w:ind w:left="720"/>
      <w:contextualSpacing/>
    </w:pPr>
    <w:rPr>
      <w:rFonts w:eastAsiaTheme="minorHAnsi"/>
    </w:rPr>
  </w:style>
  <w:style w:type="paragraph" w:customStyle="1" w:styleId="63EA913ECF03495BA00F1269FBB0C10A5">
    <w:name w:val="63EA913ECF03495BA00F1269FBB0C10A5"/>
    <w:rsid w:val="00EC4834"/>
    <w:rPr>
      <w:rFonts w:eastAsiaTheme="minorHAnsi"/>
    </w:rPr>
  </w:style>
  <w:style w:type="paragraph" w:customStyle="1" w:styleId="649E0330F240449DA4880114389D096A5">
    <w:name w:val="649E0330F240449DA4880114389D096A5"/>
    <w:rsid w:val="00EC4834"/>
    <w:rPr>
      <w:rFonts w:eastAsiaTheme="minorHAnsi"/>
    </w:rPr>
  </w:style>
  <w:style w:type="paragraph" w:customStyle="1" w:styleId="12FABC6406584108ADD76F19853A0D8A5">
    <w:name w:val="12FABC6406584108ADD76F19853A0D8A5"/>
    <w:rsid w:val="00EC4834"/>
    <w:pPr>
      <w:ind w:left="720"/>
      <w:contextualSpacing/>
    </w:pPr>
    <w:rPr>
      <w:rFonts w:eastAsiaTheme="minorHAnsi"/>
    </w:rPr>
  </w:style>
  <w:style w:type="paragraph" w:customStyle="1" w:styleId="AFDFF91C9E694916A25EA1EA42B88AC65">
    <w:name w:val="AFDFF91C9E694916A25EA1EA42B88AC65"/>
    <w:rsid w:val="00EC4834"/>
    <w:pPr>
      <w:ind w:left="720"/>
      <w:contextualSpacing/>
    </w:pPr>
    <w:rPr>
      <w:rFonts w:eastAsiaTheme="minorHAnsi"/>
    </w:rPr>
  </w:style>
  <w:style w:type="paragraph" w:customStyle="1" w:styleId="6DF49A59F9BB4A56988AD439A404213D3">
    <w:name w:val="6DF49A59F9BB4A56988AD439A404213D3"/>
    <w:rsid w:val="00EC4834"/>
    <w:rPr>
      <w:rFonts w:eastAsiaTheme="minorHAnsi"/>
    </w:rPr>
  </w:style>
  <w:style w:type="paragraph" w:customStyle="1" w:styleId="E1E25FC23FAE4FD88552C21A4099B29912">
    <w:name w:val="E1E25FC23FAE4FD88552C21A4099B29912"/>
    <w:rsid w:val="00EC4834"/>
    <w:rPr>
      <w:rFonts w:eastAsiaTheme="minorHAnsi"/>
    </w:rPr>
  </w:style>
  <w:style w:type="paragraph" w:customStyle="1" w:styleId="3C30FE349DF945F5936D5C66EF91974712">
    <w:name w:val="3C30FE349DF945F5936D5C66EF91974712"/>
    <w:rsid w:val="00EC4834"/>
    <w:rPr>
      <w:rFonts w:eastAsiaTheme="minorHAnsi"/>
    </w:rPr>
  </w:style>
  <w:style w:type="paragraph" w:customStyle="1" w:styleId="2F5A11E406874E25B2B92BAA9845486512">
    <w:name w:val="2F5A11E406874E25B2B92BAA9845486512"/>
    <w:rsid w:val="00EC4834"/>
    <w:rPr>
      <w:rFonts w:eastAsiaTheme="minorHAnsi"/>
    </w:rPr>
  </w:style>
  <w:style w:type="paragraph" w:customStyle="1" w:styleId="D61879850344431381CB27B8F7DC488910">
    <w:name w:val="D61879850344431381CB27B8F7DC488910"/>
    <w:rsid w:val="00EC4834"/>
    <w:rPr>
      <w:rFonts w:eastAsiaTheme="minorHAnsi"/>
    </w:rPr>
  </w:style>
  <w:style w:type="paragraph" w:customStyle="1" w:styleId="18594071A7FB4CCFA0F1638DDDAD774410">
    <w:name w:val="18594071A7FB4CCFA0F1638DDDAD774410"/>
    <w:rsid w:val="00EC4834"/>
    <w:rPr>
      <w:rFonts w:eastAsiaTheme="minorHAnsi"/>
    </w:rPr>
  </w:style>
  <w:style w:type="paragraph" w:customStyle="1" w:styleId="43FCE18C632E419EAD3BA5F29C7FF4CE9">
    <w:name w:val="43FCE18C632E419EAD3BA5F29C7FF4CE9"/>
    <w:rsid w:val="00EC4834"/>
    <w:rPr>
      <w:rFonts w:eastAsiaTheme="minorHAnsi"/>
    </w:rPr>
  </w:style>
  <w:style w:type="paragraph" w:customStyle="1" w:styleId="EE1119CF25B244E18096468D006C785D9">
    <w:name w:val="EE1119CF25B244E18096468D006C785D9"/>
    <w:rsid w:val="00EC4834"/>
    <w:rPr>
      <w:rFonts w:eastAsiaTheme="minorHAnsi"/>
    </w:rPr>
  </w:style>
  <w:style w:type="paragraph" w:customStyle="1" w:styleId="490A6CDF8E894DB6AA592A093708D7D76">
    <w:name w:val="490A6CDF8E894DB6AA592A093708D7D76"/>
    <w:rsid w:val="00EC4834"/>
    <w:rPr>
      <w:rFonts w:eastAsiaTheme="minorHAnsi"/>
    </w:rPr>
  </w:style>
  <w:style w:type="paragraph" w:customStyle="1" w:styleId="00C1CA3A793B47A08F3F70C1CC2919436">
    <w:name w:val="00C1CA3A793B47A08F3F70C1CC2919436"/>
    <w:rsid w:val="00EC4834"/>
    <w:rPr>
      <w:rFonts w:eastAsiaTheme="minorHAnsi"/>
    </w:rPr>
  </w:style>
  <w:style w:type="paragraph" w:customStyle="1" w:styleId="EECE2198B45B4661A6BD797EDB7073196">
    <w:name w:val="EECE2198B45B4661A6BD797EDB7073196"/>
    <w:rsid w:val="00EC4834"/>
    <w:rPr>
      <w:rFonts w:eastAsiaTheme="minorHAnsi"/>
    </w:rPr>
  </w:style>
  <w:style w:type="paragraph" w:customStyle="1" w:styleId="CA29B34467BF46D49F80B716CF02E5666">
    <w:name w:val="CA29B34467BF46D49F80B716CF02E5666"/>
    <w:rsid w:val="00EC4834"/>
    <w:rPr>
      <w:rFonts w:eastAsiaTheme="minorHAnsi"/>
    </w:rPr>
  </w:style>
  <w:style w:type="paragraph" w:customStyle="1" w:styleId="7BF1F30CE5154C6E86379F5905EA07EE6">
    <w:name w:val="7BF1F30CE5154C6E86379F5905EA07EE6"/>
    <w:rsid w:val="00EC4834"/>
    <w:rPr>
      <w:rFonts w:eastAsiaTheme="minorHAnsi"/>
    </w:rPr>
  </w:style>
  <w:style w:type="paragraph" w:customStyle="1" w:styleId="E2D47419E68347D282953BE65EEF16996">
    <w:name w:val="E2D47419E68347D282953BE65EEF16996"/>
    <w:rsid w:val="00EC4834"/>
    <w:rPr>
      <w:rFonts w:eastAsiaTheme="minorHAnsi"/>
    </w:rPr>
  </w:style>
  <w:style w:type="paragraph" w:customStyle="1" w:styleId="865449AD34D64E96B0EA720F2C54F3F06">
    <w:name w:val="865449AD34D64E96B0EA720F2C54F3F06"/>
    <w:rsid w:val="00EC4834"/>
    <w:rPr>
      <w:rFonts w:eastAsiaTheme="minorHAnsi"/>
    </w:rPr>
  </w:style>
  <w:style w:type="paragraph" w:customStyle="1" w:styleId="FF84F85FC041498B938DCB968BCE392E6">
    <w:name w:val="FF84F85FC041498B938DCB968BCE392E6"/>
    <w:rsid w:val="00EC4834"/>
    <w:pPr>
      <w:ind w:left="720"/>
      <w:contextualSpacing/>
    </w:pPr>
    <w:rPr>
      <w:rFonts w:eastAsiaTheme="minorHAnsi"/>
    </w:rPr>
  </w:style>
  <w:style w:type="paragraph" w:customStyle="1" w:styleId="91BDC89B6A994A8B90EFF679148D93406">
    <w:name w:val="91BDC89B6A994A8B90EFF679148D93406"/>
    <w:rsid w:val="00EC4834"/>
    <w:rPr>
      <w:rFonts w:eastAsiaTheme="minorHAnsi"/>
    </w:rPr>
  </w:style>
  <w:style w:type="paragraph" w:customStyle="1" w:styleId="48307B93D1E94D3D849FC167E4B527006">
    <w:name w:val="48307B93D1E94D3D849FC167E4B527006"/>
    <w:rsid w:val="00EC4834"/>
    <w:rPr>
      <w:rFonts w:eastAsiaTheme="minorHAnsi"/>
    </w:rPr>
  </w:style>
  <w:style w:type="paragraph" w:customStyle="1" w:styleId="B4E5CE71B9A649229671631CF803C9836">
    <w:name w:val="B4E5CE71B9A649229671631CF803C9836"/>
    <w:rsid w:val="00EC4834"/>
    <w:rPr>
      <w:rFonts w:eastAsiaTheme="minorHAnsi"/>
    </w:rPr>
  </w:style>
  <w:style w:type="paragraph" w:customStyle="1" w:styleId="B2DA451C74D843D8A231B51557DDB7B56">
    <w:name w:val="B2DA451C74D843D8A231B51557DDB7B56"/>
    <w:rsid w:val="00EC4834"/>
    <w:rPr>
      <w:rFonts w:eastAsiaTheme="minorHAnsi"/>
    </w:rPr>
  </w:style>
  <w:style w:type="paragraph" w:customStyle="1" w:styleId="4FD5684B37E8418DB9875287378735426">
    <w:name w:val="4FD5684B37E8418DB9875287378735426"/>
    <w:rsid w:val="00EC4834"/>
    <w:pPr>
      <w:ind w:left="720"/>
      <w:contextualSpacing/>
    </w:pPr>
    <w:rPr>
      <w:rFonts w:eastAsiaTheme="minorHAnsi"/>
    </w:rPr>
  </w:style>
  <w:style w:type="paragraph" w:customStyle="1" w:styleId="0E493C164C174B9B9CBD1E6A9274187B6">
    <w:name w:val="0E493C164C174B9B9CBD1E6A9274187B6"/>
    <w:rsid w:val="00EC4834"/>
    <w:rPr>
      <w:rFonts w:eastAsiaTheme="minorHAnsi"/>
    </w:rPr>
  </w:style>
  <w:style w:type="paragraph" w:customStyle="1" w:styleId="8EBCC8F4599E481E9401D229D1B24E1A6">
    <w:name w:val="8EBCC8F4599E481E9401D229D1B24E1A6"/>
    <w:rsid w:val="00EC4834"/>
    <w:rPr>
      <w:rFonts w:eastAsiaTheme="minorHAnsi"/>
    </w:rPr>
  </w:style>
  <w:style w:type="paragraph" w:customStyle="1" w:styleId="FA1B6EADE1F24C68BD91C7A95C71C6E36">
    <w:name w:val="FA1B6EADE1F24C68BD91C7A95C71C6E36"/>
    <w:rsid w:val="00EC4834"/>
    <w:rPr>
      <w:rFonts w:eastAsiaTheme="minorHAnsi"/>
    </w:rPr>
  </w:style>
  <w:style w:type="paragraph" w:customStyle="1" w:styleId="0BAA8E17B314468FBC90177CC39F59556">
    <w:name w:val="0BAA8E17B314468FBC90177CC39F59556"/>
    <w:rsid w:val="00EC4834"/>
    <w:rPr>
      <w:rFonts w:eastAsiaTheme="minorHAnsi"/>
    </w:rPr>
  </w:style>
  <w:style w:type="paragraph" w:customStyle="1" w:styleId="44579993DC254CFFA54E6412F0596A466">
    <w:name w:val="44579993DC254CFFA54E6412F0596A466"/>
    <w:rsid w:val="00EC4834"/>
    <w:pPr>
      <w:ind w:left="720"/>
      <w:contextualSpacing/>
    </w:pPr>
    <w:rPr>
      <w:rFonts w:eastAsiaTheme="minorHAnsi"/>
    </w:rPr>
  </w:style>
  <w:style w:type="paragraph" w:customStyle="1" w:styleId="63EA913ECF03495BA00F1269FBB0C10A6">
    <w:name w:val="63EA913ECF03495BA00F1269FBB0C10A6"/>
    <w:rsid w:val="00EC4834"/>
    <w:rPr>
      <w:rFonts w:eastAsiaTheme="minorHAnsi"/>
    </w:rPr>
  </w:style>
  <w:style w:type="paragraph" w:customStyle="1" w:styleId="649E0330F240449DA4880114389D096A6">
    <w:name w:val="649E0330F240449DA4880114389D096A6"/>
    <w:rsid w:val="00EC4834"/>
    <w:rPr>
      <w:rFonts w:eastAsiaTheme="minorHAnsi"/>
    </w:rPr>
  </w:style>
  <w:style w:type="paragraph" w:customStyle="1" w:styleId="12FABC6406584108ADD76F19853A0D8A6">
    <w:name w:val="12FABC6406584108ADD76F19853A0D8A6"/>
    <w:rsid w:val="00EC4834"/>
    <w:pPr>
      <w:ind w:left="720"/>
      <w:contextualSpacing/>
    </w:pPr>
    <w:rPr>
      <w:rFonts w:eastAsiaTheme="minorHAnsi"/>
    </w:rPr>
  </w:style>
  <w:style w:type="paragraph" w:customStyle="1" w:styleId="AFDFF91C9E694916A25EA1EA42B88AC66">
    <w:name w:val="AFDFF91C9E694916A25EA1EA42B88AC66"/>
    <w:rsid w:val="00EC4834"/>
    <w:pPr>
      <w:ind w:left="720"/>
      <w:contextualSpacing/>
    </w:pPr>
    <w:rPr>
      <w:rFonts w:eastAsiaTheme="minorHAnsi"/>
    </w:rPr>
  </w:style>
  <w:style w:type="paragraph" w:customStyle="1" w:styleId="6DF49A59F9BB4A56988AD439A404213D4">
    <w:name w:val="6DF49A59F9BB4A56988AD439A404213D4"/>
    <w:rsid w:val="00EC4834"/>
    <w:rPr>
      <w:rFonts w:eastAsiaTheme="minorHAnsi"/>
    </w:rPr>
  </w:style>
  <w:style w:type="paragraph" w:customStyle="1" w:styleId="E1E25FC23FAE4FD88552C21A4099B29913">
    <w:name w:val="E1E25FC23FAE4FD88552C21A4099B29913"/>
    <w:rsid w:val="00EC4834"/>
    <w:rPr>
      <w:rFonts w:eastAsiaTheme="minorHAnsi"/>
    </w:rPr>
  </w:style>
  <w:style w:type="paragraph" w:customStyle="1" w:styleId="3C30FE349DF945F5936D5C66EF91974713">
    <w:name w:val="3C30FE349DF945F5936D5C66EF91974713"/>
    <w:rsid w:val="00EC4834"/>
    <w:rPr>
      <w:rFonts w:eastAsiaTheme="minorHAnsi"/>
    </w:rPr>
  </w:style>
  <w:style w:type="paragraph" w:customStyle="1" w:styleId="2F5A11E406874E25B2B92BAA9845486513">
    <w:name w:val="2F5A11E406874E25B2B92BAA9845486513"/>
    <w:rsid w:val="00EC4834"/>
    <w:rPr>
      <w:rFonts w:eastAsiaTheme="minorHAnsi"/>
    </w:rPr>
  </w:style>
  <w:style w:type="paragraph" w:customStyle="1" w:styleId="D61879850344431381CB27B8F7DC488911">
    <w:name w:val="D61879850344431381CB27B8F7DC488911"/>
    <w:rsid w:val="00EC4834"/>
    <w:rPr>
      <w:rFonts w:eastAsiaTheme="minorHAnsi"/>
    </w:rPr>
  </w:style>
  <w:style w:type="paragraph" w:customStyle="1" w:styleId="18594071A7FB4CCFA0F1638DDDAD774411">
    <w:name w:val="18594071A7FB4CCFA0F1638DDDAD774411"/>
    <w:rsid w:val="00EC4834"/>
    <w:rPr>
      <w:rFonts w:eastAsiaTheme="minorHAnsi"/>
    </w:rPr>
  </w:style>
  <w:style w:type="paragraph" w:customStyle="1" w:styleId="43FCE18C632E419EAD3BA5F29C7FF4CE10">
    <w:name w:val="43FCE18C632E419EAD3BA5F29C7FF4CE10"/>
    <w:rsid w:val="00EC4834"/>
    <w:rPr>
      <w:rFonts w:eastAsiaTheme="minorHAnsi"/>
    </w:rPr>
  </w:style>
  <w:style w:type="paragraph" w:customStyle="1" w:styleId="EE1119CF25B244E18096468D006C785D10">
    <w:name w:val="EE1119CF25B244E18096468D006C785D10"/>
    <w:rsid w:val="00EC4834"/>
    <w:rPr>
      <w:rFonts w:eastAsiaTheme="minorHAnsi"/>
    </w:rPr>
  </w:style>
  <w:style w:type="paragraph" w:customStyle="1" w:styleId="490A6CDF8E894DB6AA592A093708D7D77">
    <w:name w:val="490A6CDF8E894DB6AA592A093708D7D77"/>
    <w:rsid w:val="00EC4834"/>
    <w:rPr>
      <w:rFonts w:eastAsiaTheme="minorHAnsi"/>
    </w:rPr>
  </w:style>
  <w:style w:type="paragraph" w:customStyle="1" w:styleId="00C1CA3A793B47A08F3F70C1CC2919437">
    <w:name w:val="00C1CA3A793B47A08F3F70C1CC2919437"/>
    <w:rsid w:val="00EC4834"/>
    <w:rPr>
      <w:rFonts w:eastAsiaTheme="minorHAnsi"/>
    </w:rPr>
  </w:style>
  <w:style w:type="paragraph" w:customStyle="1" w:styleId="EECE2198B45B4661A6BD797EDB7073197">
    <w:name w:val="EECE2198B45B4661A6BD797EDB7073197"/>
    <w:rsid w:val="00EC4834"/>
    <w:rPr>
      <w:rFonts w:eastAsiaTheme="minorHAnsi"/>
    </w:rPr>
  </w:style>
  <w:style w:type="paragraph" w:customStyle="1" w:styleId="CA29B34467BF46D49F80B716CF02E5667">
    <w:name w:val="CA29B34467BF46D49F80B716CF02E5667"/>
    <w:rsid w:val="00EC4834"/>
    <w:rPr>
      <w:rFonts w:eastAsiaTheme="minorHAnsi"/>
    </w:rPr>
  </w:style>
  <w:style w:type="paragraph" w:customStyle="1" w:styleId="7BF1F30CE5154C6E86379F5905EA07EE7">
    <w:name w:val="7BF1F30CE5154C6E86379F5905EA07EE7"/>
    <w:rsid w:val="00EC4834"/>
    <w:rPr>
      <w:rFonts w:eastAsiaTheme="minorHAnsi"/>
    </w:rPr>
  </w:style>
  <w:style w:type="paragraph" w:customStyle="1" w:styleId="E2D47419E68347D282953BE65EEF16997">
    <w:name w:val="E2D47419E68347D282953BE65EEF16997"/>
    <w:rsid w:val="00EC4834"/>
    <w:rPr>
      <w:rFonts w:eastAsiaTheme="minorHAnsi"/>
    </w:rPr>
  </w:style>
  <w:style w:type="paragraph" w:customStyle="1" w:styleId="865449AD34D64E96B0EA720F2C54F3F07">
    <w:name w:val="865449AD34D64E96B0EA720F2C54F3F07"/>
    <w:rsid w:val="00EC4834"/>
    <w:rPr>
      <w:rFonts w:eastAsiaTheme="minorHAnsi"/>
    </w:rPr>
  </w:style>
  <w:style w:type="paragraph" w:customStyle="1" w:styleId="FF84F85FC041498B938DCB968BCE392E7">
    <w:name w:val="FF84F85FC041498B938DCB968BCE392E7"/>
    <w:rsid w:val="00EC4834"/>
    <w:pPr>
      <w:ind w:left="720"/>
      <w:contextualSpacing/>
    </w:pPr>
    <w:rPr>
      <w:rFonts w:eastAsiaTheme="minorHAnsi"/>
    </w:rPr>
  </w:style>
  <w:style w:type="paragraph" w:customStyle="1" w:styleId="91BDC89B6A994A8B90EFF679148D93407">
    <w:name w:val="91BDC89B6A994A8B90EFF679148D93407"/>
    <w:rsid w:val="00EC4834"/>
    <w:rPr>
      <w:rFonts w:eastAsiaTheme="minorHAnsi"/>
    </w:rPr>
  </w:style>
  <w:style w:type="paragraph" w:customStyle="1" w:styleId="48307B93D1E94D3D849FC167E4B527007">
    <w:name w:val="48307B93D1E94D3D849FC167E4B527007"/>
    <w:rsid w:val="00EC4834"/>
    <w:rPr>
      <w:rFonts w:eastAsiaTheme="minorHAnsi"/>
    </w:rPr>
  </w:style>
  <w:style w:type="paragraph" w:customStyle="1" w:styleId="B4E5CE71B9A649229671631CF803C9837">
    <w:name w:val="B4E5CE71B9A649229671631CF803C9837"/>
    <w:rsid w:val="00EC4834"/>
    <w:rPr>
      <w:rFonts w:eastAsiaTheme="minorHAnsi"/>
    </w:rPr>
  </w:style>
  <w:style w:type="paragraph" w:customStyle="1" w:styleId="B2DA451C74D843D8A231B51557DDB7B57">
    <w:name w:val="B2DA451C74D843D8A231B51557DDB7B57"/>
    <w:rsid w:val="00EC4834"/>
    <w:rPr>
      <w:rFonts w:eastAsiaTheme="minorHAnsi"/>
    </w:rPr>
  </w:style>
  <w:style w:type="paragraph" w:customStyle="1" w:styleId="4FD5684B37E8418DB9875287378735427">
    <w:name w:val="4FD5684B37E8418DB9875287378735427"/>
    <w:rsid w:val="00EC4834"/>
    <w:pPr>
      <w:ind w:left="720"/>
      <w:contextualSpacing/>
    </w:pPr>
    <w:rPr>
      <w:rFonts w:eastAsiaTheme="minorHAnsi"/>
    </w:rPr>
  </w:style>
  <w:style w:type="paragraph" w:customStyle="1" w:styleId="0E493C164C174B9B9CBD1E6A9274187B7">
    <w:name w:val="0E493C164C174B9B9CBD1E6A9274187B7"/>
    <w:rsid w:val="00EC4834"/>
    <w:rPr>
      <w:rFonts w:eastAsiaTheme="minorHAnsi"/>
    </w:rPr>
  </w:style>
  <w:style w:type="paragraph" w:customStyle="1" w:styleId="8EBCC8F4599E481E9401D229D1B24E1A7">
    <w:name w:val="8EBCC8F4599E481E9401D229D1B24E1A7"/>
    <w:rsid w:val="00EC4834"/>
    <w:rPr>
      <w:rFonts w:eastAsiaTheme="minorHAnsi"/>
    </w:rPr>
  </w:style>
  <w:style w:type="paragraph" w:customStyle="1" w:styleId="FA1B6EADE1F24C68BD91C7A95C71C6E37">
    <w:name w:val="FA1B6EADE1F24C68BD91C7A95C71C6E37"/>
    <w:rsid w:val="00EC4834"/>
    <w:rPr>
      <w:rFonts w:eastAsiaTheme="minorHAnsi"/>
    </w:rPr>
  </w:style>
  <w:style w:type="paragraph" w:customStyle="1" w:styleId="0BAA8E17B314468FBC90177CC39F59557">
    <w:name w:val="0BAA8E17B314468FBC90177CC39F59557"/>
    <w:rsid w:val="00EC4834"/>
    <w:rPr>
      <w:rFonts w:eastAsiaTheme="minorHAnsi"/>
    </w:rPr>
  </w:style>
  <w:style w:type="paragraph" w:customStyle="1" w:styleId="44579993DC254CFFA54E6412F0596A467">
    <w:name w:val="44579993DC254CFFA54E6412F0596A467"/>
    <w:rsid w:val="00EC4834"/>
    <w:pPr>
      <w:ind w:left="720"/>
      <w:contextualSpacing/>
    </w:pPr>
    <w:rPr>
      <w:rFonts w:eastAsiaTheme="minorHAnsi"/>
    </w:rPr>
  </w:style>
  <w:style w:type="paragraph" w:customStyle="1" w:styleId="63EA913ECF03495BA00F1269FBB0C10A7">
    <w:name w:val="63EA913ECF03495BA00F1269FBB0C10A7"/>
    <w:rsid w:val="00EC4834"/>
    <w:rPr>
      <w:rFonts w:eastAsiaTheme="minorHAnsi"/>
    </w:rPr>
  </w:style>
  <w:style w:type="paragraph" w:customStyle="1" w:styleId="649E0330F240449DA4880114389D096A7">
    <w:name w:val="649E0330F240449DA4880114389D096A7"/>
    <w:rsid w:val="00EC4834"/>
    <w:rPr>
      <w:rFonts w:eastAsiaTheme="minorHAnsi"/>
    </w:rPr>
  </w:style>
  <w:style w:type="paragraph" w:customStyle="1" w:styleId="12FABC6406584108ADD76F19853A0D8A7">
    <w:name w:val="12FABC6406584108ADD76F19853A0D8A7"/>
    <w:rsid w:val="00EC4834"/>
    <w:pPr>
      <w:ind w:left="720"/>
      <w:contextualSpacing/>
    </w:pPr>
    <w:rPr>
      <w:rFonts w:eastAsiaTheme="minorHAnsi"/>
    </w:rPr>
  </w:style>
  <w:style w:type="paragraph" w:customStyle="1" w:styleId="AFDFF91C9E694916A25EA1EA42B88AC67">
    <w:name w:val="AFDFF91C9E694916A25EA1EA42B88AC67"/>
    <w:rsid w:val="00EC4834"/>
    <w:pPr>
      <w:ind w:left="720"/>
      <w:contextualSpacing/>
    </w:pPr>
    <w:rPr>
      <w:rFonts w:eastAsiaTheme="minorHAnsi"/>
    </w:rPr>
  </w:style>
  <w:style w:type="paragraph" w:customStyle="1" w:styleId="6DF49A59F9BB4A56988AD439A404213D5">
    <w:name w:val="6DF49A59F9BB4A56988AD439A404213D5"/>
    <w:rsid w:val="00EC4834"/>
    <w:rPr>
      <w:rFonts w:eastAsiaTheme="minorHAnsi"/>
    </w:rPr>
  </w:style>
  <w:style w:type="paragraph" w:customStyle="1" w:styleId="01BDEDAC1DC4493A9C2926E65058B98F">
    <w:name w:val="01BDEDAC1DC4493A9C2926E65058B98F"/>
    <w:rsid w:val="00EC4834"/>
  </w:style>
  <w:style w:type="paragraph" w:customStyle="1" w:styleId="6402D126B3144FAE93DC68351714DEA6">
    <w:name w:val="6402D126B3144FAE93DC68351714DEA6"/>
    <w:rsid w:val="00EC4834"/>
  </w:style>
  <w:style w:type="paragraph" w:customStyle="1" w:styleId="5BEC8B3087CE4B20B03C82C26FA21A93">
    <w:name w:val="5BEC8B3087CE4B20B03C82C26FA21A93"/>
    <w:rsid w:val="00EC4834"/>
  </w:style>
  <w:style w:type="paragraph" w:customStyle="1" w:styleId="465C4E2DC79840B2B335F6FB94B52C5E">
    <w:name w:val="465C4E2DC79840B2B335F6FB94B52C5E"/>
    <w:rsid w:val="00EC4834"/>
  </w:style>
  <w:style w:type="paragraph" w:customStyle="1" w:styleId="62BC6CA80A4842058718F8EEE04FC86F">
    <w:name w:val="62BC6CA80A4842058718F8EEE04FC86F"/>
    <w:rsid w:val="00EC4834"/>
  </w:style>
  <w:style w:type="paragraph" w:customStyle="1" w:styleId="D7414AF0C15245E6BC2557718C0056C3">
    <w:name w:val="D7414AF0C15245E6BC2557718C0056C3"/>
    <w:rsid w:val="00EC4834"/>
  </w:style>
  <w:style w:type="paragraph" w:customStyle="1" w:styleId="3B077C9626DC4CA296150AB59EECC4FB">
    <w:name w:val="3B077C9626DC4CA296150AB59EECC4FB"/>
    <w:rsid w:val="00EC4834"/>
  </w:style>
  <w:style w:type="paragraph" w:customStyle="1" w:styleId="19393B102E3745B5B5BA59300D2CD3B0">
    <w:name w:val="19393B102E3745B5B5BA59300D2CD3B0"/>
    <w:rsid w:val="00EC4834"/>
  </w:style>
  <w:style w:type="paragraph" w:customStyle="1" w:styleId="76D13B7DBDD9465C891664E65820E705">
    <w:name w:val="76D13B7DBDD9465C891664E65820E705"/>
    <w:rsid w:val="00EC4834"/>
  </w:style>
  <w:style w:type="paragraph" w:customStyle="1" w:styleId="2E0267583DA843C2A78899E39A0E141E">
    <w:name w:val="2E0267583DA843C2A78899E39A0E141E"/>
    <w:rsid w:val="00EC4834"/>
  </w:style>
  <w:style w:type="paragraph" w:customStyle="1" w:styleId="E7918F8866AD415B8EDCB333ADDFD7D4">
    <w:name w:val="E7918F8866AD415B8EDCB333ADDFD7D4"/>
    <w:rsid w:val="003234A2"/>
  </w:style>
  <w:style w:type="paragraph" w:customStyle="1" w:styleId="BE68CAF5034F42BCB1EC778EBBA9741A">
    <w:name w:val="BE68CAF5034F42BCB1EC778EBBA9741A"/>
    <w:rsid w:val="003234A2"/>
  </w:style>
  <w:style w:type="paragraph" w:customStyle="1" w:styleId="3CDD1F70CF8F403196810B0A768259CF">
    <w:name w:val="3CDD1F70CF8F403196810B0A768259CF"/>
    <w:rsid w:val="003234A2"/>
  </w:style>
  <w:style w:type="paragraph" w:customStyle="1" w:styleId="69B03BC215EA4811A2A274DF360A34EB">
    <w:name w:val="69B03BC215EA4811A2A274DF360A34EB"/>
    <w:rsid w:val="003234A2"/>
  </w:style>
  <w:style w:type="paragraph" w:customStyle="1" w:styleId="4C4969BA6D1844A28EF86D0C52BBB33B">
    <w:name w:val="4C4969BA6D1844A28EF86D0C52BBB33B"/>
    <w:rsid w:val="003234A2"/>
  </w:style>
  <w:style w:type="paragraph" w:customStyle="1" w:styleId="FE422E344C1A4D8187AEB509C6B5472C">
    <w:name w:val="FE422E344C1A4D8187AEB509C6B5472C"/>
    <w:rsid w:val="003234A2"/>
  </w:style>
  <w:style w:type="paragraph" w:customStyle="1" w:styleId="E918E8C4E31140DC843FE4F48A6C13B4">
    <w:name w:val="E918E8C4E31140DC843FE4F48A6C13B4"/>
    <w:rsid w:val="003234A2"/>
  </w:style>
  <w:style w:type="paragraph" w:customStyle="1" w:styleId="06182F7BBCA5419E8FEFEF1369D16FEC">
    <w:name w:val="06182F7BBCA5419E8FEFEF1369D16FEC"/>
    <w:rsid w:val="003234A2"/>
  </w:style>
  <w:style w:type="paragraph" w:customStyle="1" w:styleId="7C49AD49C3A54408A7E6E947831107FF">
    <w:name w:val="7C49AD49C3A54408A7E6E947831107FF"/>
    <w:rsid w:val="003234A2"/>
  </w:style>
  <w:style w:type="paragraph" w:customStyle="1" w:styleId="E1E25FC23FAE4FD88552C21A4099B29914">
    <w:name w:val="E1E25FC23FAE4FD88552C21A4099B29914"/>
    <w:rsid w:val="003234A2"/>
    <w:rPr>
      <w:rFonts w:eastAsiaTheme="minorHAnsi"/>
    </w:rPr>
  </w:style>
  <w:style w:type="paragraph" w:customStyle="1" w:styleId="3C30FE349DF945F5936D5C66EF91974714">
    <w:name w:val="3C30FE349DF945F5936D5C66EF91974714"/>
    <w:rsid w:val="003234A2"/>
    <w:rPr>
      <w:rFonts w:eastAsiaTheme="minorHAnsi"/>
    </w:rPr>
  </w:style>
  <w:style w:type="paragraph" w:customStyle="1" w:styleId="2F5A11E406874E25B2B92BAA9845486514">
    <w:name w:val="2F5A11E406874E25B2B92BAA9845486514"/>
    <w:rsid w:val="003234A2"/>
    <w:rPr>
      <w:rFonts w:eastAsiaTheme="minorHAnsi"/>
    </w:rPr>
  </w:style>
  <w:style w:type="paragraph" w:customStyle="1" w:styleId="D61879850344431381CB27B8F7DC488912">
    <w:name w:val="D61879850344431381CB27B8F7DC488912"/>
    <w:rsid w:val="003234A2"/>
    <w:rPr>
      <w:rFonts w:eastAsiaTheme="minorHAnsi"/>
    </w:rPr>
  </w:style>
  <w:style w:type="paragraph" w:customStyle="1" w:styleId="18594071A7FB4CCFA0F1638DDDAD774412">
    <w:name w:val="18594071A7FB4CCFA0F1638DDDAD774412"/>
    <w:rsid w:val="003234A2"/>
    <w:rPr>
      <w:rFonts w:eastAsiaTheme="minorHAnsi"/>
    </w:rPr>
  </w:style>
  <w:style w:type="paragraph" w:customStyle="1" w:styleId="43FCE18C632E419EAD3BA5F29C7FF4CE11">
    <w:name w:val="43FCE18C632E419EAD3BA5F29C7FF4CE11"/>
    <w:rsid w:val="003234A2"/>
    <w:rPr>
      <w:rFonts w:eastAsiaTheme="minorHAnsi"/>
    </w:rPr>
  </w:style>
  <w:style w:type="paragraph" w:customStyle="1" w:styleId="EE1119CF25B244E18096468D006C785D11">
    <w:name w:val="EE1119CF25B244E18096468D006C785D11"/>
    <w:rsid w:val="003234A2"/>
    <w:rPr>
      <w:rFonts w:eastAsiaTheme="minorHAnsi"/>
    </w:rPr>
  </w:style>
  <w:style w:type="paragraph" w:customStyle="1" w:styleId="490A6CDF8E894DB6AA592A093708D7D78">
    <w:name w:val="490A6CDF8E894DB6AA592A093708D7D78"/>
    <w:rsid w:val="003234A2"/>
    <w:rPr>
      <w:rFonts w:eastAsiaTheme="minorHAnsi"/>
    </w:rPr>
  </w:style>
  <w:style w:type="paragraph" w:customStyle="1" w:styleId="00C1CA3A793B47A08F3F70C1CC2919438">
    <w:name w:val="00C1CA3A793B47A08F3F70C1CC2919438"/>
    <w:rsid w:val="003234A2"/>
    <w:rPr>
      <w:rFonts w:eastAsiaTheme="minorHAnsi"/>
    </w:rPr>
  </w:style>
  <w:style w:type="paragraph" w:customStyle="1" w:styleId="FE422E344C1A4D8187AEB509C6B5472C1">
    <w:name w:val="FE422E344C1A4D8187AEB509C6B5472C1"/>
    <w:rsid w:val="003234A2"/>
    <w:rPr>
      <w:rFonts w:eastAsiaTheme="minorHAnsi"/>
    </w:rPr>
  </w:style>
  <w:style w:type="paragraph" w:customStyle="1" w:styleId="CA29B34467BF46D49F80B716CF02E5668">
    <w:name w:val="CA29B34467BF46D49F80B716CF02E5668"/>
    <w:rsid w:val="003234A2"/>
    <w:rPr>
      <w:rFonts w:eastAsiaTheme="minorHAnsi"/>
    </w:rPr>
  </w:style>
  <w:style w:type="paragraph" w:customStyle="1" w:styleId="7BF1F30CE5154C6E86379F5905EA07EE8">
    <w:name w:val="7BF1F30CE5154C6E86379F5905EA07EE8"/>
    <w:rsid w:val="003234A2"/>
    <w:rPr>
      <w:rFonts w:eastAsiaTheme="minorHAnsi"/>
    </w:rPr>
  </w:style>
  <w:style w:type="paragraph" w:customStyle="1" w:styleId="E2D47419E68347D282953BE65EEF16998">
    <w:name w:val="E2D47419E68347D282953BE65EEF16998"/>
    <w:rsid w:val="003234A2"/>
    <w:rPr>
      <w:rFonts w:eastAsiaTheme="minorHAnsi"/>
    </w:rPr>
  </w:style>
  <w:style w:type="paragraph" w:customStyle="1" w:styleId="865449AD34D64E96B0EA720F2C54F3F08">
    <w:name w:val="865449AD34D64E96B0EA720F2C54F3F08"/>
    <w:rsid w:val="003234A2"/>
    <w:rPr>
      <w:rFonts w:eastAsiaTheme="minorHAnsi"/>
    </w:rPr>
  </w:style>
  <w:style w:type="paragraph" w:customStyle="1" w:styleId="FF84F85FC041498B938DCB968BCE392E8">
    <w:name w:val="FF84F85FC041498B938DCB968BCE392E8"/>
    <w:rsid w:val="003234A2"/>
    <w:pPr>
      <w:ind w:left="720"/>
      <w:contextualSpacing/>
    </w:pPr>
    <w:rPr>
      <w:rFonts w:eastAsiaTheme="minorHAnsi"/>
    </w:rPr>
  </w:style>
  <w:style w:type="paragraph" w:customStyle="1" w:styleId="91BDC89B6A994A8B90EFF679148D93408">
    <w:name w:val="91BDC89B6A994A8B90EFF679148D93408"/>
    <w:rsid w:val="003234A2"/>
    <w:rPr>
      <w:rFonts w:eastAsiaTheme="minorHAnsi"/>
    </w:rPr>
  </w:style>
  <w:style w:type="paragraph" w:customStyle="1" w:styleId="01BDEDAC1DC4493A9C2926E65058B98F1">
    <w:name w:val="01BDEDAC1DC4493A9C2926E65058B98F1"/>
    <w:rsid w:val="003234A2"/>
    <w:rPr>
      <w:rFonts w:eastAsiaTheme="minorHAnsi"/>
    </w:rPr>
  </w:style>
  <w:style w:type="paragraph" w:customStyle="1" w:styleId="E918E8C4E31140DC843FE4F48A6C13B41">
    <w:name w:val="E918E8C4E31140DC843FE4F48A6C13B41"/>
    <w:rsid w:val="003234A2"/>
    <w:rPr>
      <w:rFonts w:eastAsiaTheme="minorHAnsi"/>
    </w:rPr>
  </w:style>
  <w:style w:type="paragraph" w:customStyle="1" w:styleId="BE68CAF5034F42BCB1EC778EBBA9741A1">
    <w:name w:val="BE68CAF5034F42BCB1EC778EBBA9741A1"/>
    <w:rsid w:val="003234A2"/>
    <w:rPr>
      <w:rFonts w:eastAsiaTheme="minorHAnsi"/>
    </w:rPr>
  </w:style>
  <w:style w:type="paragraph" w:customStyle="1" w:styleId="3CDD1F70CF8F403196810B0A768259CF1">
    <w:name w:val="3CDD1F70CF8F403196810B0A768259CF1"/>
    <w:rsid w:val="003234A2"/>
    <w:pPr>
      <w:ind w:left="720"/>
      <w:contextualSpacing/>
    </w:pPr>
    <w:rPr>
      <w:rFonts w:eastAsiaTheme="minorHAnsi"/>
    </w:rPr>
  </w:style>
  <w:style w:type="paragraph" w:customStyle="1" w:styleId="69B03BC215EA4811A2A274DF360A34EB1">
    <w:name w:val="69B03BC215EA4811A2A274DF360A34EB1"/>
    <w:rsid w:val="003234A2"/>
    <w:rPr>
      <w:rFonts w:eastAsiaTheme="minorHAnsi"/>
    </w:rPr>
  </w:style>
  <w:style w:type="paragraph" w:customStyle="1" w:styleId="4C4969BA6D1844A28EF86D0C52BBB33B1">
    <w:name w:val="4C4969BA6D1844A28EF86D0C52BBB33B1"/>
    <w:rsid w:val="003234A2"/>
    <w:rPr>
      <w:rFonts w:eastAsiaTheme="minorHAnsi"/>
    </w:rPr>
  </w:style>
  <w:style w:type="paragraph" w:customStyle="1" w:styleId="06182F7BBCA5419E8FEFEF1369D16FEC1">
    <w:name w:val="06182F7BBCA5419E8FEFEF1369D16FEC1"/>
    <w:rsid w:val="003234A2"/>
    <w:rPr>
      <w:rFonts w:eastAsiaTheme="minorHAnsi"/>
    </w:rPr>
  </w:style>
  <w:style w:type="paragraph" w:customStyle="1" w:styleId="3B077C9626DC4CA296150AB59EECC4FB1">
    <w:name w:val="3B077C9626DC4CA296150AB59EECC4FB1"/>
    <w:rsid w:val="003234A2"/>
    <w:rPr>
      <w:rFonts w:eastAsiaTheme="minorHAnsi"/>
    </w:rPr>
  </w:style>
  <w:style w:type="paragraph" w:customStyle="1" w:styleId="19393B102E3745B5B5BA59300D2CD3B01">
    <w:name w:val="19393B102E3745B5B5BA59300D2CD3B01"/>
    <w:rsid w:val="003234A2"/>
    <w:pPr>
      <w:ind w:left="720"/>
      <w:contextualSpacing/>
    </w:pPr>
    <w:rPr>
      <w:rFonts w:eastAsiaTheme="minorHAnsi"/>
    </w:rPr>
  </w:style>
  <w:style w:type="paragraph" w:customStyle="1" w:styleId="76D13B7DBDD9465C891664E65820E7051">
    <w:name w:val="76D13B7DBDD9465C891664E65820E7051"/>
    <w:rsid w:val="003234A2"/>
    <w:rPr>
      <w:rFonts w:eastAsiaTheme="minorHAnsi"/>
    </w:rPr>
  </w:style>
  <w:style w:type="paragraph" w:customStyle="1" w:styleId="2E0267583DA843C2A78899E39A0E141E1">
    <w:name w:val="2E0267583DA843C2A78899E39A0E141E1"/>
    <w:rsid w:val="003234A2"/>
    <w:rPr>
      <w:rFonts w:eastAsiaTheme="minorHAnsi"/>
    </w:rPr>
  </w:style>
  <w:style w:type="paragraph" w:customStyle="1" w:styleId="7C49AD49C3A54408A7E6E947831107FF1">
    <w:name w:val="7C49AD49C3A54408A7E6E947831107FF1"/>
    <w:rsid w:val="003234A2"/>
    <w:rPr>
      <w:rFonts w:eastAsiaTheme="minorHAnsi"/>
    </w:rPr>
  </w:style>
  <w:style w:type="paragraph" w:customStyle="1" w:styleId="0BAA8E17B314468FBC90177CC39F59558">
    <w:name w:val="0BAA8E17B314468FBC90177CC39F59558"/>
    <w:rsid w:val="003234A2"/>
    <w:rPr>
      <w:rFonts w:eastAsiaTheme="minorHAnsi"/>
    </w:rPr>
  </w:style>
  <w:style w:type="paragraph" w:customStyle="1" w:styleId="44579993DC254CFFA54E6412F0596A468">
    <w:name w:val="44579993DC254CFFA54E6412F0596A468"/>
    <w:rsid w:val="003234A2"/>
    <w:pPr>
      <w:ind w:left="720"/>
      <w:contextualSpacing/>
    </w:pPr>
    <w:rPr>
      <w:rFonts w:eastAsiaTheme="minorHAnsi"/>
    </w:rPr>
  </w:style>
  <w:style w:type="paragraph" w:customStyle="1" w:styleId="63EA913ECF03495BA00F1269FBB0C10A8">
    <w:name w:val="63EA913ECF03495BA00F1269FBB0C10A8"/>
    <w:rsid w:val="003234A2"/>
    <w:rPr>
      <w:rFonts w:eastAsiaTheme="minorHAnsi"/>
    </w:rPr>
  </w:style>
  <w:style w:type="paragraph" w:customStyle="1" w:styleId="6402D126B3144FAE93DC68351714DEA61">
    <w:name w:val="6402D126B3144FAE93DC68351714DEA61"/>
    <w:rsid w:val="003234A2"/>
    <w:rPr>
      <w:rFonts w:eastAsiaTheme="minorHAnsi"/>
    </w:rPr>
  </w:style>
  <w:style w:type="paragraph" w:customStyle="1" w:styleId="12FABC6406584108ADD76F19853A0D8A8">
    <w:name w:val="12FABC6406584108ADD76F19853A0D8A8"/>
    <w:rsid w:val="003234A2"/>
    <w:pPr>
      <w:ind w:left="720"/>
      <w:contextualSpacing/>
    </w:pPr>
    <w:rPr>
      <w:rFonts w:eastAsiaTheme="minorHAnsi"/>
    </w:rPr>
  </w:style>
  <w:style w:type="paragraph" w:customStyle="1" w:styleId="AFDFF91C9E694916A25EA1EA42B88AC68">
    <w:name w:val="AFDFF91C9E694916A25EA1EA42B88AC68"/>
    <w:rsid w:val="003234A2"/>
    <w:pPr>
      <w:ind w:left="720"/>
      <w:contextualSpacing/>
    </w:pPr>
    <w:rPr>
      <w:rFonts w:eastAsiaTheme="minorHAnsi"/>
    </w:rPr>
  </w:style>
  <w:style w:type="paragraph" w:customStyle="1" w:styleId="6DF49A59F9BB4A56988AD439A404213D6">
    <w:name w:val="6DF49A59F9BB4A56988AD439A404213D6"/>
    <w:rsid w:val="003234A2"/>
    <w:rPr>
      <w:rFonts w:eastAsiaTheme="minorHAnsi"/>
    </w:rPr>
  </w:style>
  <w:style w:type="paragraph" w:customStyle="1" w:styleId="B14993ABC8DA4A558384CEC2EC1A7058">
    <w:name w:val="B14993ABC8DA4A558384CEC2EC1A7058"/>
    <w:rsid w:val="00445EAA"/>
  </w:style>
  <w:style w:type="paragraph" w:customStyle="1" w:styleId="5643322E26994C00BF09C34659B1B2C2">
    <w:name w:val="5643322E26994C00BF09C34659B1B2C2"/>
    <w:rsid w:val="00445EAA"/>
  </w:style>
  <w:style w:type="paragraph" w:customStyle="1" w:styleId="90343C6E12224EC28C3AD13D6070BDB6">
    <w:name w:val="90343C6E12224EC28C3AD13D6070BDB6"/>
    <w:rsid w:val="00445EAA"/>
  </w:style>
  <w:style w:type="paragraph" w:customStyle="1" w:styleId="60C619C273314873986555DA8B521167">
    <w:name w:val="60C619C273314873986555DA8B521167"/>
    <w:rsid w:val="00445EAA"/>
  </w:style>
  <w:style w:type="paragraph" w:customStyle="1" w:styleId="2F5A11E406874E25B2B92BAA9845486515">
    <w:name w:val="2F5A11E406874E25B2B92BAA9845486515"/>
    <w:rsid w:val="00A40FFD"/>
    <w:rPr>
      <w:rFonts w:eastAsiaTheme="minorHAnsi"/>
    </w:rPr>
  </w:style>
  <w:style w:type="paragraph" w:customStyle="1" w:styleId="D61879850344431381CB27B8F7DC488913">
    <w:name w:val="D61879850344431381CB27B8F7DC488913"/>
    <w:rsid w:val="00A40FFD"/>
    <w:rPr>
      <w:rFonts w:eastAsiaTheme="minorHAnsi"/>
    </w:rPr>
  </w:style>
  <w:style w:type="paragraph" w:customStyle="1" w:styleId="18594071A7FB4CCFA0F1638DDDAD774413">
    <w:name w:val="18594071A7FB4CCFA0F1638DDDAD774413"/>
    <w:rsid w:val="00A40FFD"/>
    <w:rPr>
      <w:rFonts w:eastAsiaTheme="minorHAnsi"/>
    </w:rPr>
  </w:style>
  <w:style w:type="paragraph" w:customStyle="1" w:styleId="43FCE18C632E419EAD3BA5F29C7FF4CE12">
    <w:name w:val="43FCE18C632E419EAD3BA5F29C7FF4CE12"/>
    <w:rsid w:val="00A40FFD"/>
    <w:rPr>
      <w:rFonts w:eastAsiaTheme="minorHAnsi"/>
    </w:rPr>
  </w:style>
  <w:style w:type="paragraph" w:customStyle="1" w:styleId="EE1119CF25B244E18096468D006C785D12">
    <w:name w:val="EE1119CF25B244E18096468D006C785D12"/>
    <w:rsid w:val="00A40FFD"/>
    <w:rPr>
      <w:rFonts w:eastAsiaTheme="minorHAnsi"/>
    </w:rPr>
  </w:style>
  <w:style w:type="paragraph" w:customStyle="1" w:styleId="490A6CDF8E894DB6AA592A093708D7D79">
    <w:name w:val="490A6CDF8E894DB6AA592A093708D7D79"/>
    <w:rsid w:val="00A40FFD"/>
    <w:rPr>
      <w:rFonts w:eastAsiaTheme="minorHAnsi"/>
    </w:rPr>
  </w:style>
  <w:style w:type="paragraph" w:customStyle="1" w:styleId="00C1CA3A793B47A08F3F70C1CC2919439">
    <w:name w:val="00C1CA3A793B47A08F3F70C1CC2919439"/>
    <w:rsid w:val="00A40FFD"/>
    <w:rPr>
      <w:rFonts w:eastAsiaTheme="minorHAnsi"/>
    </w:rPr>
  </w:style>
  <w:style w:type="paragraph" w:customStyle="1" w:styleId="FE422E344C1A4D8187AEB509C6B5472C2">
    <w:name w:val="FE422E344C1A4D8187AEB509C6B5472C2"/>
    <w:rsid w:val="00A40FFD"/>
    <w:rPr>
      <w:rFonts w:eastAsiaTheme="minorHAnsi"/>
    </w:rPr>
  </w:style>
  <w:style w:type="paragraph" w:customStyle="1" w:styleId="CA29B34467BF46D49F80B716CF02E5669">
    <w:name w:val="CA29B34467BF46D49F80B716CF02E5669"/>
    <w:rsid w:val="00A40FFD"/>
    <w:rPr>
      <w:rFonts w:eastAsiaTheme="minorHAnsi"/>
    </w:rPr>
  </w:style>
  <w:style w:type="paragraph" w:customStyle="1" w:styleId="7BF1F30CE5154C6E86379F5905EA07EE9">
    <w:name w:val="7BF1F30CE5154C6E86379F5905EA07EE9"/>
    <w:rsid w:val="00A40FFD"/>
    <w:rPr>
      <w:rFonts w:eastAsiaTheme="minorHAnsi"/>
    </w:rPr>
  </w:style>
  <w:style w:type="paragraph" w:customStyle="1" w:styleId="E2D47419E68347D282953BE65EEF16999">
    <w:name w:val="E2D47419E68347D282953BE65EEF16999"/>
    <w:rsid w:val="00A40FFD"/>
    <w:rPr>
      <w:rFonts w:eastAsiaTheme="minorHAnsi"/>
    </w:rPr>
  </w:style>
  <w:style w:type="paragraph" w:customStyle="1" w:styleId="865449AD34D64E96B0EA720F2C54F3F09">
    <w:name w:val="865449AD34D64E96B0EA720F2C54F3F09"/>
    <w:rsid w:val="00A40FFD"/>
    <w:rPr>
      <w:rFonts w:eastAsiaTheme="minorHAnsi"/>
    </w:rPr>
  </w:style>
  <w:style w:type="paragraph" w:customStyle="1" w:styleId="FF84F85FC041498B938DCB968BCE392E9">
    <w:name w:val="FF84F85FC041498B938DCB968BCE392E9"/>
    <w:rsid w:val="00A40FFD"/>
    <w:pPr>
      <w:ind w:left="720"/>
      <w:contextualSpacing/>
    </w:pPr>
    <w:rPr>
      <w:rFonts w:eastAsiaTheme="minorHAnsi"/>
    </w:rPr>
  </w:style>
  <w:style w:type="paragraph" w:customStyle="1" w:styleId="91BDC89B6A994A8B90EFF679148D93409">
    <w:name w:val="91BDC89B6A994A8B90EFF679148D93409"/>
    <w:rsid w:val="00A40FFD"/>
    <w:rPr>
      <w:rFonts w:eastAsiaTheme="minorHAnsi"/>
    </w:rPr>
  </w:style>
  <w:style w:type="paragraph" w:customStyle="1" w:styleId="01BDEDAC1DC4493A9C2926E65058B98F2">
    <w:name w:val="01BDEDAC1DC4493A9C2926E65058B98F2"/>
    <w:rsid w:val="00A40FFD"/>
    <w:rPr>
      <w:rFonts w:eastAsiaTheme="minorHAnsi"/>
    </w:rPr>
  </w:style>
  <w:style w:type="paragraph" w:customStyle="1" w:styleId="E918E8C4E31140DC843FE4F48A6C13B42">
    <w:name w:val="E918E8C4E31140DC843FE4F48A6C13B42"/>
    <w:rsid w:val="00A40FFD"/>
    <w:rPr>
      <w:rFonts w:eastAsiaTheme="minorHAnsi"/>
    </w:rPr>
  </w:style>
  <w:style w:type="paragraph" w:customStyle="1" w:styleId="BE68CAF5034F42BCB1EC778EBBA9741A2">
    <w:name w:val="BE68CAF5034F42BCB1EC778EBBA9741A2"/>
    <w:rsid w:val="00A40FFD"/>
    <w:rPr>
      <w:rFonts w:eastAsiaTheme="minorHAnsi"/>
    </w:rPr>
  </w:style>
  <w:style w:type="paragraph" w:customStyle="1" w:styleId="3CDD1F70CF8F403196810B0A768259CF2">
    <w:name w:val="3CDD1F70CF8F403196810B0A768259CF2"/>
    <w:rsid w:val="00A40FFD"/>
    <w:pPr>
      <w:ind w:left="720"/>
      <w:contextualSpacing/>
    </w:pPr>
    <w:rPr>
      <w:rFonts w:eastAsiaTheme="minorHAnsi"/>
    </w:rPr>
  </w:style>
  <w:style w:type="paragraph" w:customStyle="1" w:styleId="69B03BC215EA4811A2A274DF360A34EB2">
    <w:name w:val="69B03BC215EA4811A2A274DF360A34EB2"/>
    <w:rsid w:val="00A40FFD"/>
    <w:rPr>
      <w:rFonts w:eastAsiaTheme="minorHAnsi"/>
    </w:rPr>
  </w:style>
  <w:style w:type="paragraph" w:customStyle="1" w:styleId="4C4969BA6D1844A28EF86D0C52BBB33B2">
    <w:name w:val="4C4969BA6D1844A28EF86D0C52BBB33B2"/>
    <w:rsid w:val="00A40FFD"/>
    <w:rPr>
      <w:rFonts w:eastAsiaTheme="minorHAnsi"/>
    </w:rPr>
  </w:style>
  <w:style w:type="paragraph" w:customStyle="1" w:styleId="06182F7BBCA5419E8FEFEF1369D16FEC2">
    <w:name w:val="06182F7BBCA5419E8FEFEF1369D16FEC2"/>
    <w:rsid w:val="00A40FFD"/>
    <w:rPr>
      <w:rFonts w:eastAsiaTheme="minorHAnsi"/>
    </w:rPr>
  </w:style>
  <w:style w:type="paragraph" w:customStyle="1" w:styleId="3B077C9626DC4CA296150AB59EECC4FB2">
    <w:name w:val="3B077C9626DC4CA296150AB59EECC4FB2"/>
    <w:rsid w:val="00A40FFD"/>
    <w:rPr>
      <w:rFonts w:eastAsiaTheme="minorHAnsi"/>
    </w:rPr>
  </w:style>
  <w:style w:type="paragraph" w:customStyle="1" w:styleId="19393B102E3745B5B5BA59300D2CD3B02">
    <w:name w:val="19393B102E3745B5B5BA59300D2CD3B02"/>
    <w:rsid w:val="00A40FFD"/>
    <w:pPr>
      <w:ind w:left="720"/>
      <w:contextualSpacing/>
    </w:pPr>
    <w:rPr>
      <w:rFonts w:eastAsiaTheme="minorHAnsi"/>
    </w:rPr>
  </w:style>
  <w:style w:type="paragraph" w:customStyle="1" w:styleId="76D13B7DBDD9465C891664E65820E7052">
    <w:name w:val="76D13B7DBDD9465C891664E65820E7052"/>
    <w:rsid w:val="00A40FFD"/>
    <w:rPr>
      <w:rFonts w:eastAsiaTheme="minorHAnsi"/>
    </w:rPr>
  </w:style>
  <w:style w:type="paragraph" w:customStyle="1" w:styleId="2E0267583DA843C2A78899E39A0E141E2">
    <w:name w:val="2E0267583DA843C2A78899E39A0E141E2"/>
    <w:rsid w:val="00A40FFD"/>
    <w:rPr>
      <w:rFonts w:eastAsiaTheme="minorHAnsi"/>
    </w:rPr>
  </w:style>
  <w:style w:type="paragraph" w:customStyle="1" w:styleId="7C49AD49C3A54408A7E6E947831107FF2">
    <w:name w:val="7C49AD49C3A54408A7E6E947831107FF2"/>
    <w:rsid w:val="00A40FFD"/>
    <w:rPr>
      <w:rFonts w:eastAsiaTheme="minorHAnsi"/>
    </w:rPr>
  </w:style>
  <w:style w:type="paragraph" w:customStyle="1" w:styleId="0BAA8E17B314468FBC90177CC39F59559">
    <w:name w:val="0BAA8E17B314468FBC90177CC39F59559"/>
    <w:rsid w:val="00A40FFD"/>
    <w:rPr>
      <w:rFonts w:eastAsiaTheme="minorHAnsi"/>
    </w:rPr>
  </w:style>
  <w:style w:type="paragraph" w:customStyle="1" w:styleId="44579993DC254CFFA54E6412F0596A469">
    <w:name w:val="44579993DC254CFFA54E6412F0596A469"/>
    <w:rsid w:val="00A40FFD"/>
    <w:pPr>
      <w:ind w:left="720"/>
      <w:contextualSpacing/>
    </w:pPr>
    <w:rPr>
      <w:rFonts w:eastAsiaTheme="minorHAnsi"/>
    </w:rPr>
  </w:style>
  <w:style w:type="paragraph" w:customStyle="1" w:styleId="63EA913ECF03495BA00F1269FBB0C10A9">
    <w:name w:val="63EA913ECF03495BA00F1269FBB0C10A9"/>
    <w:rsid w:val="00A40FFD"/>
    <w:rPr>
      <w:rFonts w:eastAsiaTheme="minorHAnsi"/>
    </w:rPr>
  </w:style>
  <w:style w:type="paragraph" w:customStyle="1" w:styleId="6402D126B3144FAE93DC68351714DEA62">
    <w:name w:val="6402D126B3144FAE93DC68351714DEA62"/>
    <w:rsid w:val="00A40FFD"/>
    <w:rPr>
      <w:rFonts w:eastAsiaTheme="minorHAnsi"/>
    </w:rPr>
  </w:style>
  <w:style w:type="paragraph" w:customStyle="1" w:styleId="12FABC6406584108ADD76F19853A0D8A9">
    <w:name w:val="12FABC6406584108ADD76F19853A0D8A9"/>
    <w:rsid w:val="00A40FFD"/>
    <w:pPr>
      <w:ind w:left="720"/>
      <w:contextualSpacing/>
    </w:pPr>
    <w:rPr>
      <w:rFonts w:eastAsiaTheme="minorHAnsi"/>
    </w:rPr>
  </w:style>
  <w:style w:type="paragraph" w:customStyle="1" w:styleId="AFDFF91C9E694916A25EA1EA42B88AC69">
    <w:name w:val="AFDFF91C9E694916A25EA1EA42B88AC69"/>
    <w:rsid w:val="00A40FFD"/>
    <w:pPr>
      <w:ind w:left="720"/>
      <w:contextualSpacing/>
    </w:pPr>
    <w:rPr>
      <w:rFonts w:eastAsiaTheme="minorHAnsi"/>
    </w:rPr>
  </w:style>
  <w:style w:type="paragraph" w:customStyle="1" w:styleId="60C619C273314873986555DA8B5211671">
    <w:name w:val="60C619C273314873986555DA8B5211671"/>
    <w:rsid w:val="00A40FFD"/>
    <w:rPr>
      <w:rFonts w:eastAsiaTheme="minorHAnsi"/>
    </w:rPr>
  </w:style>
  <w:style w:type="paragraph" w:customStyle="1" w:styleId="5643322E26994C00BF09C34659B1B2C21">
    <w:name w:val="5643322E26994C00BF09C34659B1B2C21"/>
    <w:rsid w:val="00A40FF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0343C6E12224EC28C3AD13D6070BDB61">
    <w:name w:val="90343C6E12224EC28C3AD13D6070BDB61"/>
    <w:rsid w:val="00A40FFD"/>
    <w:rPr>
      <w:rFonts w:eastAsiaTheme="minorHAnsi"/>
    </w:rPr>
  </w:style>
  <w:style w:type="paragraph" w:customStyle="1" w:styleId="485BA8D1E6EA45BDB55B94816757709D">
    <w:name w:val="485BA8D1E6EA45BDB55B94816757709D"/>
    <w:rsid w:val="00A616F3"/>
  </w:style>
  <w:style w:type="paragraph" w:customStyle="1" w:styleId="485BA8D1E6EA45BDB55B94816757709D1">
    <w:name w:val="485BA8D1E6EA45BDB55B94816757709D1"/>
    <w:rsid w:val="00623D56"/>
    <w:rPr>
      <w:rFonts w:eastAsiaTheme="minorHAnsi"/>
    </w:rPr>
  </w:style>
  <w:style w:type="paragraph" w:customStyle="1" w:styleId="D61879850344431381CB27B8F7DC488914">
    <w:name w:val="D61879850344431381CB27B8F7DC488914"/>
    <w:rsid w:val="00623D56"/>
    <w:rPr>
      <w:rFonts w:eastAsiaTheme="minorHAnsi"/>
    </w:rPr>
  </w:style>
  <w:style w:type="paragraph" w:customStyle="1" w:styleId="18594071A7FB4CCFA0F1638DDDAD774414">
    <w:name w:val="18594071A7FB4CCFA0F1638DDDAD774414"/>
    <w:rsid w:val="00623D56"/>
    <w:rPr>
      <w:rFonts w:eastAsiaTheme="minorHAnsi"/>
    </w:rPr>
  </w:style>
  <w:style w:type="paragraph" w:customStyle="1" w:styleId="43FCE18C632E419EAD3BA5F29C7FF4CE13">
    <w:name w:val="43FCE18C632E419EAD3BA5F29C7FF4CE13"/>
    <w:rsid w:val="00623D56"/>
    <w:rPr>
      <w:rFonts w:eastAsiaTheme="minorHAnsi"/>
    </w:rPr>
  </w:style>
  <w:style w:type="paragraph" w:customStyle="1" w:styleId="EE1119CF25B244E18096468D006C785D13">
    <w:name w:val="EE1119CF25B244E18096468D006C785D13"/>
    <w:rsid w:val="00623D56"/>
    <w:rPr>
      <w:rFonts w:eastAsiaTheme="minorHAnsi"/>
    </w:rPr>
  </w:style>
  <w:style w:type="paragraph" w:customStyle="1" w:styleId="490A6CDF8E894DB6AA592A093708D7D710">
    <w:name w:val="490A6CDF8E894DB6AA592A093708D7D710"/>
    <w:rsid w:val="00623D56"/>
    <w:rPr>
      <w:rFonts w:eastAsiaTheme="minorHAnsi"/>
    </w:rPr>
  </w:style>
  <w:style w:type="paragraph" w:customStyle="1" w:styleId="00C1CA3A793B47A08F3F70C1CC29194310">
    <w:name w:val="00C1CA3A793B47A08F3F70C1CC29194310"/>
    <w:rsid w:val="00623D56"/>
    <w:rPr>
      <w:rFonts w:eastAsiaTheme="minorHAnsi"/>
    </w:rPr>
  </w:style>
  <w:style w:type="paragraph" w:customStyle="1" w:styleId="FE422E344C1A4D8187AEB509C6B5472C3">
    <w:name w:val="FE422E344C1A4D8187AEB509C6B5472C3"/>
    <w:rsid w:val="00623D56"/>
    <w:rPr>
      <w:rFonts w:eastAsiaTheme="minorHAnsi"/>
    </w:rPr>
  </w:style>
  <w:style w:type="paragraph" w:customStyle="1" w:styleId="CA29B34467BF46D49F80B716CF02E56610">
    <w:name w:val="CA29B34467BF46D49F80B716CF02E56610"/>
    <w:rsid w:val="00623D56"/>
    <w:rPr>
      <w:rFonts w:eastAsiaTheme="minorHAnsi"/>
    </w:rPr>
  </w:style>
  <w:style w:type="paragraph" w:customStyle="1" w:styleId="7BF1F30CE5154C6E86379F5905EA07EE10">
    <w:name w:val="7BF1F30CE5154C6E86379F5905EA07EE10"/>
    <w:rsid w:val="00623D56"/>
    <w:rPr>
      <w:rFonts w:eastAsiaTheme="minorHAnsi"/>
    </w:rPr>
  </w:style>
  <w:style w:type="paragraph" w:customStyle="1" w:styleId="E2D47419E68347D282953BE65EEF169910">
    <w:name w:val="E2D47419E68347D282953BE65EEF169910"/>
    <w:rsid w:val="00623D56"/>
    <w:rPr>
      <w:rFonts w:eastAsiaTheme="minorHAnsi"/>
    </w:rPr>
  </w:style>
  <w:style w:type="paragraph" w:customStyle="1" w:styleId="865449AD34D64E96B0EA720F2C54F3F010">
    <w:name w:val="865449AD34D64E96B0EA720F2C54F3F010"/>
    <w:rsid w:val="00623D56"/>
    <w:rPr>
      <w:rFonts w:eastAsiaTheme="minorHAnsi"/>
    </w:rPr>
  </w:style>
  <w:style w:type="paragraph" w:customStyle="1" w:styleId="FF84F85FC041498B938DCB968BCE392E10">
    <w:name w:val="FF84F85FC041498B938DCB968BCE392E10"/>
    <w:rsid w:val="00623D56"/>
    <w:pPr>
      <w:ind w:left="720"/>
      <w:contextualSpacing/>
    </w:pPr>
    <w:rPr>
      <w:rFonts w:eastAsiaTheme="minorHAnsi"/>
    </w:rPr>
  </w:style>
  <w:style w:type="paragraph" w:customStyle="1" w:styleId="91BDC89B6A994A8B90EFF679148D934010">
    <w:name w:val="91BDC89B6A994A8B90EFF679148D934010"/>
    <w:rsid w:val="00623D56"/>
    <w:rPr>
      <w:rFonts w:eastAsiaTheme="minorHAnsi"/>
    </w:rPr>
  </w:style>
  <w:style w:type="paragraph" w:customStyle="1" w:styleId="01BDEDAC1DC4493A9C2926E65058B98F3">
    <w:name w:val="01BDEDAC1DC4493A9C2926E65058B98F3"/>
    <w:rsid w:val="00623D56"/>
    <w:rPr>
      <w:rFonts w:eastAsiaTheme="minorHAnsi"/>
    </w:rPr>
  </w:style>
  <w:style w:type="paragraph" w:customStyle="1" w:styleId="E918E8C4E31140DC843FE4F48A6C13B43">
    <w:name w:val="E918E8C4E31140DC843FE4F48A6C13B43"/>
    <w:rsid w:val="00623D56"/>
    <w:rPr>
      <w:rFonts w:eastAsiaTheme="minorHAnsi"/>
    </w:rPr>
  </w:style>
  <w:style w:type="paragraph" w:customStyle="1" w:styleId="BE68CAF5034F42BCB1EC778EBBA9741A3">
    <w:name w:val="BE68CAF5034F42BCB1EC778EBBA9741A3"/>
    <w:rsid w:val="00623D56"/>
    <w:rPr>
      <w:rFonts w:eastAsiaTheme="minorHAnsi"/>
    </w:rPr>
  </w:style>
  <w:style w:type="paragraph" w:customStyle="1" w:styleId="3CDD1F70CF8F403196810B0A768259CF3">
    <w:name w:val="3CDD1F70CF8F403196810B0A768259CF3"/>
    <w:rsid w:val="00623D56"/>
    <w:pPr>
      <w:ind w:left="720"/>
      <w:contextualSpacing/>
    </w:pPr>
    <w:rPr>
      <w:rFonts w:eastAsiaTheme="minorHAnsi"/>
    </w:rPr>
  </w:style>
  <w:style w:type="paragraph" w:customStyle="1" w:styleId="69B03BC215EA4811A2A274DF360A34EB3">
    <w:name w:val="69B03BC215EA4811A2A274DF360A34EB3"/>
    <w:rsid w:val="00623D56"/>
    <w:rPr>
      <w:rFonts w:eastAsiaTheme="minorHAnsi"/>
    </w:rPr>
  </w:style>
  <w:style w:type="paragraph" w:customStyle="1" w:styleId="4C4969BA6D1844A28EF86D0C52BBB33B3">
    <w:name w:val="4C4969BA6D1844A28EF86D0C52BBB33B3"/>
    <w:rsid w:val="00623D56"/>
    <w:rPr>
      <w:rFonts w:eastAsiaTheme="minorHAnsi"/>
    </w:rPr>
  </w:style>
  <w:style w:type="paragraph" w:customStyle="1" w:styleId="06182F7BBCA5419E8FEFEF1369D16FEC3">
    <w:name w:val="06182F7BBCA5419E8FEFEF1369D16FEC3"/>
    <w:rsid w:val="00623D56"/>
    <w:rPr>
      <w:rFonts w:eastAsiaTheme="minorHAnsi"/>
    </w:rPr>
  </w:style>
  <w:style w:type="paragraph" w:customStyle="1" w:styleId="3B077C9626DC4CA296150AB59EECC4FB3">
    <w:name w:val="3B077C9626DC4CA296150AB59EECC4FB3"/>
    <w:rsid w:val="00623D56"/>
    <w:rPr>
      <w:rFonts w:eastAsiaTheme="minorHAnsi"/>
    </w:rPr>
  </w:style>
  <w:style w:type="paragraph" w:customStyle="1" w:styleId="19393B102E3745B5B5BA59300D2CD3B03">
    <w:name w:val="19393B102E3745B5B5BA59300D2CD3B03"/>
    <w:rsid w:val="00623D56"/>
    <w:pPr>
      <w:ind w:left="720"/>
      <w:contextualSpacing/>
    </w:pPr>
    <w:rPr>
      <w:rFonts w:eastAsiaTheme="minorHAnsi"/>
    </w:rPr>
  </w:style>
  <w:style w:type="paragraph" w:customStyle="1" w:styleId="76D13B7DBDD9465C891664E65820E7053">
    <w:name w:val="76D13B7DBDD9465C891664E65820E7053"/>
    <w:rsid w:val="00623D56"/>
    <w:rPr>
      <w:rFonts w:eastAsiaTheme="minorHAnsi"/>
    </w:rPr>
  </w:style>
  <w:style w:type="paragraph" w:customStyle="1" w:styleId="2E0267583DA843C2A78899E39A0E141E3">
    <w:name w:val="2E0267583DA843C2A78899E39A0E141E3"/>
    <w:rsid w:val="00623D56"/>
    <w:rPr>
      <w:rFonts w:eastAsiaTheme="minorHAnsi"/>
    </w:rPr>
  </w:style>
  <w:style w:type="paragraph" w:customStyle="1" w:styleId="12FABC6406584108ADD76F19853A0D8A10">
    <w:name w:val="12FABC6406584108ADD76F19853A0D8A10"/>
    <w:rsid w:val="00623D56"/>
    <w:pPr>
      <w:ind w:left="720"/>
      <w:contextualSpacing/>
    </w:pPr>
    <w:rPr>
      <w:rFonts w:eastAsiaTheme="minorHAnsi"/>
    </w:rPr>
  </w:style>
  <w:style w:type="paragraph" w:customStyle="1" w:styleId="AFDFF91C9E694916A25EA1EA42B88AC610">
    <w:name w:val="AFDFF91C9E694916A25EA1EA42B88AC610"/>
    <w:rsid w:val="00623D56"/>
    <w:pPr>
      <w:ind w:left="720"/>
      <w:contextualSpacing/>
    </w:pPr>
    <w:rPr>
      <w:rFonts w:eastAsiaTheme="minorHAnsi"/>
    </w:rPr>
  </w:style>
  <w:style w:type="paragraph" w:customStyle="1" w:styleId="60C619C273314873986555DA8B5211672">
    <w:name w:val="60C619C273314873986555DA8B5211672"/>
    <w:rsid w:val="00623D56"/>
    <w:rPr>
      <w:rFonts w:eastAsiaTheme="minorHAnsi"/>
    </w:rPr>
  </w:style>
  <w:style w:type="paragraph" w:customStyle="1" w:styleId="5643322E26994C00BF09C34659B1B2C22">
    <w:name w:val="5643322E26994C00BF09C34659B1B2C22"/>
    <w:rsid w:val="00623D5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0343C6E12224EC28C3AD13D6070BDB62">
    <w:name w:val="90343C6E12224EC28C3AD13D6070BDB62"/>
    <w:rsid w:val="00623D56"/>
    <w:rPr>
      <w:rFonts w:eastAsiaTheme="minorHAnsi"/>
    </w:rPr>
  </w:style>
  <w:style w:type="paragraph" w:customStyle="1" w:styleId="BB1042642754486FBF59EB5CCF6338A9">
    <w:name w:val="BB1042642754486FBF59EB5CCF6338A9"/>
    <w:rsid w:val="000954F1"/>
  </w:style>
  <w:style w:type="paragraph" w:customStyle="1" w:styleId="485BA8D1E6EA45BDB55B94816757709D2">
    <w:name w:val="485BA8D1E6EA45BDB55B94816757709D2"/>
    <w:rsid w:val="002C23FA"/>
    <w:rPr>
      <w:rFonts w:eastAsiaTheme="minorHAnsi"/>
    </w:rPr>
  </w:style>
  <w:style w:type="paragraph" w:customStyle="1" w:styleId="D61879850344431381CB27B8F7DC488915">
    <w:name w:val="D61879850344431381CB27B8F7DC488915"/>
    <w:rsid w:val="002C23FA"/>
    <w:rPr>
      <w:rFonts w:eastAsiaTheme="minorHAnsi"/>
    </w:rPr>
  </w:style>
  <w:style w:type="paragraph" w:customStyle="1" w:styleId="18594071A7FB4CCFA0F1638DDDAD774415">
    <w:name w:val="18594071A7FB4CCFA0F1638DDDAD774415"/>
    <w:rsid w:val="002C23FA"/>
    <w:rPr>
      <w:rFonts w:eastAsiaTheme="minorHAnsi"/>
    </w:rPr>
  </w:style>
  <w:style w:type="paragraph" w:customStyle="1" w:styleId="43FCE18C632E419EAD3BA5F29C7FF4CE14">
    <w:name w:val="43FCE18C632E419EAD3BA5F29C7FF4CE14"/>
    <w:rsid w:val="002C23FA"/>
    <w:rPr>
      <w:rFonts w:eastAsiaTheme="minorHAnsi"/>
    </w:rPr>
  </w:style>
  <w:style w:type="paragraph" w:customStyle="1" w:styleId="EE1119CF25B244E18096468D006C785D14">
    <w:name w:val="EE1119CF25B244E18096468D006C785D14"/>
    <w:rsid w:val="002C23FA"/>
    <w:rPr>
      <w:rFonts w:eastAsiaTheme="minorHAnsi"/>
    </w:rPr>
  </w:style>
  <w:style w:type="paragraph" w:customStyle="1" w:styleId="490A6CDF8E894DB6AA592A093708D7D711">
    <w:name w:val="490A6CDF8E894DB6AA592A093708D7D711"/>
    <w:rsid w:val="002C23FA"/>
    <w:rPr>
      <w:rFonts w:eastAsiaTheme="minorHAnsi"/>
    </w:rPr>
  </w:style>
  <w:style w:type="paragraph" w:customStyle="1" w:styleId="00C1CA3A793B47A08F3F70C1CC29194311">
    <w:name w:val="00C1CA3A793B47A08F3F70C1CC29194311"/>
    <w:rsid w:val="002C23FA"/>
    <w:rPr>
      <w:rFonts w:eastAsiaTheme="minorHAnsi"/>
    </w:rPr>
  </w:style>
  <w:style w:type="paragraph" w:customStyle="1" w:styleId="FE422E344C1A4D8187AEB509C6B5472C4">
    <w:name w:val="FE422E344C1A4D8187AEB509C6B5472C4"/>
    <w:rsid w:val="002C23FA"/>
    <w:rPr>
      <w:rFonts w:eastAsiaTheme="minorHAnsi"/>
    </w:rPr>
  </w:style>
  <w:style w:type="paragraph" w:customStyle="1" w:styleId="CA29B34467BF46D49F80B716CF02E56611">
    <w:name w:val="CA29B34467BF46D49F80B716CF02E56611"/>
    <w:rsid w:val="002C23FA"/>
    <w:rPr>
      <w:rFonts w:eastAsiaTheme="minorHAnsi"/>
    </w:rPr>
  </w:style>
  <w:style w:type="paragraph" w:customStyle="1" w:styleId="7BF1F30CE5154C6E86379F5905EA07EE11">
    <w:name w:val="7BF1F30CE5154C6E86379F5905EA07EE11"/>
    <w:rsid w:val="002C23FA"/>
    <w:rPr>
      <w:rFonts w:eastAsiaTheme="minorHAnsi"/>
    </w:rPr>
  </w:style>
  <w:style w:type="paragraph" w:customStyle="1" w:styleId="E2D47419E68347D282953BE65EEF169911">
    <w:name w:val="E2D47419E68347D282953BE65EEF169911"/>
    <w:rsid w:val="002C23FA"/>
    <w:rPr>
      <w:rFonts w:eastAsiaTheme="minorHAnsi"/>
    </w:rPr>
  </w:style>
  <w:style w:type="paragraph" w:customStyle="1" w:styleId="865449AD34D64E96B0EA720F2C54F3F011">
    <w:name w:val="865449AD34D64E96B0EA720F2C54F3F011"/>
    <w:rsid w:val="002C23FA"/>
    <w:rPr>
      <w:rFonts w:eastAsiaTheme="minorHAnsi"/>
    </w:rPr>
  </w:style>
  <w:style w:type="paragraph" w:customStyle="1" w:styleId="FF84F85FC041498B938DCB968BCE392E11">
    <w:name w:val="FF84F85FC041498B938DCB968BCE392E11"/>
    <w:rsid w:val="002C23FA"/>
    <w:pPr>
      <w:ind w:left="720"/>
      <w:contextualSpacing/>
    </w:pPr>
    <w:rPr>
      <w:rFonts w:eastAsiaTheme="minorHAnsi"/>
    </w:rPr>
  </w:style>
  <w:style w:type="paragraph" w:customStyle="1" w:styleId="91BDC89B6A994A8B90EFF679148D934011">
    <w:name w:val="91BDC89B6A994A8B90EFF679148D934011"/>
    <w:rsid w:val="002C23FA"/>
    <w:rPr>
      <w:rFonts w:eastAsiaTheme="minorHAnsi"/>
    </w:rPr>
  </w:style>
  <w:style w:type="paragraph" w:customStyle="1" w:styleId="01BDEDAC1DC4493A9C2926E65058B98F4">
    <w:name w:val="01BDEDAC1DC4493A9C2926E65058B98F4"/>
    <w:rsid w:val="002C23FA"/>
    <w:rPr>
      <w:rFonts w:eastAsiaTheme="minorHAnsi"/>
    </w:rPr>
  </w:style>
  <w:style w:type="paragraph" w:customStyle="1" w:styleId="E918E8C4E31140DC843FE4F48A6C13B44">
    <w:name w:val="E918E8C4E31140DC843FE4F48A6C13B44"/>
    <w:rsid w:val="002C23FA"/>
    <w:rPr>
      <w:rFonts w:eastAsiaTheme="minorHAnsi"/>
    </w:rPr>
  </w:style>
  <w:style w:type="paragraph" w:customStyle="1" w:styleId="BE68CAF5034F42BCB1EC778EBBA9741A4">
    <w:name w:val="BE68CAF5034F42BCB1EC778EBBA9741A4"/>
    <w:rsid w:val="002C23FA"/>
    <w:rPr>
      <w:rFonts w:eastAsiaTheme="minorHAnsi"/>
    </w:rPr>
  </w:style>
  <w:style w:type="paragraph" w:customStyle="1" w:styleId="3CDD1F70CF8F403196810B0A768259CF4">
    <w:name w:val="3CDD1F70CF8F403196810B0A768259CF4"/>
    <w:rsid w:val="002C23FA"/>
    <w:pPr>
      <w:ind w:left="720"/>
      <w:contextualSpacing/>
    </w:pPr>
    <w:rPr>
      <w:rFonts w:eastAsiaTheme="minorHAnsi"/>
    </w:rPr>
  </w:style>
  <w:style w:type="paragraph" w:customStyle="1" w:styleId="69B03BC215EA4811A2A274DF360A34EB4">
    <w:name w:val="69B03BC215EA4811A2A274DF360A34EB4"/>
    <w:rsid w:val="002C23FA"/>
    <w:rPr>
      <w:rFonts w:eastAsiaTheme="minorHAnsi"/>
    </w:rPr>
  </w:style>
  <w:style w:type="paragraph" w:customStyle="1" w:styleId="4C4969BA6D1844A28EF86D0C52BBB33B4">
    <w:name w:val="4C4969BA6D1844A28EF86D0C52BBB33B4"/>
    <w:rsid w:val="002C23FA"/>
    <w:rPr>
      <w:rFonts w:eastAsiaTheme="minorHAnsi"/>
    </w:rPr>
  </w:style>
  <w:style w:type="paragraph" w:customStyle="1" w:styleId="06182F7BBCA5419E8FEFEF1369D16FEC4">
    <w:name w:val="06182F7BBCA5419E8FEFEF1369D16FEC4"/>
    <w:rsid w:val="002C23FA"/>
    <w:rPr>
      <w:rFonts w:eastAsiaTheme="minorHAnsi"/>
    </w:rPr>
  </w:style>
  <w:style w:type="paragraph" w:customStyle="1" w:styleId="3B077C9626DC4CA296150AB59EECC4FB4">
    <w:name w:val="3B077C9626DC4CA296150AB59EECC4FB4"/>
    <w:rsid w:val="002C23FA"/>
    <w:rPr>
      <w:rFonts w:eastAsiaTheme="minorHAnsi"/>
    </w:rPr>
  </w:style>
  <w:style w:type="paragraph" w:customStyle="1" w:styleId="19393B102E3745B5B5BA59300D2CD3B04">
    <w:name w:val="19393B102E3745B5B5BA59300D2CD3B04"/>
    <w:rsid w:val="002C23FA"/>
    <w:pPr>
      <w:ind w:left="720"/>
      <w:contextualSpacing/>
    </w:pPr>
    <w:rPr>
      <w:rFonts w:eastAsiaTheme="minorHAnsi"/>
    </w:rPr>
  </w:style>
  <w:style w:type="paragraph" w:customStyle="1" w:styleId="76D13B7DBDD9465C891664E65820E7054">
    <w:name w:val="76D13B7DBDD9465C891664E65820E7054"/>
    <w:rsid w:val="002C23FA"/>
    <w:rPr>
      <w:rFonts w:eastAsiaTheme="minorHAnsi"/>
    </w:rPr>
  </w:style>
  <w:style w:type="paragraph" w:customStyle="1" w:styleId="2E0267583DA843C2A78899E39A0E141E4">
    <w:name w:val="2E0267583DA843C2A78899E39A0E141E4"/>
    <w:rsid w:val="002C23FA"/>
    <w:rPr>
      <w:rFonts w:eastAsiaTheme="minorHAnsi"/>
    </w:rPr>
  </w:style>
  <w:style w:type="paragraph" w:customStyle="1" w:styleId="12FABC6406584108ADD76F19853A0D8A11">
    <w:name w:val="12FABC6406584108ADD76F19853A0D8A11"/>
    <w:rsid w:val="002C23FA"/>
    <w:pPr>
      <w:ind w:left="720"/>
      <w:contextualSpacing/>
    </w:pPr>
    <w:rPr>
      <w:rFonts w:eastAsiaTheme="minorHAnsi"/>
    </w:rPr>
  </w:style>
  <w:style w:type="paragraph" w:customStyle="1" w:styleId="AFDFF91C9E694916A25EA1EA42B88AC611">
    <w:name w:val="AFDFF91C9E694916A25EA1EA42B88AC611"/>
    <w:rsid w:val="002C23FA"/>
    <w:pPr>
      <w:ind w:left="720"/>
      <w:contextualSpacing/>
    </w:pPr>
    <w:rPr>
      <w:rFonts w:eastAsiaTheme="minorHAnsi"/>
    </w:rPr>
  </w:style>
  <w:style w:type="paragraph" w:customStyle="1" w:styleId="BB1042642754486FBF59EB5CCF6338A91">
    <w:name w:val="BB1042642754486FBF59EB5CCF6338A91"/>
    <w:rsid w:val="002C23FA"/>
    <w:rPr>
      <w:rFonts w:eastAsiaTheme="minorHAnsi"/>
    </w:rPr>
  </w:style>
  <w:style w:type="paragraph" w:customStyle="1" w:styleId="5643322E26994C00BF09C34659B1B2C23">
    <w:name w:val="5643322E26994C00BF09C34659B1B2C23"/>
    <w:rsid w:val="002C23F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0343C6E12224EC28C3AD13D6070BDB63">
    <w:name w:val="90343C6E12224EC28C3AD13D6070BDB63"/>
    <w:rsid w:val="002C23FA"/>
    <w:rPr>
      <w:rFonts w:eastAsiaTheme="minorHAnsi"/>
    </w:rPr>
  </w:style>
  <w:style w:type="paragraph" w:customStyle="1" w:styleId="485BA8D1E6EA45BDB55B94816757709D3">
    <w:name w:val="485BA8D1E6EA45BDB55B94816757709D3"/>
    <w:rsid w:val="002C23FA"/>
    <w:rPr>
      <w:rFonts w:eastAsiaTheme="minorHAnsi"/>
    </w:rPr>
  </w:style>
  <w:style w:type="paragraph" w:customStyle="1" w:styleId="D61879850344431381CB27B8F7DC488916">
    <w:name w:val="D61879850344431381CB27B8F7DC488916"/>
    <w:rsid w:val="002C23FA"/>
    <w:rPr>
      <w:rFonts w:eastAsiaTheme="minorHAnsi"/>
    </w:rPr>
  </w:style>
  <w:style w:type="paragraph" w:customStyle="1" w:styleId="18594071A7FB4CCFA0F1638DDDAD774416">
    <w:name w:val="18594071A7FB4CCFA0F1638DDDAD774416"/>
    <w:rsid w:val="002C23FA"/>
    <w:rPr>
      <w:rFonts w:eastAsiaTheme="minorHAnsi"/>
    </w:rPr>
  </w:style>
  <w:style w:type="paragraph" w:customStyle="1" w:styleId="43FCE18C632E419EAD3BA5F29C7FF4CE15">
    <w:name w:val="43FCE18C632E419EAD3BA5F29C7FF4CE15"/>
    <w:rsid w:val="002C23FA"/>
    <w:rPr>
      <w:rFonts w:eastAsiaTheme="minorHAnsi"/>
    </w:rPr>
  </w:style>
  <w:style w:type="paragraph" w:customStyle="1" w:styleId="EE1119CF25B244E18096468D006C785D15">
    <w:name w:val="EE1119CF25B244E18096468D006C785D15"/>
    <w:rsid w:val="002C23FA"/>
    <w:rPr>
      <w:rFonts w:eastAsiaTheme="minorHAnsi"/>
    </w:rPr>
  </w:style>
  <w:style w:type="paragraph" w:customStyle="1" w:styleId="490A6CDF8E894DB6AA592A093708D7D712">
    <w:name w:val="490A6CDF8E894DB6AA592A093708D7D712"/>
    <w:rsid w:val="002C23FA"/>
    <w:rPr>
      <w:rFonts w:eastAsiaTheme="minorHAnsi"/>
    </w:rPr>
  </w:style>
  <w:style w:type="paragraph" w:customStyle="1" w:styleId="00C1CA3A793B47A08F3F70C1CC29194312">
    <w:name w:val="00C1CA3A793B47A08F3F70C1CC29194312"/>
    <w:rsid w:val="002C23FA"/>
    <w:rPr>
      <w:rFonts w:eastAsiaTheme="minorHAnsi"/>
    </w:rPr>
  </w:style>
  <w:style w:type="paragraph" w:customStyle="1" w:styleId="FE422E344C1A4D8187AEB509C6B5472C5">
    <w:name w:val="FE422E344C1A4D8187AEB509C6B5472C5"/>
    <w:rsid w:val="002C23FA"/>
    <w:rPr>
      <w:rFonts w:eastAsiaTheme="minorHAnsi"/>
    </w:rPr>
  </w:style>
  <w:style w:type="paragraph" w:customStyle="1" w:styleId="CA29B34467BF46D49F80B716CF02E56612">
    <w:name w:val="CA29B34467BF46D49F80B716CF02E56612"/>
    <w:rsid w:val="002C23FA"/>
    <w:rPr>
      <w:rFonts w:eastAsiaTheme="minorHAnsi"/>
    </w:rPr>
  </w:style>
  <w:style w:type="paragraph" w:customStyle="1" w:styleId="7BF1F30CE5154C6E86379F5905EA07EE12">
    <w:name w:val="7BF1F30CE5154C6E86379F5905EA07EE12"/>
    <w:rsid w:val="002C23FA"/>
    <w:rPr>
      <w:rFonts w:eastAsiaTheme="minorHAnsi"/>
    </w:rPr>
  </w:style>
  <w:style w:type="paragraph" w:customStyle="1" w:styleId="E2D47419E68347D282953BE65EEF169912">
    <w:name w:val="E2D47419E68347D282953BE65EEF169912"/>
    <w:rsid w:val="002C23FA"/>
    <w:rPr>
      <w:rFonts w:eastAsiaTheme="minorHAnsi"/>
    </w:rPr>
  </w:style>
  <w:style w:type="paragraph" w:customStyle="1" w:styleId="865449AD34D64E96B0EA720F2C54F3F012">
    <w:name w:val="865449AD34D64E96B0EA720F2C54F3F012"/>
    <w:rsid w:val="002C23FA"/>
    <w:rPr>
      <w:rFonts w:eastAsiaTheme="minorHAnsi"/>
    </w:rPr>
  </w:style>
  <w:style w:type="paragraph" w:customStyle="1" w:styleId="FF84F85FC041498B938DCB968BCE392E12">
    <w:name w:val="FF84F85FC041498B938DCB968BCE392E12"/>
    <w:rsid w:val="002C23FA"/>
    <w:pPr>
      <w:ind w:left="720"/>
      <w:contextualSpacing/>
    </w:pPr>
    <w:rPr>
      <w:rFonts w:eastAsiaTheme="minorHAnsi"/>
    </w:rPr>
  </w:style>
  <w:style w:type="paragraph" w:customStyle="1" w:styleId="91BDC89B6A994A8B90EFF679148D934012">
    <w:name w:val="91BDC89B6A994A8B90EFF679148D934012"/>
    <w:rsid w:val="002C23FA"/>
    <w:rPr>
      <w:rFonts w:eastAsiaTheme="minorHAnsi"/>
    </w:rPr>
  </w:style>
  <w:style w:type="paragraph" w:customStyle="1" w:styleId="01BDEDAC1DC4493A9C2926E65058B98F5">
    <w:name w:val="01BDEDAC1DC4493A9C2926E65058B98F5"/>
    <w:rsid w:val="002C23FA"/>
    <w:rPr>
      <w:rFonts w:eastAsiaTheme="minorHAnsi"/>
    </w:rPr>
  </w:style>
  <w:style w:type="paragraph" w:customStyle="1" w:styleId="E918E8C4E31140DC843FE4F48A6C13B45">
    <w:name w:val="E918E8C4E31140DC843FE4F48A6C13B45"/>
    <w:rsid w:val="002C23FA"/>
    <w:rPr>
      <w:rFonts w:eastAsiaTheme="minorHAnsi"/>
    </w:rPr>
  </w:style>
  <w:style w:type="paragraph" w:customStyle="1" w:styleId="BE68CAF5034F42BCB1EC778EBBA9741A5">
    <w:name w:val="BE68CAF5034F42BCB1EC778EBBA9741A5"/>
    <w:rsid w:val="002C23FA"/>
    <w:rPr>
      <w:rFonts w:eastAsiaTheme="minorHAnsi"/>
    </w:rPr>
  </w:style>
  <w:style w:type="paragraph" w:customStyle="1" w:styleId="3CDD1F70CF8F403196810B0A768259CF5">
    <w:name w:val="3CDD1F70CF8F403196810B0A768259CF5"/>
    <w:rsid w:val="002C23FA"/>
    <w:pPr>
      <w:ind w:left="720"/>
      <w:contextualSpacing/>
    </w:pPr>
    <w:rPr>
      <w:rFonts w:eastAsiaTheme="minorHAnsi"/>
    </w:rPr>
  </w:style>
  <w:style w:type="paragraph" w:customStyle="1" w:styleId="69B03BC215EA4811A2A274DF360A34EB5">
    <w:name w:val="69B03BC215EA4811A2A274DF360A34EB5"/>
    <w:rsid w:val="002C23FA"/>
    <w:rPr>
      <w:rFonts w:eastAsiaTheme="minorHAnsi"/>
    </w:rPr>
  </w:style>
  <w:style w:type="paragraph" w:customStyle="1" w:styleId="4C4969BA6D1844A28EF86D0C52BBB33B5">
    <w:name w:val="4C4969BA6D1844A28EF86D0C52BBB33B5"/>
    <w:rsid w:val="002C23FA"/>
    <w:rPr>
      <w:rFonts w:eastAsiaTheme="minorHAnsi"/>
    </w:rPr>
  </w:style>
  <w:style w:type="paragraph" w:customStyle="1" w:styleId="06182F7BBCA5419E8FEFEF1369D16FEC5">
    <w:name w:val="06182F7BBCA5419E8FEFEF1369D16FEC5"/>
    <w:rsid w:val="002C23FA"/>
    <w:rPr>
      <w:rFonts w:eastAsiaTheme="minorHAnsi"/>
    </w:rPr>
  </w:style>
  <w:style w:type="paragraph" w:customStyle="1" w:styleId="3B077C9626DC4CA296150AB59EECC4FB5">
    <w:name w:val="3B077C9626DC4CA296150AB59EECC4FB5"/>
    <w:rsid w:val="002C23FA"/>
    <w:rPr>
      <w:rFonts w:eastAsiaTheme="minorHAnsi"/>
    </w:rPr>
  </w:style>
  <w:style w:type="paragraph" w:customStyle="1" w:styleId="19393B102E3745B5B5BA59300D2CD3B05">
    <w:name w:val="19393B102E3745B5B5BA59300D2CD3B05"/>
    <w:rsid w:val="002C23FA"/>
    <w:pPr>
      <w:ind w:left="720"/>
      <w:contextualSpacing/>
    </w:pPr>
    <w:rPr>
      <w:rFonts w:eastAsiaTheme="minorHAnsi"/>
    </w:rPr>
  </w:style>
  <w:style w:type="paragraph" w:customStyle="1" w:styleId="76D13B7DBDD9465C891664E65820E7055">
    <w:name w:val="76D13B7DBDD9465C891664E65820E7055"/>
    <w:rsid w:val="002C23FA"/>
    <w:rPr>
      <w:rFonts w:eastAsiaTheme="minorHAnsi"/>
    </w:rPr>
  </w:style>
  <w:style w:type="paragraph" w:customStyle="1" w:styleId="2E0267583DA843C2A78899E39A0E141E5">
    <w:name w:val="2E0267583DA843C2A78899E39A0E141E5"/>
    <w:rsid w:val="002C23FA"/>
    <w:rPr>
      <w:rFonts w:eastAsiaTheme="minorHAnsi"/>
    </w:rPr>
  </w:style>
  <w:style w:type="paragraph" w:customStyle="1" w:styleId="12FABC6406584108ADD76F19853A0D8A12">
    <w:name w:val="12FABC6406584108ADD76F19853A0D8A12"/>
    <w:rsid w:val="002C23FA"/>
    <w:pPr>
      <w:ind w:left="720"/>
      <w:contextualSpacing/>
    </w:pPr>
    <w:rPr>
      <w:rFonts w:eastAsiaTheme="minorHAnsi"/>
    </w:rPr>
  </w:style>
  <w:style w:type="paragraph" w:customStyle="1" w:styleId="AFDFF91C9E694916A25EA1EA42B88AC612">
    <w:name w:val="AFDFF91C9E694916A25EA1EA42B88AC612"/>
    <w:rsid w:val="002C23FA"/>
    <w:pPr>
      <w:ind w:left="720"/>
      <w:contextualSpacing/>
    </w:pPr>
    <w:rPr>
      <w:rFonts w:eastAsiaTheme="minorHAnsi"/>
    </w:rPr>
  </w:style>
  <w:style w:type="paragraph" w:customStyle="1" w:styleId="BB1042642754486FBF59EB5CCF6338A92">
    <w:name w:val="BB1042642754486FBF59EB5CCF6338A92"/>
    <w:rsid w:val="002C23FA"/>
    <w:rPr>
      <w:rFonts w:eastAsiaTheme="minorHAnsi"/>
    </w:rPr>
  </w:style>
  <w:style w:type="paragraph" w:customStyle="1" w:styleId="5643322E26994C00BF09C34659B1B2C24">
    <w:name w:val="5643322E26994C00BF09C34659B1B2C24"/>
    <w:rsid w:val="002C23F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0343C6E12224EC28C3AD13D6070BDB64">
    <w:name w:val="90343C6E12224EC28C3AD13D6070BDB64"/>
    <w:rsid w:val="002C23FA"/>
    <w:rPr>
      <w:rFonts w:eastAsiaTheme="minorHAnsi"/>
    </w:rPr>
  </w:style>
  <w:style w:type="paragraph" w:customStyle="1" w:styleId="6C91181E8F0B42E59B2FB95FDC444851">
    <w:name w:val="6C91181E8F0B42E59B2FB95FDC444851"/>
    <w:rsid w:val="002C23FA"/>
    <w:rPr>
      <w:lang w:val="en-GB" w:eastAsia="en-GB"/>
    </w:rPr>
  </w:style>
  <w:style w:type="paragraph" w:customStyle="1" w:styleId="B79562C3A76640598E492D69BACB36A6">
    <w:name w:val="B79562C3A76640598E492D69BACB36A6"/>
    <w:rsid w:val="002C23FA"/>
    <w:rPr>
      <w:lang w:val="en-GB" w:eastAsia="en-GB"/>
    </w:rPr>
  </w:style>
  <w:style w:type="paragraph" w:customStyle="1" w:styleId="40A9685772BD4A6AB4C0C0E16059F7C2">
    <w:name w:val="40A9685772BD4A6AB4C0C0E16059F7C2"/>
    <w:rsid w:val="002C23FA"/>
    <w:rPr>
      <w:lang w:val="en-GB" w:eastAsia="en-GB"/>
    </w:rPr>
  </w:style>
  <w:style w:type="paragraph" w:customStyle="1" w:styleId="F0C3932937EF4678B14BBEA17B8726A2">
    <w:name w:val="F0C3932937EF4678B14BBEA17B8726A2"/>
    <w:rsid w:val="002C23FA"/>
    <w:rPr>
      <w:lang w:val="en-GB" w:eastAsia="en-GB"/>
    </w:rPr>
  </w:style>
  <w:style w:type="paragraph" w:customStyle="1" w:styleId="604A6BA0FCC44DE8931FC1F6DE8EF047">
    <w:name w:val="604A6BA0FCC44DE8931FC1F6DE8EF047"/>
    <w:rsid w:val="002C23FA"/>
    <w:rPr>
      <w:lang w:val="en-GB" w:eastAsia="en-GB"/>
    </w:rPr>
  </w:style>
  <w:style w:type="paragraph" w:customStyle="1" w:styleId="485BA8D1E6EA45BDB55B94816757709D4">
    <w:name w:val="485BA8D1E6EA45BDB55B94816757709D4"/>
    <w:rsid w:val="00E75798"/>
    <w:rPr>
      <w:rFonts w:eastAsiaTheme="minorHAnsi"/>
    </w:rPr>
  </w:style>
  <w:style w:type="paragraph" w:customStyle="1" w:styleId="D61879850344431381CB27B8F7DC488917">
    <w:name w:val="D61879850344431381CB27B8F7DC488917"/>
    <w:rsid w:val="00E75798"/>
    <w:rPr>
      <w:rFonts w:eastAsiaTheme="minorHAnsi"/>
    </w:rPr>
  </w:style>
  <w:style w:type="paragraph" w:customStyle="1" w:styleId="18594071A7FB4CCFA0F1638DDDAD774417">
    <w:name w:val="18594071A7FB4CCFA0F1638DDDAD774417"/>
    <w:rsid w:val="00E75798"/>
    <w:rPr>
      <w:rFonts w:eastAsiaTheme="minorHAnsi"/>
    </w:rPr>
  </w:style>
  <w:style w:type="paragraph" w:customStyle="1" w:styleId="43FCE18C632E419EAD3BA5F29C7FF4CE16">
    <w:name w:val="43FCE18C632E419EAD3BA5F29C7FF4CE16"/>
    <w:rsid w:val="00E75798"/>
    <w:rPr>
      <w:rFonts w:eastAsiaTheme="minorHAnsi"/>
    </w:rPr>
  </w:style>
  <w:style w:type="paragraph" w:customStyle="1" w:styleId="EE1119CF25B244E18096468D006C785D16">
    <w:name w:val="EE1119CF25B244E18096468D006C785D16"/>
    <w:rsid w:val="00E75798"/>
    <w:rPr>
      <w:rFonts w:eastAsiaTheme="minorHAnsi"/>
    </w:rPr>
  </w:style>
  <w:style w:type="paragraph" w:customStyle="1" w:styleId="490A6CDF8E894DB6AA592A093708D7D713">
    <w:name w:val="490A6CDF8E894DB6AA592A093708D7D713"/>
    <w:rsid w:val="00E75798"/>
    <w:rPr>
      <w:rFonts w:eastAsiaTheme="minorHAnsi"/>
    </w:rPr>
  </w:style>
  <w:style w:type="paragraph" w:customStyle="1" w:styleId="00C1CA3A793B47A08F3F70C1CC29194313">
    <w:name w:val="00C1CA3A793B47A08F3F70C1CC29194313"/>
    <w:rsid w:val="00E75798"/>
    <w:rPr>
      <w:rFonts w:eastAsiaTheme="minorHAnsi"/>
    </w:rPr>
  </w:style>
  <w:style w:type="paragraph" w:customStyle="1" w:styleId="FE422E344C1A4D8187AEB509C6B5472C6">
    <w:name w:val="FE422E344C1A4D8187AEB509C6B5472C6"/>
    <w:rsid w:val="00E75798"/>
    <w:rPr>
      <w:rFonts w:eastAsiaTheme="minorHAnsi"/>
    </w:rPr>
  </w:style>
  <w:style w:type="paragraph" w:customStyle="1" w:styleId="CA29B34467BF46D49F80B716CF02E56613">
    <w:name w:val="CA29B34467BF46D49F80B716CF02E56613"/>
    <w:rsid w:val="00E75798"/>
    <w:rPr>
      <w:rFonts w:eastAsiaTheme="minorHAnsi"/>
    </w:rPr>
  </w:style>
  <w:style w:type="paragraph" w:customStyle="1" w:styleId="7BF1F30CE5154C6E86379F5905EA07EE13">
    <w:name w:val="7BF1F30CE5154C6E86379F5905EA07EE13"/>
    <w:rsid w:val="00E75798"/>
    <w:rPr>
      <w:rFonts w:eastAsiaTheme="minorHAnsi"/>
    </w:rPr>
  </w:style>
  <w:style w:type="paragraph" w:customStyle="1" w:styleId="E2D47419E68347D282953BE65EEF169913">
    <w:name w:val="E2D47419E68347D282953BE65EEF169913"/>
    <w:rsid w:val="00E75798"/>
    <w:rPr>
      <w:rFonts w:eastAsiaTheme="minorHAnsi"/>
    </w:rPr>
  </w:style>
  <w:style w:type="paragraph" w:customStyle="1" w:styleId="865449AD34D64E96B0EA720F2C54F3F013">
    <w:name w:val="865449AD34D64E96B0EA720F2C54F3F013"/>
    <w:rsid w:val="00E75798"/>
    <w:rPr>
      <w:rFonts w:eastAsiaTheme="minorHAnsi"/>
    </w:rPr>
  </w:style>
  <w:style w:type="paragraph" w:customStyle="1" w:styleId="FF84F85FC041498B938DCB968BCE392E13">
    <w:name w:val="FF84F85FC041498B938DCB968BCE392E13"/>
    <w:rsid w:val="00E75798"/>
    <w:pPr>
      <w:ind w:left="720"/>
      <w:contextualSpacing/>
    </w:pPr>
    <w:rPr>
      <w:rFonts w:eastAsiaTheme="minorHAnsi"/>
    </w:rPr>
  </w:style>
  <w:style w:type="paragraph" w:customStyle="1" w:styleId="91BDC89B6A994A8B90EFF679148D934013">
    <w:name w:val="91BDC89B6A994A8B90EFF679148D934013"/>
    <w:rsid w:val="00E75798"/>
    <w:rPr>
      <w:rFonts w:eastAsiaTheme="minorHAnsi"/>
    </w:rPr>
  </w:style>
  <w:style w:type="paragraph" w:customStyle="1" w:styleId="6C91181E8F0B42E59B2FB95FDC4448511">
    <w:name w:val="6C91181E8F0B42E59B2FB95FDC4448511"/>
    <w:rsid w:val="00E75798"/>
    <w:rPr>
      <w:rFonts w:eastAsiaTheme="minorHAnsi"/>
    </w:rPr>
  </w:style>
  <w:style w:type="paragraph" w:customStyle="1" w:styleId="E918E8C4E31140DC843FE4F48A6C13B46">
    <w:name w:val="E918E8C4E31140DC843FE4F48A6C13B46"/>
    <w:rsid w:val="00E75798"/>
    <w:rPr>
      <w:rFonts w:eastAsiaTheme="minorHAnsi"/>
    </w:rPr>
  </w:style>
  <w:style w:type="paragraph" w:customStyle="1" w:styleId="BE68CAF5034F42BCB1EC778EBBA9741A6">
    <w:name w:val="BE68CAF5034F42BCB1EC778EBBA9741A6"/>
    <w:rsid w:val="00E75798"/>
    <w:rPr>
      <w:rFonts w:eastAsiaTheme="minorHAnsi"/>
    </w:rPr>
  </w:style>
  <w:style w:type="paragraph" w:customStyle="1" w:styleId="3CDD1F70CF8F403196810B0A768259CF6">
    <w:name w:val="3CDD1F70CF8F403196810B0A768259CF6"/>
    <w:rsid w:val="00E75798"/>
    <w:pPr>
      <w:ind w:left="720"/>
      <w:contextualSpacing/>
    </w:pPr>
    <w:rPr>
      <w:rFonts w:eastAsiaTheme="minorHAnsi"/>
    </w:rPr>
  </w:style>
  <w:style w:type="paragraph" w:customStyle="1" w:styleId="B79562C3A76640598E492D69BACB36A61">
    <w:name w:val="B79562C3A76640598E492D69BACB36A61"/>
    <w:rsid w:val="00E75798"/>
    <w:rPr>
      <w:rFonts w:eastAsiaTheme="minorHAnsi"/>
    </w:rPr>
  </w:style>
  <w:style w:type="paragraph" w:customStyle="1" w:styleId="40A9685772BD4A6AB4C0C0E16059F7C21">
    <w:name w:val="40A9685772BD4A6AB4C0C0E16059F7C21"/>
    <w:rsid w:val="00E75798"/>
    <w:rPr>
      <w:rFonts w:eastAsiaTheme="minorHAnsi"/>
    </w:rPr>
  </w:style>
  <w:style w:type="paragraph" w:customStyle="1" w:styleId="06182F7BBCA5419E8FEFEF1369D16FEC6">
    <w:name w:val="06182F7BBCA5419E8FEFEF1369D16FEC6"/>
    <w:rsid w:val="00E75798"/>
    <w:rPr>
      <w:rFonts w:eastAsiaTheme="minorHAnsi"/>
    </w:rPr>
  </w:style>
  <w:style w:type="paragraph" w:customStyle="1" w:styleId="3B077C9626DC4CA296150AB59EECC4FB6">
    <w:name w:val="3B077C9626DC4CA296150AB59EECC4FB6"/>
    <w:rsid w:val="00E75798"/>
    <w:rPr>
      <w:rFonts w:eastAsiaTheme="minorHAnsi"/>
    </w:rPr>
  </w:style>
  <w:style w:type="paragraph" w:customStyle="1" w:styleId="19393B102E3745B5B5BA59300D2CD3B06">
    <w:name w:val="19393B102E3745B5B5BA59300D2CD3B06"/>
    <w:rsid w:val="00E75798"/>
    <w:pPr>
      <w:ind w:left="720"/>
      <w:contextualSpacing/>
    </w:pPr>
    <w:rPr>
      <w:rFonts w:eastAsiaTheme="minorHAnsi"/>
    </w:rPr>
  </w:style>
  <w:style w:type="paragraph" w:customStyle="1" w:styleId="F0C3932937EF4678B14BBEA17B8726A21">
    <w:name w:val="F0C3932937EF4678B14BBEA17B8726A21"/>
    <w:rsid w:val="00E75798"/>
    <w:rPr>
      <w:rFonts w:eastAsiaTheme="minorHAnsi"/>
    </w:rPr>
  </w:style>
  <w:style w:type="paragraph" w:customStyle="1" w:styleId="604A6BA0FCC44DE8931FC1F6DE8EF0471">
    <w:name w:val="604A6BA0FCC44DE8931FC1F6DE8EF0471"/>
    <w:rsid w:val="00E75798"/>
    <w:rPr>
      <w:rFonts w:eastAsiaTheme="minorHAnsi"/>
    </w:rPr>
  </w:style>
  <w:style w:type="paragraph" w:customStyle="1" w:styleId="12FABC6406584108ADD76F19853A0D8A13">
    <w:name w:val="12FABC6406584108ADD76F19853A0D8A13"/>
    <w:rsid w:val="00E75798"/>
    <w:pPr>
      <w:ind w:left="720"/>
      <w:contextualSpacing/>
    </w:pPr>
    <w:rPr>
      <w:rFonts w:eastAsiaTheme="minorHAnsi"/>
    </w:rPr>
  </w:style>
  <w:style w:type="paragraph" w:customStyle="1" w:styleId="AFDFF91C9E694916A25EA1EA42B88AC613">
    <w:name w:val="AFDFF91C9E694916A25EA1EA42B88AC613"/>
    <w:rsid w:val="00E75798"/>
    <w:pPr>
      <w:ind w:left="720"/>
      <w:contextualSpacing/>
    </w:pPr>
    <w:rPr>
      <w:rFonts w:eastAsiaTheme="minorHAnsi"/>
    </w:rPr>
  </w:style>
  <w:style w:type="paragraph" w:customStyle="1" w:styleId="BB1042642754486FBF59EB5CCF6338A93">
    <w:name w:val="BB1042642754486FBF59EB5CCF6338A93"/>
    <w:rsid w:val="00E75798"/>
    <w:rPr>
      <w:rFonts w:eastAsiaTheme="minorHAnsi"/>
    </w:rPr>
  </w:style>
  <w:style w:type="paragraph" w:customStyle="1" w:styleId="5643322E26994C00BF09C34659B1B2C25">
    <w:name w:val="5643322E26994C00BF09C34659B1B2C25"/>
    <w:rsid w:val="00E7579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0343C6E12224EC28C3AD13D6070BDB65">
    <w:name w:val="90343C6E12224EC28C3AD13D6070BDB65"/>
    <w:rsid w:val="00E75798"/>
    <w:rPr>
      <w:rFonts w:eastAsiaTheme="minorHAnsi"/>
    </w:rPr>
  </w:style>
  <w:style w:type="paragraph" w:customStyle="1" w:styleId="59168EF6443644E9A883D92AD65CEBEA">
    <w:name w:val="59168EF6443644E9A883D92AD65CEBEA"/>
    <w:rsid w:val="00A600F0"/>
  </w:style>
  <w:style w:type="paragraph" w:customStyle="1" w:styleId="DAA0FE275B244DE69218201A06D51844">
    <w:name w:val="DAA0FE275B244DE69218201A06D51844"/>
    <w:rsid w:val="00A600F0"/>
  </w:style>
  <w:style w:type="paragraph" w:customStyle="1" w:styleId="17F3C4F20AC648A3BC2D0FD3951C264D">
    <w:name w:val="17F3C4F20AC648A3BC2D0FD3951C264D"/>
    <w:rsid w:val="00A600F0"/>
  </w:style>
  <w:style w:type="paragraph" w:customStyle="1" w:styleId="FF3122E24E534F41B9C0929F552A45E9">
    <w:name w:val="FF3122E24E534F41B9C0929F552A45E9"/>
    <w:rsid w:val="00A600F0"/>
  </w:style>
  <w:style w:type="paragraph" w:customStyle="1" w:styleId="BAE56EE494074E2AB24EB7F624FCF9F1">
    <w:name w:val="BAE56EE494074E2AB24EB7F624FCF9F1"/>
    <w:rsid w:val="00A600F0"/>
  </w:style>
  <w:style w:type="paragraph" w:customStyle="1" w:styleId="95B3A0C431E04BC5909DBD31CBDC5E80">
    <w:name w:val="95B3A0C431E04BC5909DBD31CBDC5E80"/>
    <w:rsid w:val="00A600F0"/>
  </w:style>
  <w:style w:type="paragraph" w:customStyle="1" w:styleId="E9E3C246D31341C2B5AD082B084CDE0D">
    <w:name w:val="E9E3C246D31341C2B5AD082B084CDE0D"/>
    <w:rsid w:val="00A600F0"/>
  </w:style>
  <w:style w:type="paragraph" w:customStyle="1" w:styleId="0F060911B32C4B048737B837EE0052FC">
    <w:name w:val="0F060911B32C4B048737B837EE0052FC"/>
    <w:rsid w:val="00A600F0"/>
  </w:style>
  <w:style w:type="paragraph" w:customStyle="1" w:styleId="54BB4D53C94D401A9AE69CABB69B4713">
    <w:name w:val="54BB4D53C94D401A9AE69CABB69B4713"/>
    <w:rsid w:val="00A600F0"/>
  </w:style>
  <w:style w:type="paragraph" w:customStyle="1" w:styleId="D6D5B27EDC9A47F5BCD9A5DF044194EA">
    <w:name w:val="D6D5B27EDC9A47F5BCD9A5DF044194EA"/>
    <w:rsid w:val="00A600F0"/>
  </w:style>
  <w:style w:type="paragraph" w:customStyle="1" w:styleId="D11F1D93953248089B2BBDA1C945AE6B">
    <w:name w:val="D11F1D93953248089B2BBDA1C945AE6B"/>
    <w:rsid w:val="00A600F0"/>
  </w:style>
  <w:style w:type="paragraph" w:customStyle="1" w:styleId="BE6DE01E08AF5D4CAF2FD9DD8F057810">
    <w:name w:val="BE6DE01E08AF5D4CAF2FD9DD8F057810"/>
    <w:rsid w:val="00E44952"/>
    <w:pPr>
      <w:spacing w:after="0" w:line="240" w:lineRule="auto"/>
    </w:pPr>
    <w:rPr>
      <w:sz w:val="24"/>
      <w:szCs w:val="24"/>
    </w:rPr>
  </w:style>
  <w:style w:type="paragraph" w:customStyle="1" w:styleId="7E8F14CA79965D48B79A013ADF579006">
    <w:name w:val="7E8F14CA79965D48B79A013ADF579006"/>
    <w:rsid w:val="00E44952"/>
    <w:pPr>
      <w:spacing w:after="0" w:line="240" w:lineRule="auto"/>
    </w:pPr>
    <w:rPr>
      <w:sz w:val="24"/>
      <w:szCs w:val="24"/>
    </w:rPr>
  </w:style>
  <w:style w:type="paragraph" w:customStyle="1" w:styleId="DC6EC1BDB6B2B04EB45E66CD75331BEB">
    <w:name w:val="DC6EC1BDB6B2B04EB45E66CD75331BEB"/>
    <w:rsid w:val="00E44952"/>
    <w:pPr>
      <w:spacing w:after="0" w:line="240" w:lineRule="auto"/>
    </w:pPr>
    <w:rPr>
      <w:sz w:val="24"/>
      <w:szCs w:val="24"/>
    </w:rPr>
  </w:style>
  <w:style w:type="paragraph" w:customStyle="1" w:styleId="60252232E6C11C4AA6FB547E7742E2EE">
    <w:name w:val="60252232E6C11C4AA6FB547E7742E2EE"/>
    <w:rsid w:val="00E44952"/>
    <w:pPr>
      <w:spacing w:after="0" w:line="240" w:lineRule="auto"/>
    </w:pPr>
    <w:rPr>
      <w:sz w:val="24"/>
      <w:szCs w:val="24"/>
    </w:rPr>
  </w:style>
  <w:style w:type="paragraph" w:customStyle="1" w:styleId="C6998DF565D2A54EAC24877B4128331B">
    <w:name w:val="C6998DF565D2A54EAC24877B4128331B"/>
    <w:rsid w:val="00E44952"/>
    <w:pPr>
      <w:spacing w:after="0" w:line="240" w:lineRule="auto"/>
    </w:pPr>
    <w:rPr>
      <w:sz w:val="24"/>
      <w:szCs w:val="24"/>
    </w:rPr>
  </w:style>
  <w:style w:type="paragraph" w:customStyle="1" w:styleId="4C476DE9ECE41340967E0A2668015521">
    <w:name w:val="4C476DE9ECE41340967E0A2668015521"/>
    <w:rsid w:val="00E44952"/>
    <w:pPr>
      <w:spacing w:after="0" w:line="240" w:lineRule="auto"/>
    </w:pPr>
    <w:rPr>
      <w:sz w:val="24"/>
      <w:szCs w:val="24"/>
    </w:rPr>
  </w:style>
  <w:style w:type="paragraph" w:customStyle="1" w:styleId="B56F0FA3227E444BAC3975FEEDC7DBD7">
    <w:name w:val="B56F0FA3227E444BAC3975FEEDC7DBD7"/>
    <w:rsid w:val="00E44952"/>
    <w:pPr>
      <w:spacing w:after="0" w:line="240" w:lineRule="auto"/>
    </w:pPr>
    <w:rPr>
      <w:sz w:val="24"/>
      <w:szCs w:val="24"/>
    </w:rPr>
  </w:style>
  <w:style w:type="paragraph" w:customStyle="1" w:styleId="2E3137D3DB2665449603158AC882A51F">
    <w:name w:val="2E3137D3DB2665449603158AC882A51F"/>
    <w:rsid w:val="00E44952"/>
    <w:pPr>
      <w:spacing w:after="0" w:line="240" w:lineRule="auto"/>
    </w:pPr>
    <w:rPr>
      <w:sz w:val="24"/>
      <w:szCs w:val="24"/>
    </w:rPr>
  </w:style>
  <w:style w:type="paragraph" w:customStyle="1" w:styleId="3CF321C34F33A04EAF4558CC374210A6">
    <w:name w:val="3CF321C34F33A04EAF4558CC374210A6"/>
    <w:rsid w:val="00E44952"/>
    <w:pPr>
      <w:spacing w:after="0" w:line="240" w:lineRule="auto"/>
    </w:pPr>
    <w:rPr>
      <w:sz w:val="24"/>
      <w:szCs w:val="24"/>
    </w:rPr>
  </w:style>
  <w:style w:type="paragraph" w:customStyle="1" w:styleId="A5969046B9734641B55198C52C21D076">
    <w:name w:val="A5969046B9734641B55198C52C21D076"/>
    <w:rsid w:val="00E44952"/>
    <w:pPr>
      <w:spacing w:after="0" w:line="240" w:lineRule="auto"/>
    </w:pPr>
    <w:rPr>
      <w:sz w:val="24"/>
      <w:szCs w:val="24"/>
    </w:rPr>
  </w:style>
  <w:style w:type="paragraph" w:customStyle="1" w:styleId="2DD4BC2E83CD3646AB68A8657D129D75">
    <w:name w:val="2DD4BC2E83CD3646AB68A8657D129D75"/>
    <w:rsid w:val="00E44952"/>
    <w:pPr>
      <w:spacing w:after="0" w:line="240" w:lineRule="auto"/>
    </w:pPr>
    <w:rPr>
      <w:sz w:val="24"/>
      <w:szCs w:val="24"/>
    </w:rPr>
  </w:style>
  <w:style w:type="paragraph" w:customStyle="1" w:styleId="BC1D253CAE39084C84BD87D683710AEF">
    <w:name w:val="BC1D253CAE39084C84BD87D683710AEF"/>
    <w:rsid w:val="00E44952"/>
    <w:pPr>
      <w:spacing w:after="0" w:line="240" w:lineRule="auto"/>
    </w:pPr>
    <w:rPr>
      <w:sz w:val="24"/>
      <w:szCs w:val="24"/>
    </w:rPr>
  </w:style>
  <w:style w:type="paragraph" w:customStyle="1" w:styleId="15B7C5BCF9ACD04F9006A17D95F36443">
    <w:name w:val="15B7C5BCF9ACD04F9006A17D95F36443"/>
    <w:rsid w:val="00E44952"/>
    <w:pPr>
      <w:spacing w:after="0" w:line="240" w:lineRule="auto"/>
    </w:pPr>
    <w:rPr>
      <w:sz w:val="24"/>
      <w:szCs w:val="24"/>
    </w:rPr>
  </w:style>
  <w:style w:type="paragraph" w:customStyle="1" w:styleId="C514C941B27A30449C9BF7D410B5C20A">
    <w:name w:val="C514C941B27A30449C9BF7D410B5C20A"/>
    <w:rsid w:val="00E44952"/>
    <w:pPr>
      <w:spacing w:after="0" w:line="240" w:lineRule="auto"/>
    </w:pPr>
    <w:rPr>
      <w:sz w:val="24"/>
      <w:szCs w:val="24"/>
    </w:rPr>
  </w:style>
  <w:style w:type="paragraph" w:customStyle="1" w:styleId="48FA83B3A1D9BB4CAA187E435FD6C705">
    <w:name w:val="48FA83B3A1D9BB4CAA187E435FD6C705"/>
    <w:rsid w:val="00E44952"/>
    <w:pPr>
      <w:spacing w:after="0" w:line="240" w:lineRule="auto"/>
    </w:pPr>
    <w:rPr>
      <w:sz w:val="24"/>
      <w:szCs w:val="24"/>
    </w:rPr>
  </w:style>
  <w:style w:type="paragraph" w:customStyle="1" w:styleId="CFF2D6F905CEA04A89FF1E644D32E5B3">
    <w:name w:val="CFF2D6F905CEA04A89FF1E644D32E5B3"/>
    <w:rsid w:val="005F315C"/>
    <w:pPr>
      <w:spacing w:after="0" w:line="240" w:lineRule="auto"/>
    </w:pPr>
    <w:rPr>
      <w:sz w:val="24"/>
      <w:szCs w:val="24"/>
    </w:rPr>
  </w:style>
  <w:style w:type="paragraph" w:customStyle="1" w:styleId="BAB1E190F2D49647B89F55374F8A0507">
    <w:name w:val="BAB1E190F2D49647B89F55374F8A0507"/>
    <w:rsid w:val="005F315C"/>
    <w:pPr>
      <w:spacing w:after="0" w:line="240" w:lineRule="auto"/>
    </w:pPr>
    <w:rPr>
      <w:sz w:val="24"/>
      <w:szCs w:val="24"/>
    </w:rPr>
  </w:style>
  <w:style w:type="paragraph" w:customStyle="1" w:styleId="7A87AC32B2C26949B8634C8D36349F45">
    <w:name w:val="7A87AC32B2C26949B8634C8D36349F45"/>
    <w:rsid w:val="005F315C"/>
    <w:pPr>
      <w:spacing w:after="0" w:line="240" w:lineRule="auto"/>
    </w:pPr>
    <w:rPr>
      <w:sz w:val="24"/>
      <w:szCs w:val="24"/>
    </w:rPr>
  </w:style>
  <w:style w:type="paragraph" w:customStyle="1" w:styleId="1B1360A5AD9378469169501508D781DF">
    <w:name w:val="1B1360A5AD9378469169501508D781DF"/>
    <w:rsid w:val="005F315C"/>
    <w:pPr>
      <w:spacing w:after="0" w:line="240" w:lineRule="auto"/>
    </w:pPr>
    <w:rPr>
      <w:sz w:val="24"/>
      <w:szCs w:val="24"/>
    </w:rPr>
  </w:style>
  <w:style w:type="paragraph" w:customStyle="1" w:styleId="A26B1EAD71BC6B41AF802790741C0878">
    <w:name w:val="A26B1EAD71BC6B41AF802790741C0878"/>
    <w:rsid w:val="005F315C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-Anna Kelly</dc:creator>
  <cp:lastModifiedBy>Felistus A. Misiko</cp:lastModifiedBy>
  <cp:revision>2</cp:revision>
  <dcterms:created xsi:type="dcterms:W3CDTF">2019-10-09T09:40:00Z</dcterms:created>
  <dcterms:modified xsi:type="dcterms:W3CDTF">2019-10-09T09:40:00Z</dcterms:modified>
</cp:coreProperties>
</file>